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E20DB" w14:textId="481F208C" w:rsidR="00945F5C" w:rsidRDefault="00CC60D4" w:rsidP="00CC60D4">
      <w:pPr>
        <w:pStyle w:val="Title"/>
      </w:pPr>
      <w:r>
        <w:t>Bài tập thực hành 01: Thực hiện form Kết nối</w:t>
      </w:r>
    </w:p>
    <w:p w14:paraId="6D306A81" w14:textId="7049307D" w:rsidR="00CC60D4" w:rsidRDefault="00CC60D4" w:rsidP="00CC60D4">
      <w:r>
        <w:t xml:space="preserve">Mục </w:t>
      </w:r>
      <w:proofErr w:type="spellStart"/>
      <w:r>
        <w:t>tiêu</w:t>
      </w:r>
      <w:proofErr w:type="spellEnd"/>
      <w:r>
        <w:t>:</w:t>
      </w:r>
    </w:p>
    <w:p w14:paraId="42D61595" w14:textId="1D8AA50D" w:rsidR="00CC60D4" w:rsidRDefault="00CC60D4" w:rsidP="00CC60D4">
      <w:pPr>
        <w:pStyle w:val="ListParagraph"/>
        <w:numPr>
          <w:ilvl w:val="0"/>
          <w:numId w:val="27"/>
        </w:numPr>
      </w:pPr>
      <w:r>
        <w:t xml:space="preserve">Vận dụng </w:t>
      </w:r>
      <w:r w:rsidR="0095462E">
        <w:t>ADO.NET tạo chuỗi kết nối đến database SQL Server.</w:t>
      </w:r>
    </w:p>
    <w:p w14:paraId="6AEAB877" w14:textId="5930CF5C" w:rsidR="0095462E" w:rsidRDefault="0095462E" w:rsidP="00CC60D4">
      <w:pPr>
        <w:pStyle w:val="ListParagraph"/>
        <w:numPr>
          <w:ilvl w:val="0"/>
          <w:numId w:val="27"/>
        </w:numPr>
      </w:pPr>
      <w:proofErr w:type="spellStart"/>
      <w:r>
        <w:t>Xây</w:t>
      </w:r>
      <w:proofErr w:type="spellEnd"/>
      <w:r>
        <w:t xml:space="preserve"> dựng lớp thực hiện đọc, </w:t>
      </w:r>
      <w:proofErr w:type="spellStart"/>
      <w:r>
        <w:t>ghi</w:t>
      </w:r>
      <w:proofErr w:type="spellEnd"/>
      <w:r>
        <w:t xml:space="preserve"> chuỗi kết nối vào file text.</w:t>
      </w:r>
    </w:p>
    <w:p w14:paraId="408FE88B" w14:textId="6EB55155" w:rsidR="0095462E" w:rsidRDefault="00553826" w:rsidP="00CC60D4">
      <w:pPr>
        <w:pStyle w:val="ListParagraph"/>
        <w:numPr>
          <w:ilvl w:val="0"/>
          <w:numId w:val="27"/>
        </w:numPr>
      </w:pPr>
      <w:proofErr w:type="spellStart"/>
      <w:r>
        <w:t>Xây</w:t>
      </w:r>
      <w:proofErr w:type="spellEnd"/>
      <w:r>
        <w:t xml:space="preserve"> dựng lớp dataLayer cho project. (</w:t>
      </w:r>
      <w:proofErr w:type="spellStart"/>
      <w:r>
        <w:t>Xây</w:t>
      </w:r>
      <w:proofErr w:type="spellEnd"/>
      <w:r>
        <w:t xml:space="preserve"> dựng phương thức kết nối dữ liệu)</w:t>
      </w:r>
    </w:p>
    <w:p w14:paraId="3CFE1926" w14:textId="325F5F63" w:rsidR="00553826" w:rsidRDefault="00553826" w:rsidP="00CC60D4">
      <w:pPr>
        <w:pStyle w:val="ListParagraph"/>
        <w:numPr>
          <w:ilvl w:val="0"/>
          <w:numId w:val="27"/>
        </w:numPr>
      </w:pPr>
      <w:r>
        <w:t xml:space="preserve">Thiết kết form Kết nối dữ liệu </w:t>
      </w:r>
      <w:proofErr w:type="spellStart"/>
      <w:r>
        <w:t>trong</w:t>
      </w:r>
      <w:proofErr w:type="spellEnd"/>
      <w:r>
        <w:t xml:space="preserve"> project.</w:t>
      </w:r>
    </w:p>
    <w:p w14:paraId="0FDB2433" w14:textId="735629D8" w:rsidR="00553826" w:rsidRDefault="006A20A5" w:rsidP="00553826">
      <w:r>
        <w:t xml:space="preserve">Các </w:t>
      </w:r>
      <w:proofErr w:type="spellStart"/>
      <w:r>
        <w:t>bước</w:t>
      </w:r>
      <w:proofErr w:type="spellEnd"/>
      <w:r>
        <w:t xml:space="preserve"> cần thực hiện:</w:t>
      </w:r>
    </w:p>
    <w:p w14:paraId="4B903330" w14:textId="5BC8293F" w:rsidR="006A20A5" w:rsidRDefault="006A20A5" w:rsidP="00286901">
      <w:pPr>
        <w:pStyle w:val="Heading1"/>
      </w:pPr>
      <w:r>
        <w:t>Bước 1: Tạo cấu trúc project</w:t>
      </w:r>
    </w:p>
    <w:p w14:paraId="28E340D0" w14:textId="44F00421" w:rsidR="006A20A5" w:rsidRDefault="00577C0A" w:rsidP="00553826">
      <w:r>
        <w:rPr>
          <w:noProof/>
        </w:rPr>
        <w:drawing>
          <wp:inline distT="0" distB="0" distL="0" distR="0" wp14:anchorId="741E76CD" wp14:editId="3FEB678B">
            <wp:extent cx="5972175" cy="1514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B4E83" w14:textId="3911935F" w:rsidR="00577C0A" w:rsidRDefault="00577C0A" w:rsidP="00286901">
      <w:pPr>
        <w:pStyle w:val="Heading1"/>
      </w:pPr>
      <w:r>
        <w:t xml:space="preserve">Bước 2: Thiết kế </w:t>
      </w:r>
      <w:proofErr w:type="spellStart"/>
      <w:r>
        <w:t>giao</w:t>
      </w:r>
      <w:proofErr w:type="spellEnd"/>
      <w:r>
        <w:t xml:space="preserve"> diện cho form kết nối</w:t>
      </w:r>
    </w:p>
    <w:p w14:paraId="724F8823" w14:textId="56EB37D7" w:rsidR="00577C0A" w:rsidRDefault="00577C0A" w:rsidP="00553826">
      <w:r w:rsidRPr="00577C0A">
        <w:drawing>
          <wp:inline distT="0" distB="0" distL="0" distR="0" wp14:anchorId="7F55AC26" wp14:editId="0287C0D8">
            <wp:extent cx="5972175" cy="297751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A072D" w14:textId="2E032404" w:rsidR="00BD4633" w:rsidRDefault="00BD4633" w:rsidP="00553826">
      <w:proofErr w:type="spellStart"/>
      <w:r>
        <w:t>Trong</w:t>
      </w:r>
      <w:proofErr w:type="spellEnd"/>
      <w:r>
        <w:t xml:space="preserve"> đó:</w:t>
      </w:r>
    </w:p>
    <w:tbl>
      <w:tblPr>
        <w:tblStyle w:val="TableGrid"/>
        <w:tblW w:w="9703" w:type="dxa"/>
        <w:tblLook w:val="04A0" w:firstRow="1" w:lastRow="0" w:firstColumn="1" w:lastColumn="0" w:noHBand="0" w:noVBand="1"/>
      </w:tblPr>
      <w:tblGrid>
        <w:gridCol w:w="846"/>
        <w:gridCol w:w="1666"/>
        <w:gridCol w:w="2543"/>
        <w:gridCol w:w="4648"/>
      </w:tblGrid>
      <w:tr w:rsidR="00BD4633" w14:paraId="2C5C97D1" w14:textId="77777777" w:rsidTr="005C7B61">
        <w:tc>
          <w:tcPr>
            <w:tcW w:w="846" w:type="dxa"/>
          </w:tcPr>
          <w:p w14:paraId="5F676FC3" w14:textId="2A37BC39" w:rsidR="00BD4633" w:rsidRDefault="00BD4633" w:rsidP="00D6513D">
            <w:pPr>
              <w:pStyle w:val="NoSpacing"/>
            </w:pPr>
            <w:r>
              <w:lastRenderedPageBreak/>
              <w:t>#</w:t>
            </w:r>
          </w:p>
        </w:tc>
        <w:tc>
          <w:tcPr>
            <w:tcW w:w="1666" w:type="dxa"/>
          </w:tcPr>
          <w:p w14:paraId="1E376B87" w14:textId="45E8955F" w:rsidR="00BD4633" w:rsidRDefault="00BD4633" w:rsidP="00D6513D">
            <w:pPr>
              <w:pStyle w:val="NoSpacing"/>
            </w:pPr>
            <w:r>
              <w:t>Loại control</w:t>
            </w:r>
          </w:p>
        </w:tc>
        <w:tc>
          <w:tcPr>
            <w:tcW w:w="2543" w:type="dxa"/>
          </w:tcPr>
          <w:p w14:paraId="4F24CBCB" w14:textId="356AB18E" w:rsidR="00BD4633" w:rsidRDefault="00BD4633" w:rsidP="00D6513D">
            <w:pPr>
              <w:pStyle w:val="NoSpacing"/>
            </w:pPr>
            <w:r>
              <w:t>Tên Control</w:t>
            </w:r>
          </w:p>
        </w:tc>
        <w:tc>
          <w:tcPr>
            <w:tcW w:w="4648" w:type="dxa"/>
          </w:tcPr>
          <w:p w14:paraId="51AB1BF6" w14:textId="215F679D" w:rsidR="00BD4633" w:rsidRDefault="00BD4633" w:rsidP="00D6513D">
            <w:pPr>
              <w:pStyle w:val="NoSpacing"/>
            </w:pPr>
            <w:proofErr w:type="spellStart"/>
            <w:r>
              <w:t>Mô</w:t>
            </w:r>
            <w:proofErr w:type="spellEnd"/>
            <w:r>
              <w:t xml:space="preserve"> tả</w:t>
            </w:r>
          </w:p>
        </w:tc>
      </w:tr>
      <w:tr w:rsidR="00BD4633" w14:paraId="04788B17" w14:textId="77777777" w:rsidTr="005C7B61">
        <w:tc>
          <w:tcPr>
            <w:tcW w:w="846" w:type="dxa"/>
          </w:tcPr>
          <w:p w14:paraId="7738F288" w14:textId="77777777" w:rsidR="00BD4633" w:rsidRDefault="00BD4633" w:rsidP="00D6513D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6" w:type="dxa"/>
          </w:tcPr>
          <w:p w14:paraId="5EBD41CB" w14:textId="1B99D022" w:rsidR="00BD4633" w:rsidRDefault="00BD4633" w:rsidP="00D6513D">
            <w:pPr>
              <w:pStyle w:val="NoSpacing"/>
            </w:pPr>
            <w:proofErr w:type="spellStart"/>
            <w:r>
              <w:t>GroupBox</w:t>
            </w:r>
            <w:proofErr w:type="spellEnd"/>
          </w:p>
        </w:tc>
        <w:tc>
          <w:tcPr>
            <w:tcW w:w="2543" w:type="dxa"/>
          </w:tcPr>
          <w:p w14:paraId="1D91E24A" w14:textId="7B9D75CD" w:rsidR="00BD4633" w:rsidRDefault="00BD4633" w:rsidP="00D6513D">
            <w:pPr>
              <w:pStyle w:val="NoSpacing"/>
            </w:pPr>
            <w:proofErr w:type="spellStart"/>
            <w:r>
              <w:t>gb</w:t>
            </w:r>
            <w:r w:rsidR="004911BE">
              <w:t>ConnectToServer</w:t>
            </w:r>
            <w:proofErr w:type="spellEnd"/>
          </w:p>
        </w:tc>
        <w:tc>
          <w:tcPr>
            <w:tcW w:w="4648" w:type="dxa"/>
          </w:tcPr>
          <w:p w14:paraId="00A2E6AF" w14:textId="7500975A" w:rsidR="00BD4633" w:rsidRDefault="004911BE" w:rsidP="00D6513D">
            <w:pPr>
              <w:pStyle w:val="NoSpacing"/>
            </w:pPr>
            <w:r>
              <w:t xml:space="preserve">Group box </w:t>
            </w:r>
            <w:proofErr w:type="spellStart"/>
            <w:r>
              <w:t>chứa</w:t>
            </w:r>
            <w:proofErr w:type="spellEnd"/>
            <w:r>
              <w:t xml:space="preserve"> các control thông tin chuỗi kết nối</w:t>
            </w:r>
          </w:p>
        </w:tc>
      </w:tr>
      <w:tr w:rsidR="00BD4633" w14:paraId="2DF57851" w14:textId="77777777" w:rsidTr="005C7B61">
        <w:tc>
          <w:tcPr>
            <w:tcW w:w="846" w:type="dxa"/>
          </w:tcPr>
          <w:p w14:paraId="1F7C97B9" w14:textId="77777777" w:rsidR="00BD4633" w:rsidRDefault="00BD4633" w:rsidP="00D6513D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6" w:type="dxa"/>
          </w:tcPr>
          <w:p w14:paraId="09D5532F" w14:textId="53C9BB6C" w:rsidR="00BD4633" w:rsidRDefault="004911BE" w:rsidP="00D6513D">
            <w:pPr>
              <w:pStyle w:val="NoSpacing"/>
            </w:pPr>
            <w:proofErr w:type="spellStart"/>
            <w:r>
              <w:t>TextBox</w:t>
            </w:r>
            <w:proofErr w:type="spellEnd"/>
          </w:p>
        </w:tc>
        <w:tc>
          <w:tcPr>
            <w:tcW w:w="2543" w:type="dxa"/>
          </w:tcPr>
          <w:p w14:paraId="57E4E463" w14:textId="787FB9D1" w:rsidR="00BD4633" w:rsidRDefault="004911BE" w:rsidP="00D6513D">
            <w:pPr>
              <w:pStyle w:val="NoSpacing"/>
            </w:pPr>
            <w:proofErr w:type="spellStart"/>
            <w:r>
              <w:t>txtServerName</w:t>
            </w:r>
            <w:proofErr w:type="spellEnd"/>
          </w:p>
        </w:tc>
        <w:tc>
          <w:tcPr>
            <w:tcW w:w="4648" w:type="dxa"/>
          </w:tcPr>
          <w:p w14:paraId="031A95E7" w14:textId="382E97F9" w:rsidR="00BD4633" w:rsidRDefault="002A3AB4" w:rsidP="00D6513D">
            <w:pPr>
              <w:pStyle w:val="NoSpacing"/>
            </w:pPr>
            <w:r>
              <w:t>Nhập thông tin chuỗi kết nối</w:t>
            </w:r>
          </w:p>
        </w:tc>
      </w:tr>
      <w:tr w:rsidR="00BD4633" w14:paraId="5B579C1B" w14:textId="77777777" w:rsidTr="005C7B61">
        <w:tc>
          <w:tcPr>
            <w:tcW w:w="846" w:type="dxa"/>
          </w:tcPr>
          <w:p w14:paraId="3D157426" w14:textId="77777777" w:rsidR="00BD4633" w:rsidRDefault="00BD4633" w:rsidP="00D6513D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6" w:type="dxa"/>
          </w:tcPr>
          <w:p w14:paraId="7B15B389" w14:textId="05DCE884" w:rsidR="00BD4633" w:rsidRDefault="009C346A" w:rsidP="00D6513D">
            <w:pPr>
              <w:pStyle w:val="NoSpacing"/>
            </w:pPr>
            <w:proofErr w:type="spellStart"/>
            <w:r>
              <w:t>TextBox</w:t>
            </w:r>
            <w:proofErr w:type="spellEnd"/>
          </w:p>
        </w:tc>
        <w:tc>
          <w:tcPr>
            <w:tcW w:w="2543" w:type="dxa"/>
          </w:tcPr>
          <w:p w14:paraId="0A9597E4" w14:textId="7BD9F2BA" w:rsidR="00BD4633" w:rsidRDefault="004911BE" w:rsidP="00D6513D">
            <w:pPr>
              <w:pStyle w:val="NoSpacing"/>
            </w:pPr>
            <w:proofErr w:type="spellStart"/>
            <w:r>
              <w:t>txtDatabaseName</w:t>
            </w:r>
            <w:proofErr w:type="spellEnd"/>
          </w:p>
        </w:tc>
        <w:tc>
          <w:tcPr>
            <w:tcW w:w="4648" w:type="dxa"/>
          </w:tcPr>
          <w:p w14:paraId="27F0C8E4" w14:textId="0D556C78" w:rsidR="00BD4633" w:rsidRDefault="002A3AB4" w:rsidP="00D6513D">
            <w:pPr>
              <w:pStyle w:val="NoSpacing"/>
            </w:pPr>
            <w:r>
              <w:t>Nhập thông tin chuỗi kết nối</w:t>
            </w:r>
          </w:p>
        </w:tc>
      </w:tr>
      <w:tr w:rsidR="004911BE" w14:paraId="72DA75D4" w14:textId="77777777" w:rsidTr="005C7B61">
        <w:tc>
          <w:tcPr>
            <w:tcW w:w="846" w:type="dxa"/>
          </w:tcPr>
          <w:p w14:paraId="6D2ED2E4" w14:textId="77777777" w:rsidR="004911BE" w:rsidRDefault="004911BE" w:rsidP="00D6513D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6" w:type="dxa"/>
          </w:tcPr>
          <w:p w14:paraId="385D6E10" w14:textId="06D0BE0A" w:rsidR="004911BE" w:rsidRDefault="009C346A" w:rsidP="00D6513D">
            <w:pPr>
              <w:pStyle w:val="NoSpacing"/>
            </w:pPr>
            <w:proofErr w:type="spellStart"/>
            <w:r>
              <w:t>TextBox</w:t>
            </w:r>
            <w:proofErr w:type="spellEnd"/>
          </w:p>
        </w:tc>
        <w:tc>
          <w:tcPr>
            <w:tcW w:w="2543" w:type="dxa"/>
          </w:tcPr>
          <w:p w14:paraId="735431C1" w14:textId="11C1D35D" w:rsidR="004911BE" w:rsidRDefault="004911BE" w:rsidP="00D6513D">
            <w:pPr>
              <w:pStyle w:val="NoSpacing"/>
            </w:pPr>
            <w:proofErr w:type="spellStart"/>
            <w:r>
              <w:t>txtUserName</w:t>
            </w:r>
            <w:proofErr w:type="spellEnd"/>
          </w:p>
        </w:tc>
        <w:tc>
          <w:tcPr>
            <w:tcW w:w="4648" w:type="dxa"/>
          </w:tcPr>
          <w:p w14:paraId="0005A012" w14:textId="212F01A0" w:rsidR="004911BE" w:rsidRDefault="002A3AB4" w:rsidP="00D6513D">
            <w:pPr>
              <w:pStyle w:val="NoSpacing"/>
            </w:pPr>
            <w:r>
              <w:t>Nhập thông tin chuỗi kết nối</w:t>
            </w:r>
          </w:p>
        </w:tc>
      </w:tr>
      <w:tr w:rsidR="004911BE" w14:paraId="046AE5AC" w14:textId="77777777" w:rsidTr="005C7B61">
        <w:tc>
          <w:tcPr>
            <w:tcW w:w="846" w:type="dxa"/>
          </w:tcPr>
          <w:p w14:paraId="5019D755" w14:textId="77777777" w:rsidR="004911BE" w:rsidRDefault="004911BE" w:rsidP="00D6513D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6" w:type="dxa"/>
          </w:tcPr>
          <w:p w14:paraId="0A66C401" w14:textId="11172DF3" w:rsidR="004911BE" w:rsidRDefault="009C346A" w:rsidP="00D6513D">
            <w:pPr>
              <w:pStyle w:val="NoSpacing"/>
            </w:pPr>
            <w:proofErr w:type="spellStart"/>
            <w:r>
              <w:t>TextBox</w:t>
            </w:r>
            <w:proofErr w:type="spellEnd"/>
          </w:p>
        </w:tc>
        <w:tc>
          <w:tcPr>
            <w:tcW w:w="2543" w:type="dxa"/>
          </w:tcPr>
          <w:p w14:paraId="237A11F6" w14:textId="07648F07" w:rsidR="004911BE" w:rsidRDefault="004911BE" w:rsidP="00D6513D">
            <w:pPr>
              <w:pStyle w:val="NoSpacing"/>
            </w:pPr>
            <w:proofErr w:type="spellStart"/>
            <w:r>
              <w:t>txtPassword</w:t>
            </w:r>
            <w:proofErr w:type="spellEnd"/>
          </w:p>
        </w:tc>
        <w:tc>
          <w:tcPr>
            <w:tcW w:w="4648" w:type="dxa"/>
          </w:tcPr>
          <w:p w14:paraId="1D0FDBAB" w14:textId="235E1C49" w:rsidR="004911BE" w:rsidRDefault="002A3AB4" w:rsidP="00D6513D">
            <w:pPr>
              <w:pStyle w:val="NoSpacing"/>
            </w:pPr>
            <w:r>
              <w:t>Nhập thông tin chuỗi kết nối</w:t>
            </w:r>
          </w:p>
        </w:tc>
      </w:tr>
      <w:tr w:rsidR="009C346A" w14:paraId="76A3D482" w14:textId="77777777" w:rsidTr="005C7B61">
        <w:tc>
          <w:tcPr>
            <w:tcW w:w="846" w:type="dxa"/>
          </w:tcPr>
          <w:p w14:paraId="074F72DF" w14:textId="77777777" w:rsidR="009C346A" w:rsidRDefault="009C346A" w:rsidP="00D6513D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6" w:type="dxa"/>
          </w:tcPr>
          <w:p w14:paraId="0DF684F8" w14:textId="57BD4C8D" w:rsidR="009C346A" w:rsidRDefault="009C346A" w:rsidP="00D6513D">
            <w:pPr>
              <w:pStyle w:val="NoSpacing"/>
            </w:pPr>
            <w:proofErr w:type="spellStart"/>
            <w:r>
              <w:t>CheckBox</w:t>
            </w:r>
            <w:proofErr w:type="spellEnd"/>
          </w:p>
        </w:tc>
        <w:tc>
          <w:tcPr>
            <w:tcW w:w="2543" w:type="dxa"/>
          </w:tcPr>
          <w:p w14:paraId="4557DB29" w14:textId="187B9545" w:rsidR="009C346A" w:rsidRDefault="009C346A" w:rsidP="00D6513D">
            <w:pPr>
              <w:pStyle w:val="NoSpacing"/>
            </w:pPr>
            <w:proofErr w:type="spellStart"/>
            <w:r>
              <w:t>ckbWinNT</w:t>
            </w:r>
            <w:proofErr w:type="spellEnd"/>
          </w:p>
        </w:tc>
        <w:tc>
          <w:tcPr>
            <w:tcW w:w="4648" w:type="dxa"/>
          </w:tcPr>
          <w:p w14:paraId="567F8F28" w14:textId="4C85F7BD" w:rsidR="009C346A" w:rsidRDefault="009C346A" w:rsidP="00D6513D">
            <w:pPr>
              <w:pStyle w:val="NoSpacing"/>
            </w:pPr>
            <w:r>
              <w:t xml:space="preserve">Checked=true, cho phép </w:t>
            </w:r>
            <w:r w:rsidR="002A3AB4">
              <w:t>tạo chuỗi kết nối theo quyền Windows</w:t>
            </w:r>
            <w:r>
              <w:t xml:space="preserve">, checked=false, </w:t>
            </w:r>
            <w:r w:rsidR="002A3AB4">
              <w:t>tạo chuỗi kết nối theo quyền SQL</w:t>
            </w:r>
          </w:p>
        </w:tc>
      </w:tr>
      <w:tr w:rsidR="009C346A" w14:paraId="06875377" w14:textId="77777777" w:rsidTr="005C7B61">
        <w:tc>
          <w:tcPr>
            <w:tcW w:w="846" w:type="dxa"/>
          </w:tcPr>
          <w:p w14:paraId="09B25A8F" w14:textId="77777777" w:rsidR="009C346A" w:rsidRDefault="009C346A" w:rsidP="00D6513D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6" w:type="dxa"/>
          </w:tcPr>
          <w:p w14:paraId="1A48D2E7" w14:textId="3CF0927C" w:rsidR="009C346A" w:rsidRDefault="009C346A" w:rsidP="00D6513D">
            <w:pPr>
              <w:pStyle w:val="NoSpacing"/>
            </w:pPr>
            <w:proofErr w:type="spellStart"/>
            <w:r>
              <w:t>CheckBox</w:t>
            </w:r>
            <w:proofErr w:type="spellEnd"/>
          </w:p>
        </w:tc>
        <w:tc>
          <w:tcPr>
            <w:tcW w:w="2543" w:type="dxa"/>
          </w:tcPr>
          <w:p w14:paraId="76CFAF2C" w14:textId="31F6B637" w:rsidR="009C346A" w:rsidRDefault="009C346A" w:rsidP="00D6513D">
            <w:pPr>
              <w:pStyle w:val="NoSpacing"/>
            </w:pPr>
            <w:proofErr w:type="spellStart"/>
            <w:r>
              <w:t>ckbShowPassword</w:t>
            </w:r>
            <w:proofErr w:type="spellEnd"/>
          </w:p>
        </w:tc>
        <w:tc>
          <w:tcPr>
            <w:tcW w:w="4648" w:type="dxa"/>
          </w:tcPr>
          <w:p w14:paraId="18802139" w14:textId="5BF1A5EF" w:rsidR="009C346A" w:rsidRDefault="009C346A" w:rsidP="00D6513D">
            <w:pPr>
              <w:pStyle w:val="NoSpacing"/>
            </w:pPr>
            <w:r>
              <w:t xml:space="preserve">Checked=true, cho phép hiện thị password, checked=false, </w:t>
            </w:r>
            <w:proofErr w:type="spellStart"/>
            <w:r>
              <w:t>ẩn</w:t>
            </w:r>
            <w:proofErr w:type="spellEnd"/>
            <w:r>
              <w:t xml:space="preserve"> password</w:t>
            </w:r>
          </w:p>
        </w:tc>
      </w:tr>
      <w:tr w:rsidR="002A3AB4" w14:paraId="43992EBB" w14:textId="77777777" w:rsidTr="005C7B61">
        <w:tc>
          <w:tcPr>
            <w:tcW w:w="846" w:type="dxa"/>
          </w:tcPr>
          <w:p w14:paraId="266CF563" w14:textId="77777777" w:rsidR="002A3AB4" w:rsidRDefault="002A3AB4" w:rsidP="00D6513D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6" w:type="dxa"/>
          </w:tcPr>
          <w:p w14:paraId="3D0EA5F1" w14:textId="2B9C7C6B" w:rsidR="002A3AB4" w:rsidRDefault="002A3AB4" w:rsidP="00D6513D">
            <w:pPr>
              <w:pStyle w:val="NoSpacing"/>
            </w:pPr>
            <w:r>
              <w:t>Button</w:t>
            </w:r>
          </w:p>
        </w:tc>
        <w:tc>
          <w:tcPr>
            <w:tcW w:w="2543" w:type="dxa"/>
          </w:tcPr>
          <w:p w14:paraId="7600EA43" w14:textId="4D3E2A76" w:rsidR="002A3AB4" w:rsidRDefault="002A3AB4" w:rsidP="00D6513D">
            <w:pPr>
              <w:pStyle w:val="NoSpacing"/>
            </w:pPr>
            <w:proofErr w:type="spellStart"/>
            <w:r>
              <w:t>btnConnect</w:t>
            </w:r>
            <w:proofErr w:type="spellEnd"/>
          </w:p>
        </w:tc>
        <w:tc>
          <w:tcPr>
            <w:tcW w:w="4648" w:type="dxa"/>
          </w:tcPr>
          <w:p w14:paraId="1C27F2C5" w14:textId="5E59588A" w:rsidR="002A3AB4" w:rsidRDefault="00D6513D" w:rsidP="00D6513D">
            <w:pPr>
              <w:pStyle w:val="NoSpacing"/>
            </w:pPr>
            <w:r>
              <w:t xml:space="preserve">Kết nối đến database, nếu kết nối thành </w:t>
            </w:r>
            <w:proofErr w:type="spellStart"/>
            <w:r>
              <w:t>công</w:t>
            </w:r>
            <w:proofErr w:type="spellEnd"/>
            <w:r>
              <w:t xml:space="preserve"> sẽ </w:t>
            </w:r>
            <w:proofErr w:type="spellStart"/>
            <w:r>
              <w:t>lưu</w:t>
            </w:r>
            <w:proofErr w:type="spellEnd"/>
            <w:r>
              <w:t xml:space="preserve"> chuỗi kết nối vào file</w:t>
            </w:r>
          </w:p>
        </w:tc>
      </w:tr>
      <w:tr w:rsidR="002A3AB4" w14:paraId="083A1EB2" w14:textId="77777777" w:rsidTr="005C7B61">
        <w:tc>
          <w:tcPr>
            <w:tcW w:w="846" w:type="dxa"/>
          </w:tcPr>
          <w:p w14:paraId="0EC3729B" w14:textId="77777777" w:rsidR="002A3AB4" w:rsidRDefault="002A3AB4" w:rsidP="00D6513D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6" w:type="dxa"/>
          </w:tcPr>
          <w:p w14:paraId="7B104D97" w14:textId="5FF64302" w:rsidR="002A3AB4" w:rsidRDefault="002A3AB4" w:rsidP="00D6513D">
            <w:pPr>
              <w:pStyle w:val="NoSpacing"/>
            </w:pPr>
            <w:r>
              <w:t>Button</w:t>
            </w:r>
          </w:p>
        </w:tc>
        <w:tc>
          <w:tcPr>
            <w:tcW w:w="2543" w:type="dxa"/>
          </w:tcPr>
          <w:p w14:paraId="3B7D9D48" w14:textId="6334C3FC" w:rsidR="002A3AB4" w:rsidRDefault="002A3AB4" w:rsidP="00D6513D">
            <w:pPr>
              <w:pStyle w:val="NoSpacing"/>
            </w:pPr>
            <w:proofErr w:type="spellStart"/>
            <w:r>
              <w:t>btnCancel</w:t>
            </w:r>
            <w:proofErr w:type="spellEnd"/>
          </w:p>
        </w:tc>
        <w:tc>
          <w:tcPr>
            <w:tcW w:w="4648" w:type="dxa"/>
          </w:tcPr>
          <w:p w14:paraId="5D079DB5" w14:textId="1A7C248A" w:rsidR="002A3AB4" w:rsidRDefault="00D6513D" w:rsidP="00D6513D">
            <w:pPr>
              <w:pStyle w:val="NoSpacing"/>
            </w:pPr>
            <w:r>
              <w:t xml:space="preserve">Hủy </w:t>
            </w:r>
            <w:proofErr w:type="spellStart"/>
            <w:r>
              <w:t>bỏ</w:t>
            </w:r>
            <w:proofErr w:type="spellEnd"/>
            <w:r>
              <w:t xml:space="preserve">, </w:t>
            </w:r>
            <w:proofErr w:type="spellStart"/>
            <w:r>
              <w:t>tắt</w:t>
            </w:r>
            <w:proofErr w:type="spellEnd"/>
            <w:r>
              <w:t xml:space="preserve"> form</w:t>
            </w:r>
          </w:p>
        </w:tc>
      </w:tr>
      <w:tr w:rsidR="002A3AB4" w14:paraId="6C1360A3" w14:textId="77777777" w:rsidTr="005C7B61">
        <w:tc>
          <w:tcPr>
            <w:tcW w:w="846" w:type="dxa"/>
          </w:tcPr>
          <w:p w14:paraId="5817C0B6" w14:textId="77777777" w:rsidR="002A3AB4" w:rsidRDefault="002A3AB4" w:rsidP="00D6513D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6" w:type="dxa"/>
          </w:tcPr>
          <w:p w14:paraId="2248FC82" w14:textId="3316584F" w:rsidR="002A3AB4" w:rsidRDefault="002A3AB4" w:rsidP="00D6513D">
            <w:pPr>
              <w:pStyle w:val="NoSpacing"/>
            </w:pPr>
            <w:r>
              <w:t>Button</w:t>
            </w:r>
          </w:p>
        </w:tc>
        <w:tc>
          <w:tcPr>
            <w:tcW w:w="2543" w:type="dxa"/>
          </w:tcPr>
          <w:p w14:paraId="650BBA67" w14:textId="585D73AF" w:rsidR="002A3AB4" w:rsidRDefault="002A3AB4" w:rsidP="00D6513D">
            <w:pPr>
              <w:pStyle w:val="NoSpacing"/>
            </w:pPr>
            <w:proofErr w:type="spellStart"/>
            <w:r>
              <w:t>btnCheck</w:t>
            </w:r>
            <w:proofErr w:type="spellEnd"/>
          </w:p>
        </w:tc>
        <w:tc>
          <w:tcPr>
            <w:tcW w:w="4648" w:type="dxa"/>
          </w:tcPr>
          <w:p w14:paraId="0DFADD95" w14:textId="1C763ABC" w:rsidR="002A3AB4" w:rsidRDefault="00D6513D" w:rsidP="00D6513D">
            <w:pPr>
              <w:pStyle w:val="NoSpacing"/>
            </w:pPr>
            <w:r>
              <w:t xml:space="preserve">Kiểm </w:t>
            </w:r>
            <w:proofErr w:type="spellStart"/>
            <w:r>
              <w:t>tra</w:t>
            </w:r>
            <w:proofErr w:type="spellEnd"/>
            <w:r>
              <w:t xml:space="preserve"> kết nối</w:t>
            </w:r>
          </w:p>
        </w:tc>
      </w:tr>
    </w:tbl>
    <w:p w14:paraId="2B46714E" w14:textId="5104DCE1" w:rsidR="005C7B61" w:rsidRPr="00286901" w:rsidRDefault="005C7B61" w:rsidP="00286901">
      <w:pPr>
        <w:pStyle w:val="Heading1"/>
      </w:pPr>
      <w:r w:rsidRPr="00286901">
        <w:t xml:space="preserve">Bước 3: </w:t>
      </w:r>
      <w:proofErr w:type="spellStart"/>
      <w:r w:rsidRPr="00286901">
        <w:t>Xây</w:t>
      </w:r>
      <w:proofErr w:type="spellEnd"/>
      <w:r w:rsidRPr="00286901">
        <w:t xml:space="preserve"> dựng lớp </w:t>
      </w:r>
      <w:proofErr w:type="spellStart"/>
      <w:r w:rsidR="00C979B3" w:rsidRPr="00286901">
        <w:t>ReadconnectionString.cs</w:t>
      </w:r>
      <w:proofErr w:type="spellEnd"/>
    </w:p>
    <w:p w14:paraId="15842079" w14:textId="34377597" w:rsidR="00C979B3" w:rsidRDefault="00C979B3" w:rsidP="00C979B3">
      <w:r>
        <w:t>Lớp này gồm có:</w:t>
      </w:r>
    </w:p>
    <w:p w14:paraId="4EA6E571" w14:textId="306A676A" w:rsidR="00C979B3" w:rsidRDefault="00C979B3" w:rsidP="0057473E">
      <w:pPr>
        <w:pStyle w:val="ListParagraph"/>
        <w:numPr>
          <w:ilvl w:val="0"/>
          <w:numId w:val="27"/>
        </w:numPr>
      </w:pPr>
      <w:r>
        <w:t xml:space="preserve">Các biến thành viên (private): </w:t>
      </w:r>
    </w:p>
    <w:p w14:paraId="54F18C52" w14:textId="77777777" w:rsidR="0057473E" w:rsidRDefault="0057473E" w:rsidP="0057473E">
      <w:pPr>
        <w:pStyle w:val="code"/>
      </w:pPr>
      <w:r>
        <w:t>string serverName, databaseName, uid=</w:t>
      </w:r>
      <w:proofErr w:type="spellStart"/>
      <w:proofErr w:type="gramStart"/>
      <w:r>
        <w:t>string.Empty</w:t>
      </w:r>
      <w:proofErr w:type="spellEnd"/>
      <w:proofErr w:type="gramEnd"/>
      <w:r>
        <w:t>, pwd=</w:t>
      </w:r>
      <w:proofErr w:type="spellStart"/>
      <w:r>
        <w:t>string.Empty</w:t>
      </w:r>
      <w:proofErr w:type="spellEnd"/>
      <w:r>
        <w:t>;</w:t>
      </w:r>
    </w:p>
    <w:p w14:paraId="51A10EEA" w14:textId="77777777" w:rsidR="0057473E" w:rsidRDefault="0057473E" w:rsidP="0057473E">
      <w:pPr>
        <w:pStyle w:val="code"/>
      </w:pPr>
      <w:r>
        <w:t>bool winNT = false;</w:t>
      </w:r>
    </w:p>
    <w:p w14:paraId="49898C50" w14:textId="49213454" w:rsidR="00BD4633" w:rsidRDefault="0057473E" w:rsidP="0057473E">
      <w:pPr>
        <w:pStyle w:val="code"/>
      </w:pPr>
      <w:r>
        <w:t>private string connectionString;</w:t>
      </w:r>
    </w:p>
    <w:p w14:paraId="19E14CB7" w14:textId="5A354C7E" w:rsidR="0057473E" w:rsidRDefault="0057473E" w:rsidP="0057473E">
      <w:pPr>
        <w:pStyle w:val="ListParagraph"/>
        <w:numPr>
          <w:ilvl w:val="0"/>
          <w:numId w:val="27"/>
        </w:numPr>
      </w:pPr>
      <w:r>
        <w:t>Phương thức:</w:t>
      </w:r>
    </w:p>
    <w:p w14:paraId="49C46027" w14:textId="5471F186" w:rsidR="0057473E" w:rsidRPr="0057473E" w:rsidRDefault="0057473E" w:rsidP="0057473E">
      <w:pPr>
        <w:pStyle w:val="ListParagraph"/>
        <w:numPr>
          <w:ilvl w:val="1"/>
          <w:numId w:val="27"/>
        </w:num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publi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ocChuoiKetNoiTuFil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th)</w:t>
      </w:r>
      <w:r w:rsidR="00CF508B">
        <w:rPr>
          <w:rFonts w:ascii="Consolas" w:hAnsi="Consolas" w:cs="Consolas"/>
          <w:color w:val="000000"/>
          <w:sz w:val="19"/>
          <w:szCs w:val="19"/>
        </w:rPr>
        <w:t xml:space="preserve"> – Đọc thông tin chuỗi kết nối </w:t>
      </w:r>
      <w:proofErr w:type="spellStart"/>
      <w:r w:rsidR="00CF508B">
        <w:rPr>
          <w:rFonts w:ascii="Consolas" w:hAnsi="Consolas" w:cs="Consolas"/>
          <w:color w:val="000000"/>
          <w:sz w:val="19"/>
          <w:szCs w:val="19"/>
        </w:rPr>
        <w:t>trong</w:t>
      </w:r>
      <w:proofErr w:type="spellEnd"/>
      <w:r w:rsidR="00CF508B">
        <w:rPr>
          <w:rFonts w:ascii="Consolas" w:hAnsi="Consolas" w:cs="Consolas"/>
          <w:color w:val="000000"/>
          <w:sz w:val="19"/>
          <w:szCs w:val="19"/>
        </w:rPr>
        <w:t xml:space="preserve"> file Connect.ini</w:t>
      </w:r>
    </w:p>
    <w:p w14:paraId="7557C3CA" w14:textId="03156EC8" w:rsidR="0057473E" w:rsidRPr="0057473E" w:rsidRDefault="0057473E" w:rsidP="0057473E">
      <w:pPr>
        <w:pStyle w:val="ListParagraph"/>
        <w:numPr>
          <w:ilvl w:val="1"/>
          <w:numId w:val="27"/>
        </w:num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priv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GhepChuoiKetNoi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 w:rsidR="00CF508B">
        <w:rPr>
          <w:rFonts w:ascii="Consolas" w:hAnsi="Consolas" w:cs="Consolas"/>
          <w:color w:val="000000"/>
          <w:sz w:val="19"/>
          <w:szCs w:val="19"/>
        </w:rPr>
        <w:t xml:space="preserve"> – Ghép các thuộc tích của chuỗi kết nối thành 1 chuỗi kết nối hoàn chỉnh theo 2 dạng: </w:t>
      </w:r>
      <w:r w:rsidR="0046338D">
        <w:rPr>
          <w:rFonts w:ascii="Consolas" w:hAnsi="Consolas" w:cs="Consolas"/>
          <w:color w:val="000000"/>
          <w:sz w:val="19"/>
          <w:szCs w:val="19"/>
        </w:rPr>
        <w:t>winNT hoặc SQL.</w:t>
      </w:r>
    </w:p>
    <w:p w14:paraId="56159B6C" w14:textId="41735FDF" w:rsidR="0057473E" w:rsidRPr="0046338D" w:rsidRDefault="0057473E" w:rsidP="0057473E">
      <w:pPr>
        <w:pStyle w:val="ListParagraph"/>
        <w:numPr>
          <w:ilvl w:val="1"/>
          <w:numId w:val="27"/>
        </w:num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publi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GhiChuoiKetNoiVaoFil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th)</w:t>
      </w:r>
      <w:r w:rsidR="0046338D">
        <w:rPr>
          <w:rFonts w:ascii="Consolas" w:hAnsi="Consolas" w:cs="Consolas"/>
          <w:color w:val="000000"/>
          <w:sz w:val="19"/>
          <w:szCs w:val="19"/>
        </w:rPr>
        <w:t xml:space="preserve"> – </w:t>
      </w:r>
      <w:proofErr w:type="spellStart"/>
      <w:r w:rsidR="0046338D">
        <w:rPr>
          <w:rFonts w:ascii="Consolas" w:hAnsi="Consolas" w:cs="Consolas"/>
          <w:color w:val="000000"/>
          <w:sz w:val="19"/>
          <w:szCs w:val="19"/>
        </w:rPr>
        <w:t>Ghi</w:t>
      </w:r>
      <w:proofErr w:type="spellEnd"/>
      <w:r w:rsidR="0046338D">
        <w:rPr>
          <w:rFonts w:ascii="Consolas" w:hAnsi="Consolas" w:cs="Consolas"/>
          <w:color w:val="000000"/>
          <w:sz w:val="19"/>
          <w:szCs w:val="19"/>
        </w:rPr>
        <w:t xml:space="preserve"> thông tin chuỗi kết nối vào file Connect.ini.</w:t>
      </w:r>
    </w:p>
    <w:p w14:paraId="0231B9C5" w14:textId="2F12BB33" w:rsidR="0046338D" w:rsidRDefault="0046338D" w:rsidP="0046338D">
      <w:r>
        <w:t xml:space="preserve">file Connect.ini có cấu trúc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7CA45383" w14:textId="2E73608E" w:rsidR="0046338D" w:rsidRPr="0046338D" w:rsidRDefault="0046338D" w:rsidP="0046338D">
      <w:r w:rsidRPr="0046338D">
        <w:lastRenderedPageBreak/>
        <w:drawing>
          <wp:inline distT="0" distB="0" distL="0" distR="0" wp14:anchorId="1B4BEC73" wp14:editId="4ABAA87B">
            <wp:extent cx="2915057" cy="148610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66393" w14:textId="31C482B5" w:rsidR="0046338D" w:rsidRDefault="0046338D" w:rsidP="0046338D">
      <w:r>
        <w:t xml:space="preserve">source code hoàn chỉnh của file </w:t>
      </w:r>
      <w:proofErr w:type="spellStart"/>
      <w:r>
        <w:t>ReadConnectionString.cs</w:t>
      </w:r>
      <w:proofErr w:type="spellEnd"/>
    </w:p>
    <w:p w14:paraId="29773683" w14:textId="77777777" w:rsidR="0046338D" w:rsidRDefault="0046338D" w:rsidP="0046338D">
      <w:pPr>
        <w:pStyle w:val="code"/>
      </w:pPr>
      <w:r>
        <w:t>using System;</w:t>
      </w:r>
    </w:p>
    <w:p w14:paraId="5D731229" w14:textId="77777777" w:rsidR="0046338D" w:rsidRDefault="0046338D" w:rsidP="0046338D">
      <w:pPr>
        <w:pStyle w:val="code"/>
      </w:pPr>
      <w:r>
        <w:t xml:space="preserve">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228C8F2E" w14:textId="77777777" w:rsidR="0046338D" w:rsidRDefault="0046338D" w:rsidP="0046338D">
      <w:pPr>
        <w:pStyle w:val="code"/>
      </w:pPr>
      <w:r>
        <w:t>using System.IO;</w:t>
      </w:r>
    </w:p>
    <w:p w14:paraId="055D9ADA" w14:textId="77777777" w:rsidR="0046338D" w:rsidRDefault="0046338D" w:rsidP="0046338D">
      <w:pPr>
        <w:pStyle w:val="code"/>
      </w:pPr>
      <w:r>
        <w:t xml:space="preserve">using </w:t>
      </w:r>
      <w:proofErr w:type="spellStart"/>
      <w:r>
        <w:t>System.Linq</w:t>
      </w:r>
      <w:proofErr w:type="spellEnd"/>
      <w:r>
        <w:t>;</w:t>
      </w:r>
    </w:p>
    <w:p w14:paraId="730A4714" w14:textId="77777777" w:rsidR="0046338D" w:rsidRDefault="0046338D" w:rsidP="0046338D">
      <w:pPr>
        <w:pStyle w:val="code"/>
      </w:pPr>
      <w:r>
        <w:t xml:space="preserve">using </w:t>
      </w:r>
      <w:proofErr w:type="spellStart"/>
      <w:r>
        <w:t>System.Text</w:t>
      </w:r>
      <w:proofErr w:type="spellEnd"/>
      <w:r>
        <w:t>;</w:t>
      </w:r>
    </w:p>
    <w:p w14:paraId="6C55B8B5" w14:textId="77777777" w:rsidR="0046338D" w:rsidRDefault="0046338D" w:rsidP="0046338D">
      <w:pPr>
        <w:pStyle w:val="code"/>
      </w:pPr>
      <w:r>
        <w:t xml:space="preserve">using </w:t>
      </w:r>
      <w:proofErr w:type="spellStart"/>
      <w:proofErr w:type="gramStart"/>
      <w:r>
        <w:t>System.Threading.Tasks</w:t>
      </w:r>
      <w:proofErr w:type="spellEnd"/>
      <w:proofErr w:type="gramEnd"/>
      <w:r>
        <w:t>;</w:t>
      </w:r>
    </w:p>
    <w:p w14:paraId="2F9BEE11" w14:textId="77777777" w:rsidR="0046338D" w:rsidRDefault="0046338D" w:rsidP="0046338D">
      <w:pPr>
        <w:pStyle w:val="code"/>
      </w:pPr>
    </w:p>
    <w:p w14:paraId="0C08D4D3" w14:textId="77777777" w:rsidR="0046338D" w:rsidRDefault="0046338D" w:rsidP="0046338D">
      <w:pPr>
        <w:pStyle w:val="code"/>
      </w:pPr>
      <w:r>
        <w:t>namespace DataLayer</w:t>
      </w:r>
    </w:p>
    <w:p w14:paraId="49D9638A" w14:textId="77777777" w:rsidR="0046338D" w:rsidRDefault="0046338D" w:rsidP="0046338D">
      <w:pPr>
        <w:pStyle w:val="code"/>
      </w:pPr>
      <w:r>
        <w:t>{</w:t>
      </w:r>
    </w:p>
    <w:p w14:paraId="33CC8A83" w14:textId="77777777" w:rsidR="0046338D" w:rsidRDefault="0046338D" w:rsidP="0046338D">
      <w:pPr>
        <w:pStyle w:val="code"/>
      </w:pPr>
      <w:r>
        <w:t xml:space="preserve">   public class </w:t>
      </w:r>
      <w:proofErr w:type="spellStart"/>
      <w:r>
        <w:t>ReadConnectionString</w:t>
      </w:r>
      <w:proofErr w:type="spellEnd"/>
    </w:p>
    <w:p w14:paraId="48EA9436" w14:textId="77777777" w:rsidR="0046338D" w:rsidRDefault="0046338D" w:rsidP="0046338D">
      <w:pPr>
        <w:pStyle w:val="code"/>
      </w:pPr>
      <w:r>
        <w:t xml:space="preserve">    {</w:t>
      </w:r>
    </w:p>
    <w:p w14:paraId="6A44C68A" w14:textId="77777777" w:rsidR="0046338D" w:rsidRDefault="0046338D" w:rsidP="0046338D">
      <w:pPr>
        <w:pStyle w:val="code"/>
      </w:pPr>
      <w:r>
        <w:t xml:space="preserve">       string serverName, databaseName, uid=</w:t>
      </w:r>
      <w:proofErr w:type="spellStart"/>
      <w:proofErr w:type="gramStart"/>
      <w:r>
        <w:t>string.Empty</w:t>
      </w:r>
      <w:proofErr w:type="spellEnd"/>
      <w:proofErr w:type="gramEnd"/>
      <w:r>
        <w:t>, pwd=</w:t>
      </w:r>
      <w:proofErr w:type="spellStart"/>
      <w:r>
        <w:t>string.Empty</w:t>
      </w:r>
      <w:proofErr w:type="spellEnd"/>
      <w:r>
        <w:t>;</w:t>
      </w:r>
    </w:p>
    <w:p w14:paraId="6B817DB0" w14:textId="77777777" w:rsidR="0046338D" w:rsidRDefault="0046338D" w:rsidP="0046338D">
      <w:pPr>
        <w:pStyle w:val="code"/>
      </w:pPr>
      <w:r>
        <w:t xml:space="preserve">       bool winNT = false;</w:t>
      </w:r>
    </w:p>
    <w:p w14:paraId="61BFB5CE" w14:textId="77777777" w:rsidR="0046338D" w:rsidRDefault="0046338D" w:rsidP="0046338D">
      <w:pPr>
        <w:pStyle w:val="code"/>
      </w:pPr>
      <w:r>
        <w:t xml:space="preserve">       private string connectionString;</w:t>
      </w:r>
    </w:p>
    <w:p w14:paraId="12AE9D32" w14:textId="77777777" w:rsidR="0046338D" w:rsidRDefault="0046338D" w:rsidP="0046338D">
      <w:pPr>
        <w:pStyle w:val="code"/>
      </w:pPr>
    </w:p>
    <w:p w14:paraId="4FD13638" w14:textId="77777777" w:rsidR="0046338D" w:rsidRDefault="0046338D" w:rsidP="0046338D">
      <w:pPr>
        <w:pStyle w:val="code"/>
      </w:pPr>
      <w:r>
        <w:t xml:space="preserve">       public string ConnectionString</w:t>
      </w:r>
    </w:p>
    <w:p w14:paraId="2819DEE2" w14:textId="77777777" w:rsidR="0046338D" w:rsidRDefault="0046338D" w:rsidP="0046338D">
      <w:pPr>
        <w:pStyle w:val="code"/>
      </w:pPr>
      <w:r>
        <w:t xml:space="preserve">       {</w:t>
      </w:r>
    </w:p>
    <w:p w14:paraId="03884418" w14:textId="77777777" w:rsidR="0046338D" w:rsidRDefault="0046338D" w:rsidP="0046338D">
      <w:pPr>
        <w:pStyle w:val="code"/>
      </w:pPr>
      <w:r>
        <w:t xml:space="preserve">           get </w:t>
      </w:r>
      <w:proofErr w:type="gramStart"/>
      <w:r>
        <w:t>{ return</w:t>
      </w:r>
      <w:proofErr w:type="gramEnd"/>
      <w:r>
        <w:t xml:space="preserve"> connectionString; }</w:t>
      </w:r>
    </w:p>
    <w:p w14:paraId="1DA904D8" w14:textId="77777777" w:rsidR="0046338D" w:rsidRDefault="0046338D" w:rsidP="0046338D">
      <w:pPr>
        <w:pStyle w:val="code"/>
      </w:pPr>
      <w:r>
        <w:t xml:space="preserve">           set </w:t>
      </w:r>
      <w:proofErr w:type="gramStart"/>
      <w:r>
        <w:t>{ connectionString</w:t>
      </w:r>
      <w:proofErr w:type="gramEnd"/>
      <w:r>
        <w:t xml:space="preserve"> = value; }</w:t>
      </w:r>
    </w:p>
    <w:p w14:paraId="782B87D1" w14:textId="77777777" w:rsidR="0046338D" w:rsidRDefault="0046338D" w:rsidP="0046338D">
      <w:pPr>
        <w:pStyle w:val="code"/>
      </w:pPr>
      <w:r>
        <w:t xml:space="preserve">       }</w:t>
      </w:r>
    </w:p>
    <w:p w14:paraId="3906435A" w14:textId="77777777" w:rsidR="0046338D" w:rsidRDefault="0046338D" w:rsidP="0046338D">
      <w:pPr>
        <w:pStyle w:val="code"/>
      </w:pPr>
      <w:r>
        <w:t xml:space="preserve">       /// &lt;summary&gt;</w:t>
      </w:r>
    </w:p>
    <w:p w14:paraId="4052B939" w14:textId="77777777" w:rsidR="0046338D" w:rsidRDefault="0046338D" w:rsidP="0046338D">
      <w:pPr>
        <w:pStyle w:val="code"/>
      </w:pPr>
      <w:r>
        <w:t xml:space="preserve">       /// Phương thức đọc thông tin chuỗi kết nối từ file Connect.ini</w:t>
      </w:r>
    </w:p>
    <w:p w14:paraId="40989E44" w14:textId="77777777" w:rsidR="0046338D" w:rsidRDefault="0046338D" w:rsidP="0046338D">
      <w:pPr>
        <w:pStyle w:val="code"/>
      </w:pPr>
      <w:r>
        <w:t xml:space="preserve">       /// &lt;/summary&gt;</w:t>
      </w:r>
    </w:p>
    <w:p w14:paraId="39FC7962" w14:textId="77777777" w:rsidR="0046338D" w:rsidRDefault="0046338D" w:rsidP="0046338D">
      <w:pPr>
        <w:pStyle w:val="code"/>
      </w:pPr>
      <w:r>
        <w:t xml:space="preserve">       /// &lt;param name="path"&gt;Đường dẫn file Connect.ini&lt;/param&gt;</w:t>
      </w:r>
    </w:p>
    <w:p w14:paraId="25C986E9" w14:textId="77777777" w:rsidR="0046338D" w:rsidRDefault="0046338D" w:rsidP="0046338D">
      <w:pPr>
        <w:pStyle w:val="code"/>
      </w:pPr>
      <w:r>
        <w:t xml:space="preserve">       /// &lt;returns&gt;Chuỗi kết nối "ConnectionString"&lt;/returns&gt;</w:t>
      </w:r>
    </w:p>
    <w:p w14:paraId="3F49581C" w14:textId="77777777" w:rsidR="0046338D" w:rsidRDefault="0046338D" w:rsidP="0046338D">
      <w:pPr>
        <w:pStyle w:val="code"/>
      </w:pPr>
      <w:r>
        <w:t xml:space="preserve">       public string </w:t>
      </w:r>
      <w:proofErr w:type="spellStart"/>
      <w:proofErr w:type="gramStart"/>
      <w:r>
        <w:t>DocChuoiKetNoiTuFile</w:t>
      </w:r>
      <w:proofErr w:type="spellEnd"/>
      <w:r>
        <w:t>(</w:t>
      </w:r>
      <w:proofErr w:type="gramEnd"/>
      <w:r>
        <w:t>string path)</w:t>
      </w:r>
    </w:p>
    <w:p w14:paraId="7BC5FE3D" w14:textId="77777777" w:rsidR="0046338D" w:rsidRDefault="0046338D" w:rsidP="0046338D">
      <w:pPr>
        <w:pStyle w:val="code"/>
      </w:pPr>
      <w:r>
        <w:t xml:space="preserve">       {</w:t>
      </w:r>
    </w:p>
    <w:p w14:paraId="2988FE0F" w14:textId="77777777" w:rsidR="00E67843" w:rsidRDefault="0046338D" w:rsidP="00E67843">
      <w:pPr>
        <w:pStyle w:val="code"/>
      </w:pPr>
      <w:r>
        <w:lastRenderedPageBreak/>
        <w:t xml:space="preserve">           </w:t>
      </w:r>
      <w:r w:rsidR="00E67843">
        <w:t>if (</w:t>
      </w:r>
      <w:proofErr w:type="spellStart"/>
      <w:r w:rsidR="00E67843">
        <w:t>File.Exists</w:t>
      </w:r>
      <w:proofErr w:type="spellEnd"/>
      <w:r w:rsidR="00E67843">
        <w:t>(path))</w:t>
      </w:r>
    </w:p>
    <w:p w14:paraId="07874119" w14:textId="77777777" w:rsidR="00E67843" w:rsidRDefault="00E67843" w:rsidP="00E67843">
      <w:pPr>
        <w:pStyle w:val="code"/>
      </w:pPr>
      <w:r>
        <w:t xml:space="preserve">           {</w:t>
      </w:r>
    </w:p>
    <w:p w14:paraId="6AD8FFAC" w14:textId="77777777" w:rsidR="00E67843" w:rsidRDefault="00E67843" w:rsidP="00E67843">
      <w:pPr>
        <w:pStyle w:val="code"/>
      </w:pPr>
      <w:r>
        <w:t xml:space="preserve">               using (</w:t>
      </w:r>
      <w:proofErr w:type="spellStart"/>
      <w:r>
        <w:t>FileStream</w:t>
      </w:r>
      <w:proofErr w:type="spellEnd"/>
      <w:r>
        <w:t xml:space="preserve"> fs = new </w:t>
      </w:r>
      <w:proofErr w:type="spellStart"/>
      <w:proofErr w:type="gramStart"/>
      <w:r>
        <w:t>FileStream</w:t>
      </w:r>
      <w:proofErr w:type="spellEnd"/>
      <w:r>
        <w:t>(</w:t>
      </w:r>
      <w:proofErr w:type="gramEnd"/>
      <w:r>
        <w:t xml:space="preserve">path, </w:t>
      </w:r>
      <w:proofErr w:type="spellStart"/>
      <w:r>
        <w:t>FileMode.Open</w:t>
      </w:r>
      <w:proofErr w:type="spellEnd"/>
      <w:r>
        <w:t xml:space="preserve">, </w:t>
      </w:r>
      <w:proofErr w:type="spellStart"/>
      <w:r>
        <w:t>FileAccess.Read</w:t>
      </w:r>
      <w:proofErr w:type="spellEnd"/>
      <w:r>
        <w:t xml:space="preserve">, </w:t>
      </w:r>
      <w:proofErr w:type="spellStart"/>
      <w:r>
        <w:t>FileShare.Read</w:t>
      </w:r>
      <w:proofErr w:type="spellEnd"/>
      <w:r>
        <w:t>))</w:t>
      </w:r>
    </w:p>
    <w:p w14:paraId="21D54E0A" w14:textId="77777777" w:rsidR="00E67843" w:rsidRDefault="00E67843" w:rsidP="00E67843">
      <w:pPr>
        <w:pStyle w:val="code"/>
      </w:pPr>
      <w:r>
        <w:t xml:space="preserve">               {</w:t>
      </w:r>
    </w:p>
    <w:p w14:paraId="0F1FA67C" w14:textId="77777777" w:rsidR="00E67843" w:rsidRDefault="00E67843" w:rsidP="00E67843">
      <w:pPr>
        <w:pStyle w:val="code"/>
      </w:pPr>
      <w:r>
        <w:t xml:space="preserve">                   using (</w:t>
      </w:r>
      <w:proofErr w:type="spellStart"/>
      <w:r>
        <w:t>StreamReader</w:t>
      </w:r>
      <w:proofErr w:type="spellEnd"/>
      <w:r>
        <w:t xml:space="preserve"> </w:t>
      </w:r>
      <w:proofErr w:type="spellStart"/>
      <w:r>
        <w:t>sw</w:t>
      </w:r>
      <w:proofErr w:type="spellEnd"/>
      <w:r>
        <w:t xml:space="preserve"> = new </w:t>
      </w:r>
      <w:proofErr w:type="spellStart"/>
      <w:r>
        <w:t>StreamReader</w:t>
      </w:r>
      <w:proofErr w:type="spellEnd"/>
      <w:r>
        <w:t>(fs))</w:t>
      </w:r>
    </w:p>
    <w:p w14:paraId="4C429626" w14:textId="77777777" w:rsidR="00E67843" w:rsidRDefault="00E67843" w:rsidP="00E67843">
      <w:pPr>
        <w:pStyle w:val="code"/>
      </w:pPr>
      <w:r>
        <w:t xml:space="preserve">                   {</w:t>
      </w:r>
    </w:p>
    <w:p w14:paraId="31870500" w14:textId="77777777" w:rsidR="00E67843" w:rsidRDefault="00E67843" w:rsidP="00E67843">
      <w:pPr>
        <w:pStyle w:val="code"/>
      </w:pPr>
      <w:r>
        <w:t xml:space="preserve">                       string line = </w:t>
      </w:r>
      <w:proofErr w:type="spellStart"/>
      <w:proofErr w:type="gramStart"/>
      <w:r>
        <w:t>string.Empty</w:t>
      </w:r>
      <w:proofErr w:type="spellEnd"/>
      <w:proofErr w:type="gramEnd"/>
      <w:r>
        <w:t>;</w:t>
      </w:r>
    </w:p>
    <w:p w14:paraId="23D798A2" w14:textId="77777777" w:rsidR="00E67843" w:rsidRDefault="00E67843" w:rsidP="00E67843">
      <w:pPr>
        <w:pStyle w:val="code"/>
      </w:pPr>
      <w:r>
        <w:t xml:space="preserve">                       while((line=</w:t>
      </w:r>
      <w:proofErr w:type="spellStart"/>
      <w:proofErr w:type="gramStart"/>
      <w:r>
        <w:t>sw.ReadLine</w:t>
      </w:r>
      <w:proofErr w:type="spellEnd"/>
      <w:proofErr w:type="gramEnd"/>
      <w:r>
        <w:t>())!=null)</w:t>
      </w:r>
    </w:p>
    <w:p w14:paraId="21074B35" w14:textId="77777777" w:rsidR="00E67843" w:rsidRDefault="00E67843" w:rsidP="00E67843">
      <w:pPr>
        <w:pStyle w:val="code"/>
      </w:pPr>
      <w:r>
        <w:t xml:space="preserve">                       {</w:t>
      </w:r>
    </w:p>
    <w:p w14:paraId="2FDCE741" w14:textId="77777777" w:rsidR="00E67843" w:rsidRDefault="00E67843" w:rsidP="00E67843">
      <w:pPr>
        <w:pStyle w:val="code"/>
      </w:pPr>
      <w:r>
        <w:t xml:space="preserve">                           if (</w:t>
      </w:r>
      <w:proofErr w:type="spellStart"/>
      <w:proofErr w:type="gramStart"/>
      <w:r>
        <w:t>line.IndexOf</w:t>
      </w:r>
      <w:proofErr w:type="spellEnd"/>
      <w:proofErr w:type="gramEnd"/>
      <w:r>
        <w:t>("=") &gt; 0)</w:t>
      </w:r>
    </w:p>
    <w:p w14:paraId="48A06887" w14:textId="77777777" w:rsidR="00E67843" w:rsidRDefault="00E67843" w:rsidP="00E67843">
      <w:pPr>
        <w:pStyle w:val="code"/>
      </w:pPr>
      <w:r>
        <w:t xml:space="preserve">                           {</w:t>
      </w:r>
    </w:p>
    <w:p w14:paraId="4CD6DA8F" w14:textId="77777777" w:rsidR="00E67843" w:rsidRDefault="00E67843" w:rsidP="00E67843">
      <w:pPr>
        <w:pStyle w:val="code"/>
      </w:pPr>
      <w:r>
        <w:t xml:space="preserve">                               switch (</w:t>
      </w:r>
      <w:proofErr w:type="spellStart"/>
      <w:proofErr w:type="gramStart"/>
      <w:r>
        <w:t>line.Substring</w:t>
      </w:r>
      <w:proofErr w:type="spellEnd"/>
      <w:proofErr w:type="gramEnd"/>
      <w:r>
        <w:t xml:space="preserve">(0, </w:t>
      </w:r>
      <w:proofErr w:type="spellStart"/>
      <w:r>
        <w:t>line.IndexOf</w:t>
      </w:r>
      <w:proofErr w:type="spellEnd"/>
      <w:r>
        <w:t>("=")).Trim().</w:t>
      </w:r>
      <w:proofErr w:type="spellStart"/>
      <w:r>
        <w:t>ToLower</w:t>
      </w:r>
      <w:proofErr w:type="spellEnd"/>
      <w:r>
        <w:t>())</w:t>
      </w:r>
    </w:p>
    <w:p w14:paraId="698B7FC8" w14:textId="77777777" w:rsidR="00E67843" w:rsidRDefault="00E67843" w:rsidP="00E67843">
      <w:pPr>
        <w:pStyle w:val="code"/>
      </w:pPr>
      <w:r>
        <w:t xml:space="preserve">                               {</w:t>
      </w:r>
    </w:p>
    <w:p w14:paraId="27B201B6" w14:textId="77777777" w:rsidR="00E67843" w:rsidRDefault="00E67843" w:rsidP="00E67843">
      <w:pPr>
        <w:pStyle w:val="code"/>
      </w:pPr>
      <w:r>
        <w:t xml:space="preserve">                                   case "server":</w:t>
      </w:r>
    </w:p>
    <w:p w14:paraId="72F865BA" w14:textId="77777777" w:rsidR="00E67843" w:rsidRDefault="00E67843" w:rsidP="00E67843">
      <w:pPr>
        <w:pStyle w:val="code"/>
      </w:pPr>
      <w:r>
        <w:t xml:space="preserve">                                       serverName = </w:t>
      </w:r>
      <w:proofErr w:type="spellStart"/>
      <w:proofErr w:type="gramStart"/>
      <w:r>
        <w:t>line.Substring</w:t>
      </w:r>
      <w:proofErr w:type="spellEnd"/>
      <w:proofErr w:type="gramEnd"/>
      <w:r>
        <w:t>(</w:t>
      </w:r>
      <w:proofErr w:type="spellStart"/>
      <w:r>
        <w:t>line.IndexOf</w:t>
      </w:r>
      <w:proofErr w:type="spellEnd"/>
      <w:r>
        <w:t>("=") + 1);</w:t>
      </w:r>
    </w:p>
    <w:p w14:paraId="3E637CC4" w14:textId="77777777" w:rsidR="00E67843" w:rsidRDefault="00E67843" w:rsidP="00E67843">
      <w:pPr>
        <w:pStyle w:val="code"/>
      </w:pPr>
      <w:r>
        <w:t xml:space="preserve">                                       break;</w:t>
      </w:r>
    </w:p>
    <w:p w14:paraId="09B65023" w14:textId="77777777" w:rsidR="00E67843" w:rsidRDefault="00E67843" w:rsidP="00E67843">
      <w:pPr>
        <w:pStyle w:val="code"/>
      </w:pPr>
      <w:r>
        <w:t xml:space="preserve">                                   case "database":</w:t>
      </w:r>
    </w:p>
    <w:p w14:paraId="322CF587" w14:textId="77777777" w:rsidR="00E67843" w:rsidRDefault="00E67843" w:rsidP="00E67843">
      <w:pPr>
        <w:pStyle w:val="code"/>
      </w:pPr>
      <w:r>
        <w:t xml:space="preserve">                                       databaseName = </w:t>
      </w:r>
      <w:proofErr w:type="spellStart"/>
      <w:proofErr w:type="gramStart"/>
      <w:r>
        <w:t>line.Substring</w:t>
      </w:r>
      <w:proofErr w:type="spellEnd"/>
      <w:proofErr w:type="gramEnd"/>
      <w:r>
        <w:t>(</w:t>
      </w:r>
      <w:proofErr w:type="spellStart"/>
      <w:r>
        <w:t>line.IndexOf</w:t>
      </w:r>
      <w:proofErr w:type="spellEnd"/>
      <w:r>
        <w:t>("=") + 1);</w:t>
      </w:r>
    </w:p>
    <w:p w14:paraId="01D41955" w14:textId="77777777" w:rsidR="00E67843" w:rsidRDefault="00E67843" w:rsidP="00E67843">
      <w:pPr>
        <w:pStyle w:val="code"/>
      </w:pPr>
      <w:r>
        <w:t xml:space="preserve">                                       break;</w:t>
      </w:r>
    </w:p>
    <w:p w14:paraId="40DC8AD3" w14:textId="77777777" w:rsidR="00E67843" w:rsidRDefault="00E67843" w:rsidP="00E67843">
      <w:pPr>
        <w:pStyle w:val="code"/>
      </w:pPr>
      <w:r>
        <w:t xml:space="preserve">                                   case "uid":</w:t>
      </w:r>
    </w:p>
    <w:p w14:paraId="67C69C4A" w14:textId="77777777" w:rsidR="00E67843" w:rsidRDefault="00E67843" w:rsidP="00E67843">
      <w:pPr>
        <w:pStyle w:val="code"/>
      </w:pPr>
      <w:r>
        <w:t xml:space="preserve">                                       uid = </w:t>
      </w:r>
      <w:proofErr w:type="spellStart"/>
      <w:proofErr w:type="gramStart"/>
      <w:r>
        <w:t>line.Substring</w:t>
      </w:r>
      <w:proofErr w:type="spellEnd"/>
      <w:proofErr w:type="gramEnd"/>
      <w:r>
        <w:t>(</w:t>
      </w:r>
      <w:proofErr w:type="spellStart"/>
      <w:r>
        <w:t>line.IndexOf</w:t>
      </w:r>
      <w:proofErr w:type="spellEnd"/>
      <w:r>
        <w:t>("=") + 1);</w:t>
      </w:r>
    </w:p>
    <w:p w14:paraId="4966B958" w14:textId="77777777" w:rsidR="00E67843" w:rsidRDefault="00E67843" w:rsidP="00E67843">
      <w:pPr>
        <w:pStyle w:val="code"/>
      </w:pPr>
      <w:r>
        <w:t xml:space="preserve">                                       break;</w:t>
      </w:r>
    </w:p>
    <w:p w14:paraId="04E1457B" w14:textId="77777777" w:rsidR="00E67843" w:rsidRDefault="00E67843" w:rsidP="00E67843">
      <w:pPr>
        <w:pStyle w:val="code"/>
      </w:pPr>
      <w:r>
        <w:t xml:space="preserve">                                   case "pwd":</w:t>
      </w:r>
    </w:p>
    <w:p w14:paraId="5133315C" w14:textId="77777777" w:rsidR="00E67843" w:rsidRDefault="00E67843" w:rsidP="00E67843">
      <w:pPr>
        <w:pStyle w:val="code"/>
      </w:pPr>
      <w:r>
        <w:t xml:space="preserve">                                       pwd = </w:t>
      </w:r>
      <w:proofErr w:type="spellStart"/>
      <w:proofErr w:type="gramStart"/>
      <w:r>
        <w:t>line.Substring</w:t>
      </w:r>
      <w:proofErr w:type="spellEnd"/>
      <w:proofErr w:type="gramEnd"/>
      <w:r>
        <w:t>(</w:t>
      </w:r>
      <w:proofErr w:type="spellStart"/>
      <w:r>
        <w:t>line.IndexOf</w:t>
      </w:r>
      <w:proofErr w:type="spellEnd"/>
      <w:r>
        <w:t>("=") + 1);</w:t>
      </w:r>
    </w:p>
    <w:p w14:paraId="33F980AC" w14:textId="77777777" w:rsidR="00E67843" w:rsidRDefault="00E67843" w:rsidP="00E67843">
      <w:pPr>
        <w:pStyle w:val="code"/>
      </w:pPr>
      <w:r>
        <w:t xml:space="preserve">                                       break;</w:t>
      </w:r>
    </w:p>
    <w:p w14:paraId="05CA0FB1" w14:textId="77777777" w:rsidR="00E67843" w:rsidRDefault="00E67843" w:rsidP="00E67843">
      <w:pPr>
        <w:pStyle w:val="code"/>
      </w:pPr>
      <w:r>
        <w:t xml:space="preserve">                                   case "winnt":</w:t>
      </w:r>
    </w:p>
    <w:p w14:paraId="33C8BE89" w14:textId="77777777" w:rsidR="00E67843" w:rsidRDefault="00E67843" w:rsidP="00E67843">
      <w:pPr>
        <w:pStyle w:val="code"/>
      </w:pPr>
      <w:r>
        <w:t xml:space="preserve">                                       winNT = </w:t>
      </w:r>
      <w:proofErr w:type="spellStart"/>
      <w:r>
        <w:t>Convert.ToBoolean</w:t>
      </w:r>
      <w:proofErr w:type="spellEnd"/>
      <w:r>
        <w:t>(</w:t>
      </w:r>
      <w:proofErr w:type="spellStart"/>
      <w:proofErr w:type="gramStart"/>
      <w:r>
        <w:t>line.Substring</w:t>
      </w:r>
      <w:proofErr w:type="spellEnd"/>
      <w:proofErr w:type="gramEnd"/>
      <w:r>
        <w:t>(</w:t>
      </w:r>
      <w:proofErr w:type="spellStart"/>
      <w:r>
        <w:t>line.IndexOf</w:t>
      </w:r>
      <w:proofErr w:type="spellEnd"/>
      <w:r>
        <w:t>("=") + 1));</w:t>
      </w:r>
    </w:p>
    <w:p w14:paraId="37426151" w14:textId="77777777" w:rsidR="00E67843" w:rsidRDefault="00E67843" w:rsidP="00E67843">
      <w:pPr>
        <w:pStyle w:val="code"/>
      </w:pPr>
      <w:r>
        <w:t xml:space="preserve">                                       break;</w:t>
      </w:r>
    </w:p>
    <w:p w14:paraId="089C2836" w14:textId="77777777" w:rsidR="00E67843" w:rsidRDefault="00E67843" w:rsidP="00E67843">
      <w:pPr>
        <w:pStyle w:val="code"/>
      </w:pPr>
      <w:r>
        <w:t xml:space="preserve">                               }</w:t>
      </w:r>
    </w:p>
    <w:p w14:paraId="69BF538A" w14:textId="77777777" w:rsidR="00E67843" w:rsidRDefault="00E67843" w:rsidP="00E67843">
      <w:pPr>
        <w:pStyle w:val="code"/>
      </w:pPr>
      <w:r>
        <w:t xml:space="preserve">                           }</w:t>
      </w:r>
    </w:p>
    <w:p w14:paraId="6BF4D09D" w14:textId="77777777" w:rsidR="00E67843" w:rsidRDefault="00E67843" w:rsidP="00E67843">
      <w:pPr>
        <w:pStyle w:val="code"/>
      </w:pPr>
      <w:r>
        <w:t xml:space="preserve">                       }</w:t>
      </w:r>
    </w:p>
    <w:p w14:paraId="29F3FE10" w14:textId="77777777" w:rsidR="00E67843" w:rsidRDefault="00E67843" w:rsidP="00E67843">
      <w:pPr>
        <w:pStyle w:val="code"/>
      </w:pPr>
      <w:r>
        <w:lastRenderedPageBreak/>
        <w:t xml:space="preserve">                   }</w:t>
      </w:r>
    </w:p>
    <w:p w14:paraId="10667C5D" w14:textId="77777777" w:rsidR="00E67843" w:rsidRDefault="00E67843" w:rsidP="00E67843">
      <w:pPr>
        <w:pStyle w:val="code"/>
      </w:pPr>
      <w:r>
        <w:t xml:space="preserve">               }</w:t>
      </w:r>
    </w:p>
    <w:p w14:paraId="46BDB960" w14:textId="77777777" w:rsidR="00E67843" w:rsidRDefault="00E67843" w:rsidP="00E67843">
      <w:pPr>
        <w:pStyle w:val="code"/>
      </w:pPr>
      <w:r>
        <w:t xml:space="preserve">            </w:t>
      </w:r>
    </w:p>
    <w:p w14:paraId="777D7D8D" w14:textId="77777777" w:rsidR="00E67843" w:rsidRDefault="00E67843" w:rsidP="00E67843">
      <w:pPr>
        <w:pStyle w:val="code"/>
      </w:pPr>
      <w:r>
        <w:t xml:space="preserve">           }  </w:t>
      </w:r>
    </w:p>
    <w:p w14:paraId="75B762B8" w14:textId="244676B9" w:rsidR="00E67843" w:rsidRDefault="00E67843" w:rsidP="00E67843">
      <w:pPr>
        <w:pStyle w:val="code"/>
      </w:pPr>
      <w:r>
        <w:t xml:space="preserve">           return </w:t>
      </w:r>
      <w:proofErr w:type="gramStart"/>
      <w:r>
        <w:t>GhepChuoiKetNoi(</w:t>
      </w:r>
      <w:proofErr w:type="gramEnd"/>
      <w:r>
        <w:t>);</w:t>
      </w:r>
    </w:p>
    <w:p w14:paraId="614AC3D3" w14:textId="7F62A03A" w:rsidR="0046338D" w:rsidRDefault="0046338D" w:rsidP="0046338D">
      <w:pPr>
        <w:pStyle w:val="code"/>
      </w:pPr>
    </w:p>
    <w:p w14:paraId="0C4769CB" w14:textId="77777777" w:rsidR="0046338D" w:rsidRDefault="0046338D" w:rsidP="0046338D">
      <w:pPr>
        <w:pStyle w:val="code"/>
      </w:pPr>
      <w:r>
        <w:t xml:space="preserve">       }</w:t>
      </w:r>
    </w:p>
    <w:p w14:paraId="2AB2590E" w14:textId="77777777" w:rsidR="0046338D" w:rsidRDefault="0046338D" w:rsidP="0046338D">
      <w:pPr>
        <w:pStyle w:val="code"/>
      </w:pPr>
    </w:p>
    <w:p w14:paraId="170F2C6E" w14:textId="77777777" w:rsidR="0046338D" w:rsidRDefault="0046338D" w:rsidP="0046338D">
      <w:pPr>
        <w:pStyle w:val="code"/>
      </w:pPr>
      <w:r>
        <w:t xml:space="preserve">       private string </w:t>
      </w:r>
      <w:proofErr w:type="gramStart"/>
      <w:r>
        <w:t>GhepChuoiKetNoi(</w:t>
      </w:r>
      <w:proofErr w:type="gramEnd"/>
      <w:r>
        <w:t>)</w:t>
      </w:r>
    </w:p>
    <w:p w14:paraId="3C28303C" w14:textId="77777777" w:rsidR="0046338D" w:rsidRDefault="0046338D" w:rsidP="0046338D">
      <w:pPr>
        <w:pStyle w:val="code"/>
      </w:pPr>
      <w:r>
        <w:t xml:space="preserve">       {</w:t>
      </w:r>
    </w:p>
    <w:p w14:paraId="6CCF3114" w14:textId="77777777" w:rsidR="0046338D" w:rsidRDefault="0046338D" w:rsidP="0046338D">
      <w:pPr>
        <w:pStyle w:val="code"/>
      </w:pPr>
      <w:r>
        <w:t xml:space="preserve">           if(winNT)</w:t>
      </w:r>
    </w:p>
    <w:p w14:paraId="639AD0D0" w14:textId="77777777" w:rsidR="0046338D" w:rsidRDefault="0046338D" w:rsidP="0046338D">
      <w:pPr>
        <w:pStyle w:val="code"/>
      </w:pPr>
      <w:r>
        <w:t xml:space="preserve">               //</w:t>
      </w:r>
      <w:proofErr w:type="spellStart"/>
      <w:r>
        <w:t>ket</w:t>
      </w:r>
      <w:proofErr w:type="spellEnd"/>
      <w:r>
        <w:t xml:space="preserve"> </w:t>
      </w:r>
      <w:proofErr w:type="spellStart"/>
      <w:r>
        <w:t>noi</w:t>
      </w:r>
      <w:proofErr w:type="spellEnd"/>
      <w:r>
        <w:t xml:space="preserve"> theo window</w:t>
      </w:r>
    </w:p>
    <w:p w14:paraId="4549A1D7" w14:textId="77777777" w:rsidR="0046338D" w:rsidRDefault="0046338D" w:rsidP="0046338D">
      <w:pPr>
        <w:pStyle w:val="code"/>
      </w:pPr>
      <w:r>
        <w:t xml:space="preserve">               connectionString=string.Format("server={0</w:t>
      </w:r>
      <w:proofErr w:type="gramStart"/>
      <w:r>
        <w:t>};database</w:t>
      </w:r>
      <w:proofErr w:type="gramEnd"/>
      <w:r>
        <w:t>={1};integrated security=true",</w:t>
      </w:r>
      <w:proofErr w:type="spellStart"/>
      <w:r>
        <w:t>serverName,databaseName</w:t>
      </w:r>
      <w:proofErr w:type="spellEnd"/>
      <w:r>
        <w:t>);</w:t>
      </w:r>
    </w:p>
    <w:p w14:paraId="34D28C9F" w14:textId="77777777" w:rsidR="0046338D" w:rsidRDefault="0046338D" w:rsidP="0046338D">
      <w:pPr>
        <w:pStyle w:val="code"/>
      </w:pPr>
      <w:r>
        <w:t xml:space="preserve">           else</w:t>
      </w:r>
    </w:p>
    <w:p w14:paraId="0C698F99" w14:textId="77777777" w:rsidR="0046338D" w:rsidRDefault="0046338D" w:rsidP="0046338D">
      <w:pPr>
        <w:pStyle w:val="code"/>
      </w:pPr>
      <w:r>
        <w:t xml:space="preserve">           //</w:t>
      </w:r>
      <w:proofErr w:type="spellStart"/>
      <w:r>
        <w:t>ket</w:t>
      </w:r>
      <w:proofErr w:type="spellEnd"/>
      <w:r>
        <w:t xml:space="preserve"> </w:t>
      </w:r>
      <w:proofErr w:type="spellStart"/>
      <w:r>
        <w:t>noi</w:t>
      </w:r>
      <w:proofErr w:type="spellEnd"/>
      <w:r>
        <w:t xml:space="preserve"> theo sql</w:t>
      </w:r>
    </w:p>
    <w:p w14:paraId="48B6A045" w14:textId="77777777" w:rsidR="0046338D" w:rsidRDefault="0046338D" w:rsidP="0046338D">
      <w:pPr>
        <w:pStyle w:val="code"/>
      </w:pPr>
      <w:r>
        <w:t xml:space="preserve">               connectionString = </w:t>
      </w:r>
      <w:proofErr w:type="spellStart"/>
      <w:proofErr w:type="gramStart"/>
      <w:r>
        <w:t>string.Format</w:t>
      </w:r>
      <w:proofErr w:type="spellEnd"/>
      <w:proofErr w:type="gramEnd"/>
      <w:r>
        <w:t xml:space="preserve">("server={0};database={1};uid={2};pwd={3}", serverName, </w:t>
      </w:r>
      <w:proofErr w:type="spellStart"/>
      <w:r>
        <w:t>databaseName,uid,pwd</w:t>
      </w:r>
      <w:proofErr w:type="spellEnd"/>
      <w:r>
        <w:t>);</w:t>
      </w:r>
    </w:p>
    <w:p w14:paraId="212F600B" w14:textId="77777777" w:rsidR="0046338D" w:rsidRDefault="0046338D" w:rsidP="0046338D">
      <w:pPr>
        <w:pStyle w:val="code"/>
      </w:pPr>
      <w:r>
        <w:t xml:space="preserve">           return connectionString;</w:t>
      </w:r>
    </w:p>
    <w:p w14:paraId="31844BD5" w14:textId="77777777" w:rsidR="0046338D" w:rsidRDefault="0046338D" w:rsidP="0046338D">
      <w:pPr>
        <w:pStyle w:val="code"/>
      </w:pPr>
      <w:r>
        <w:t xml:space="preserve">       }</w:t>
      </w:r>
    </w:p>
    <w:p w14:paraId="3B5DE8F2" w14:textId="77777777" w:rsidR="0046338D" w:rsidRDefault="0046338D" w:rsidP="0046338D">
      <w:pPr>
        <w:pStyle w:val="code"/>
      </w:pPr>
      <w:r>
        <w:t xml:space="preserve">       public void </w:t>
      </w:r>
      <w:proofErr w:type="spellStart"/>
      <w:proofErr w:type="gramStart"/>
      <w:r>
        <w:t>GhiChuoiKetNoiVaoFile</w:t>
      </w:r>
      <w:proofErr w:type="spellEnd"/>
      <w:r>
        <w:t>(</w:t>
      </w:r>
      <w:proofErr w:type="gramEnd"/>
      <w:r>
        <w:t>string path)</w:t>
      </w:r>
    </w:p>
    <w:p w14:paraId="1CBE5918" w14:textId="77777777" w:rsidR="0046338D" w:rsidRDefault="0046338D" w:rsidP="0046338D">
      <w:pPr>
        <w:pStyle w:val="code"/>
      </w:pPr>
      <w:r>
        <w:t xml:space="preserve">       {</w:t>
      </w:r>
    </w:p>
    <w:p w14:paraId="4D6CA4A4" w14:textId="77777777" w:rsidR="0046338D" w:rsidRDefault="0046338D" w:rsidP="0046338D">
      <w:pPr>
        <w:pStyle w:val="code"/>
      </w:pPr>
      <w:r>
        <w:t xml:space="preserve">           </w:t>
      </w:r>
      <w:proofErr w:type="gramStart"/>
      <w:r>
        <w:t>using(</w:t>
      </w:r>
      <w:proofErr w:type="spellStart"/>
      <w:proofErr w:type="gramEnd"/>
      <w:r>
        <w:t>FileStream</w:t>
      </w:r>
      <w:proofErr w:type="spellEnd"/>
      <w:r>
        <w:t xml:space="preserve"> fs =new FileStream(path,FileMode.OpenOrCreate,FileAccess.Write,FileShare.Write))</w:t>
      </w:r>
    </w:p>
    <w:p w14:paraId="5BF506E3" w14:textId="77777777" w:rsidR="0046338D" w:rsidRDefault="0046338D" w:rsidP="0046338D">
      <w:pPr>
        <w:pStyle w:val="code"/>
      </w:pPr>
      <w:r>
        <w:t xml:space="preserve">           {</w:t>
      </w:r>
    </w:p>
    <w:p w14:paraId="62160E1A" w14:textId="77777777" w:rsidR="0046338D" w:rsidRDefault="0046338D" w:rsidP="0046338D">
      <w:pPr>
        <w:pStyle w:val="code"/>
      </w:pPr>
      <w:r>
        <w:t xml:space="preserve">               using (</w:t>
      </w:r>
      <w:proofErr w:type="spellStart"/>
      <w:r>
        <w:t>StreamWriter</w:t>
      </w:r>
      <w:proofErr w:type="spellEnd"/>
      <w:r>
        <w:t xml:space="preserve"> </w:t>
      </w:r>
      <w:proofErr w:type="spellStart"/>
      <w:r>
        <w:t>sw</w:t>
      </w:r>
      <w:proofErr w:type="spellEnd"/>
      <w:r>
        <w:t xml:space="preserve"> = new </w:t>
      </w:r>
      <w:proofErr w:type="spellStart"/>
      <w:r>
        <w:t>StreamWriter</w:t>
      </w:r>
      <w:proofErr w:type="spellEnd"/>
      <w:r>
        <w:t>(fs))</w:t>
      </w:r>
    </w:p>
    <w:p w14:paraId="0327DAE8" w14:textId="77777777" w:rsidR="0046338D" w:rsidRDefault="0046338D" w:rsidP="0046338D">
      <w:pPr>
        <w:pStyle w:val="code"/>
      </w:pPr>
      <w:r>
        <w:t xml:space="preserve">               {</w:t>
      </w:r>
    </w:p>
    <w:p w14:paraId="2B05B97E" w14:textId="77777777" w:rsidR="0046338D" w:rsidRDefault="0046338D" w:rsidP="0046338D">
      <w:pPr>
        <w:pStyle w:val="code"/>
      </w:pPr>
      <w:r>
        <w:t xml:space="preserve">                   </w:t>
      </w:r>
      <w:proofErr w:type="spellStart"/>
      <w:proofErr w:type="gramStart"/>
      <w:r>
        <w:t>sw.WriteLine</w:t>
      </w:r>
      <w:proofErr w:type="spellEnd"/>
      <w:proofErr w:type="gramEnd"/>
      <w:r>
        <w:t>(</w:t>
      </w:r>
      <w:proofErr w:type="spellStart"/>
      <w:r>
        <w:t>string.Format</w:t>
      </w:r>
      <w:proofErr w:type="spellEnd"/>
      <w:r>
        <w:t>("server={0}", serverName));</w:t>
      </w:r>
    </w:p>
    <w:p w14:paraId="15A9EDFF" w14:textId="77777777" w:rsidR="0046338D" w:rsidRDefault="0046338D" w:rsidP="0046338D">
      <w:pPr>
        <w:pStyle w:val="code"/>
      </w:pPr>
      <w:r>
        <w:t xml:space="preserve">                   </w:t>
      </w:r>
      <w:proofErr w:type="spellStart"/>
      <w:proofErr w:type="gramStart"/>
      <w:r>
        <w:t>sw.WriteLine</w:t>
      </w:r>
      <w:proofErr w:type="spellEnd"/>
      <w:proofErr w:type="gramEnd"/>
      <w:r>
        <w:t>(</w:t>
      </w:r>
      <w:proofErr w:type="spellStart"/>
      <w:r>
        <w:t>string.Format</w:t>
      </w:r>
      <w:proofErr w:type="spellEnd"/>
      <w:r>
        <w:t>("database={0}", databaseName));</w:t>
      </w:r>
    </w:p>
    <w:p w14:paraId="331C043D" w14:textId="77777777" w:rsidR="0046338D" w:rsidRDefault="0046338D" w:rsidP="0046338D">
      <w:pPr>
        <w:pStyle w:val="code"/>
      </w:pPr>
      <w:r>
        <w:t xml:space="preserve">                   </w:t>
      </w:r>
      <w:proofErr w:type="spellStart"/>
      <w:proofErr w:type="gramStart"/>
      <w:r>
        <w:t>sw.WriteLine</w:t>
      </w:r>
      <w:proofErr w:type="spellEnd"/>
      <w:proofErr w:type="gramEnd"/>
      <w:r>
        <w:t>(</w:t>
      </w:r>
      <w:proofErr w:type="spellStart"/>
      <w:r>
        <w:t>string.Format</w:t>
      </w:r>
      <w:proofErr w:type="spellEnd"/>
      <w:r>
        <w:t>("uid={0}", uid));</w:t>
      </w:r>
    </w:p>
    <w:p w14:paraId="54DB5F44" w14:textId="77777777" w:rsidR="0046338D" w:rsidRDefault="0046338D" w:rsidP="0046338D">
      <w:pPr>
        <w:pStyle w:val="code"/>
      </w:pPr>
      <w:r>
        <w:t xml:space="preserve">                   </w:t>
      </w:r>
      <w:proofErr w:type="spellStart"/>
      <w:proofErr w:type="gramStart"/>
      <w:r>
        <w:t>sw.WriteLine</w:t>
      </w:r>
      <w:proofErr w:type="spellEnd"/>
      <w:proofErr w:type="gramEnd"/>
      <w:r>
        <w:t>(</w:t>
      </w:r>
      <w:proofErr w:type="spellStart"/>
      <w:r>
        <w:t>string.Format</w:t>
      </w:r>
      <w:proofErr w:type="spellEnd"/>
      <w:r>
        <w:t>("pwd={0}", pwd));</w:t>
      </w:r>
    </w:p>
    <w:p w14:paraId="7EE29C00" w14:textId="77777777" w:rsidR="0046338D" w:rsidRDefault="0046338D" w:rsidP="0046338D">
      <w:pPr>
        <w:pStyle w:val="code"/>
      </w:pPr>
      <w:r>
        <w:t xml:space="preserve">                   </w:t>
      </w:r>
      <w:proofErr w:type="spellStart"/>
      <w:proofErr w:type="gramStart"/>
      <w:r>
        <w:t>sw.Write</w:t>
      </w:r>
      <w:proofErr w:type="spellEnd"/>
      <w:proofErr w:type="gramEnd"/>
      <w:r>
        <w:t>(</w:t>
      </w:r>
      <w:proofErr w:type="spellStart"/>
      <w:r>
        <w:t>string.Format</w:t>
      </w:r>
      <w:proofErr w:type="spellEnd"/>
      <w:r>
        <w:t xml:space="preserve">("winnt={0}", </w:t>
      </w:r>
      <w:proofErr w:type="spellStart"/>
      <w:r>
        <w:t>winNT.ToString</w:t>
      </w:r>
      <w:proofErr w:type="spellEnd"/>
      <w:r>
        <w:t>()));</w:t>
      </w:r>
    </w:p>
    <w:p w14:paraId="5687A635" w14:textId="77777777" w:rsidR="0046338D" w:rsidRDefault="0046338D" w:rsidP="0046338D">
      <w:pPr>
        <w:pStyle w:val="code"/>
      </w:pPr>
      <w:r>
        <w:t xml:space="preserve">               }</w:t>
      </w:r>
    </w:p>
    <w:p w14:paraId="2D0022FC" w14:textId="77777777" w:rsidR="0046338D" w:rsidRDefault="0046338D" w:rsidP="0046338D">
      <w:pPr>
        <w:pStyle w:val="code"/>
      </w:pPr>
      <w:r>
        <w:t xml:space="preserve">           }</w:t>
      </w:r>
    </w:p>
    <w:p w14:paraId="794AEE51" w14:textId="77777777" w:rsidR="0046338D" w:rsidRDefault="0046338D" w:rsidP="0046338D">
      <w:pPr>
        <w:pStyle w:val="code"/>
      </w:pPr>
      <w:r>
        <w:t xml:space="preserve">       }</w:t>
      </w:r>
    </w:p>
    <w:p w14:paraId="4AA59249" w14:textId="77777777" w:rsidR="0046338D" w:rsidRDefault="0046338D" w:rsidP="0046338D">
      <w:pPr>
        <w:pStyle w:val="code"/>
      </w:pPr>
      <w:r>
        <w:lastRenderedPageBreak/>
        <w:t xml:space="preserve">    }</w:t>
      </w:r>
    </w:p>
    <w:p w14:paraId="64CA9D9B" w14:textId="5FDC8D9C" w:rsidR="0046338D" w:rsidRDefault="0046338D" w:rsidP="0046338D">
      <w:pPr>
        <w:pStyle w:val="code"/>
      </w:pPr>
      <w:r>
        <w:t>}</w:t>
      </w:r>
    </w:p>
    <w:p w14:paraId="2B31833F" w14:textId="10C431AE" w:rsidR="00286901" w:rsidRDefault="00286901" w:rsidP="00286901">
      <w:pPr>
        <w:pStyle w:val="Heading1"/>
      </w:pPr>
      <w:r>
        <w:t xml:space="preserve">Bước 4: </w:t>
      </w:r>
      <w:proofErr w:type="spellStart"/>
      <w:r>
        <w:t>Xây</w:t>
      </w:r>
      <w:proofErr w:type="spellEnd"/>
      <w:r>
        <w:t xml:space="preserve"> Dựng lớp Database.cs</w:t>
      </w:r>
    </w:p>
    <w:p w14:paraId="54CF007A" w14:textId="77777777" w:rsidR="003431B1" w:rsidRDefault="00286901" w:rsidP="00286901">
      <w:r>
        <w:t xml:space="preserve">Lớp </w:t>
      </w:r>
      <w:proofErr w:type="spellStart"/>
      <w:r>
        <w:t>database.cs</w:t>
      </w:r>
      <w:proofErr w:type="spellEnd"/>
      <w:r>
        <w:t xml:space="preserve"> được dùng để </w:t>
      </w:r>
      <w:proofErr w:type="spellStart"/>
      <w:r>
        <w:t>khởi</w:t>
      </w:r>
      <w:proofErr w:type="spellEnd"/>
      <w:r>
        <w:t xml:space="preserve"> tạo đối tượng kết nối. </w:t>
      </w:r>
    </w:p>
    <w:p w14:paraId="51B2AC0A" w14:textId="24522755" w:rsidR="00286901" w:rsidRDefault="00286901" w:rsidP="00286901">
      <w:r>
        <w:t>Lớp này bao gồm:</w:t>
      </w:r>
    </w:p>
    <w:p w14:paraId="7EBBA7A4" w14:textId="2BAD15DA" w:rsidR="003431B1" w:rsidRDefault="003431B1" w:rsidP="003431B1">
      <w:pPr>
        <w:pStyle w:val="ListParagraph"/>
        <w:numPr>
          <w:ilvl w:val="0"/>
          <w:numId w:val="27"/>
        </w:numPr>
      </w:pPr>
      <w:r>
        <w:t>Các biến thành viên</w:t>
      </w:r>
    </w:p>
    <w:p w14:paraId="3305BE00" w14:textId="6DCAD233" w:rsidR="00286901" w:rsidRDefault="00286901" w:rsidP="00286901">
      <w:pPr>
        <w:pStyle w:val="code"/>
      </w:pPr>
      <w:r>
        <w:t xml:space="preserve">private SqlConnection </w:t>
      </w:r>
      <w:proofErr w:type="spellStart"/>
      <w:r>
        <w:t>cnn</w:t>
      </w:r>
      <w:proofErr w:type="spellEnd"/>
      <w:r>
        <w:t>;</w:t>
      </w:r>
      <w:r>
        <w:t xml:space="preserve">//Biến </w:t>
      </w:r>
      <w:proofErr w:type="spellStart"/>
      <w:r>
        <w:t>cnn</w:t>
      </w:r>
      <w:proofErr w:type="spellEnd"/>
      <w:r>
        <w:t xml:space="preserve"> </w:t>
      </w:r>
      <w:proofErr w:type="spellStart"/>
      <w:r w:rsidR="00721B0A">
        <w:t>kiểu</w:t>
      </w:r>
      <w:proofErr w:type="spellEnd"/>
      <w:r w:rsidR="00721B0A">
        <w:t xml:space="preserve"> SqlConnection, dùng để tạo kết nối đến database sql server.</w:t>
      </w:r>
    </w:p>
    <w:p w14:paraId="44F9987A" w14:textId="2A2C200B" w:rsidR="00286901" w:rsidRDefault="00286901" w:rsidP="00286901">
      <w:pPr>
        <w:pStyle w:val="code"/>
      </w:pPr>
      <w:proofErr w:type="spellStart"/>
      <w:r>
        <w:t>ReadConnectionString</w:t>
      </w:r>
      <w:proofErr w:type="spellEnd"/>
      <w:r>
        <w:t xml:space="preserve"> </w:t>
      </w:r>
      <w:proofErr w:type="spellStart"/>
      <w:r>
        <w:t>readconnect</w:t>
      </w:r>
      <w:proofErr w:type="spellEnd"/>
      <w:r>
        <w:t>;</w:t>
      </w:r>
      <w:r w:rsidR="00721B0A">
        <w:t>//Biến đối tượng</w:t>
      </w:r>
      <w:r w:rsidR="009046D5">
        <w:t xml:space="preserve"> thuộc lớp </w:t>
      </w:r>
      <w:proofErr w:type="spellStart"/>
      <w:r w:rsidR="009046D5">
        <w:t>ReadConnectionString</w:t>
      </w:r>
      <w:proofErr w:type="spellEnd"/>
      <w:r w:rsidR="009046D5">
        <w:t xml:space="preserve"> (được tạo ở </w:t>
      </w:r>
      <w:proofErr w:type="spellStart"/>
      <w:r w:rsidR="009046D5">
        <w:t>bước</w:t>
      </w:r>
      <w:proofErr w:type="spellEnd"/>
      <w:r w:rsidR="009046D5">
        <w:t xml:space="preserve"> 3) dùng để tạo chuỗi kết nối cho đối tượng SqlConnection.</w:t>
      </w:r>
    </w:p>
    <w:p w14:paraId="79D60349" w14:textId="09121D16" w:rsidR="003431B1" w:rsidRDefault="003431B1" w:rsidP="003431B1">
      <w:pPr>
        <w:pStyle w:val="ListParagraph"/>
        <w:numPr>
          <w:ilvl w:val="0"/>
          <w:numId w:val="27"/>
        </w:numPr>
      </w:pPr>
      <w:proofErr w:type="spellStart"/>
      <w:r>
        <w:t>Hàm</w:t>
      </w:r>
      <w:proofErr w:type="spellEnd"/>
      <w:r>
        <w:t xml:space="preserve"> tạo</w:t>
      </w:r>
    </w:p>
    <w:p w14:paraId="6C5922BB" w14:textId="77777777" w:rsidR="003431B1" w:rsidRDefault="003431B1" w:rsidP="003431B1">
      <w:pPr>
        <w:pStyle w:val="code"/>
      </w:pPr>
      <w:r>
        <w:t xml:space="preserve">public </w:t>
      </w:r>
      <w:proofErr w:type="gramStart"/>
      <w:r>
        <w:t>Database(</w:t>
      </w:r>
      <w:proofErr w:type="gramEnd"/>
      <w:r>
        <w:t>string path)</w:t>
      </w:r>
    </w:p>
    <w:p w14:paraId="32964C48" w14:textId="1B750DF6" w:rsidR="003431B1" w:rsidRDefault="003431B1" w:rsidP="003431B1">
      <w:pPr>
        <w:pStyle w:val="code"/>
      </w:pPr>
      <w:r>
        <w:t>{</w:t>
      </w:r>
    </w:p>
    <w:p w14:paraId="4AF932CF" w14:textId="1597B071" w:rsidR="003431B1" w:rsidRDefault="003431B1" w:rsidP="003431B1">
      <w:pPr>
        <w:pStyle w:val="code"/>
      </w:pPr>
      <w:r>
        <w:t xml:space="preserve">     </w:t>
      </w:r>
      <w:r>
        <w:tab/>
      </w:r>
      <w:proofErr w:type="spellStart"/>
      <w:r>
        <w:t>readconnect</w:t>
      </w:r>
      <w:proofErr w:type="spellEnd"/>
      <w:r>
        <w:t xml:space="preserve"> = new </w:t>
      </w:r>
      <w:proofErr w:type="spellStart"/>
      <w:proofErr w:type="gramStart"/>
      <w:r>
        <w:t>ReadConnectionString</w:t>
      </w:r>
      <w:proofErr w:type="spellEnd"/>
      <w:r>
        <w:t>(</w:t>
      </w:r>
      <w:proofErr w:type="gramEnd"/>
      <w:r>
        <w:t>);</w:t>
      </w:r>
    </w:p>
    <w:p w14:paraId="219F4256" w14:textId="067019BA" w:rsidR="003431B1" w:rsidRDefault="003431B1" w:rsidP="003431B1">
      <w:pPr>
        <w:pStyle w:val="code"/>
        <w:ind w:firstLine="720"/>
      </w:pPr>
      <w:proofErr w:type="spellStart"/>
      <w:r>
        <w:t>cnn</w:t>
      </w:r>
      <w:proofErr w:type="spellEnd"/>
      <w:r>
        <w:t xml:space="preserve"> = new </w:t>
      </w:r>
      <w:proofErr w:type="gramStart"/>
      <w:r>
        <w:t>SqlConnection(</w:t>
      </w:r>
      <w:proofErr w:type="gramEnd"/>
      <w:r>
        <w:t>);</w:t>
      </w:r>
    </w:p>
    <w:p w14:paraId="775D15EF" w14:textId="3B438A10" w:rsidR="003431B1" w:rsidRDefault="003431B1" w:rsidP="003431B1">
      <w:pPr>
        <w:pStyle w:val="code"/>
        <w:ind w:firstLine="720"/>
      </w:pPr>
      <w:proofErr w:type="spellStart"/>
      <w:proofErr w:type="gramStart"/>
      <w:r>
        <w:t>cnn.ConnectionString</w:t>
      </w:r>
      <w:proofErr w:type="spellEnd"/>
      <w:proofErr w:type="gramEnd"/>
      <w:r>
        <w:t xml:space="preserve"> = </w:t>
      </w:r>
      <w:proofErr w:type="spellStart"/>
      <w:r>
        <w:t>readconnect.DocChuoiKetNoiTuFile</w:t>
      </w:r>
      <w:proofErr w:type="spellEnd"/>
      <w:r>
        <w:t>(path);</w:t>
      </w:r>
    </w:p>
    <w:p w14:paraId="16F28E2A" w14:textId="7CB79F00" w:rsidR="003431B1" w:rsidRDefault="003431B1" w:rsidP="003431B1">
      <w:pPr>
        <w:pStyle w:val="code"/>
      </w:pPr>
      <w:r>
        <w:t>}</w:t>
      </w:r>
    </w:p>
    <w:p w14:paraId="2B5BCFF1" w14:textId="5B65A3CC" w:rsidR="003431B1" w:rsidRDefault="003431B1" w:rsidP="003431B1">
      <w:proofErr w:type="spellStart"/>
      <w:r>
        <w:t>Trong</w:t>
      </w:r>
      <w:proofErr w:type="spellEnd"/>
      <w:r>
        <w:t xml:space="preserve"> đó:</w:t>
      </w:r>
    </w:p>
    <w:p w14:paraId="6549A68B" w14:textId="3C3D77D7" w:rsidR="003431B1" w:rsidRDefault="003431B1" w:rsidP="003431B1">
      <w:r>
        <w:t xml:space="preserve">+ </w:t>
      </w:r>
      <w:proofErr w:type="spellStart"/>
      <w:r>
        <w:t>tham</w:t>
      </w:r>
      <w:proofErr w:type="spellEnd"/>
      <w:r>
        <w:t xml:space="preserve"> số path: </w:t>
      </w:r>
      <w:proofErr w:type="spellStart"/>
      <w:r>
        <w:t>đường</w:t>
      </w:r>
      <w:proofErr w:type="spellEnd"/>
      <w:r>
        <w:t xml:space="preserve"> dẫn file Connect.ini (</w:t>
      </w:r>
      <w:proofErr w:type="spellStart"/>
      <w:r>
        <w:t>tham</w:t>
      </w:r>
      <w:proofErr w:type="spellEnd"/>
      <w:r>
        <w:t xml:space="preserve"> số này sẽ được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form kết nối và form main</w:t>
      </w:r>
      <w:r w:rsidR="00E34BDF">
        <w:t>)</w:t>
      </w:r>
    </w:p>
    <w:p w14:paraId="1D2B3A24" w14:textId="2EA69D76" w:rsidR="00E34BDF" w:rsidRDefault="00E34BDF" w:rsidP="003431B1">
      <w:r>
        <w:t xml:space="preserve">+ </w:t>
      </w:r>
      <w:proofErr w:type="spellStart"/>
      <w:r>
        <w:t>khởi</w:t>
      </w:r>
      <w:proofErr w:type="spellEnd"/>
      <w:r>
        <w:t xml:space="preserve"> tạo đối tượng kết nối và </w:t>
      </w:r>
      <w:proofErr w:type="spellStart"/>
      <w:r>
        <w:t>gán</w:t>
      </w:r>
      <w:proofErr w:type="spellEnd"/>
      <w:r>
        <w:t xml:space="preserve"> thuộc tính ConnectionString </w:t>
      </w:r>
      <w:proofErr w:type="spellStart"/>
      <w:r>
        <w:t>bẳng</w:t>
      </w:r>
      <w:proofErr w:type="spellEnd"/>
      <w:r>
        <w:t xml:space="preserve"> chuỗi kết nối đọc đư</w:t>
      </w:r>
      <w:r w:rsidR="00B06DC5">
        <w:t>ợc từ file Connect.ini;</w:t>
      </w:r>
    </w:p>
    <w:p w14:paraId="526C2F2D" w14:textId="3BBA5002" w:rsidR="00B06DC5" w:rsidRDefault="00B06DC5" w:rsidP="00B06DC5">
      <w:pPr>
        <w:pStyle w:val="ListParagraph"/>
        <w:numPr>
          <w:ilvl w:val="0"/>
          <w:numId w:val="27"/>
        </w:numPr>
      </w:pPr>
      <w:r>
        <w:t xml:space="preserve">Phương </w:t>
      </w:r>
      <w:proofErr w:type="spellStart"/>
      <w:r>
        <w:t>thưc</w:t>
      </w:r>
      <w:proofErr w:type="spellEnd"/>
      <w: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ubli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oo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KiemTraKetNo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re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rr)</w:t>
      </w:r>
      <w:r w:rsidR="00EC115F">
        <w:rPr>
          <w:rFonts w:ascii="Consolas" w:hAnsi="Consolas" w:cs="Consolas"/>
          <w:color w:val="000000"/>
          <w:sz w:val="19"/>
          <w:szCs w:val="19"/>
        </w:rPr>
        <w:t xml:space="preserve">- kiểm </w:t>
      </w:r>
      <w:proofErr w:type="spellStart"/>
      <w:r w:rsidR="00EC115F">
        <w:rPr>
          <w:rFonts w:ascii="Consolas" w:hAnsi="Consolas" w:cs="Consolas"/>
          <w:color w:val="000000"/>
          <w:sz w:val="19"/>
          <w:szCs w:val="19"/>
        </w:rPr>
        <w:t>tra</w:t>
      </w:r>
      <w:proofErr w:type="spellEnd"/>
      <w:r w:rsidR="00EC115F">
        <w:rPr>
          <w:rFonts w:ascii="Consolas" w:hAnsi="Consolas" w:cs="Consolas"/>
          <w:color w:val="000000"/>
          <w:sz w:val="19"/>
          <w:szCs w:val="19"/>
        </w:rPr>
        <w:t xml:space="preserve"> kết nối thành </w:t>
      </w:r>
      <w:proofErr w:type="spellStart"/>
      <w:r w:rsidR="00EC115F">
        <w:rPr>
          <w:rFonts w:ascii="Consolas" w:hAnsi="Consolas" w:cs="Consolas"/>
          <w:color w:val="000000"/>
          <w:sz w:val="19"/>
          <w:szCs w:val="19"/>
        </w:rPr>
        <w:t>công</w:t>
      </w:r>
      <w:proofErr w:type="spellEnd"/>
      <w:r w:rsidR="00EC115F">
        <w:rPr>
          <w:rFonts w:ascii="Consolas" w:hAnsi="Consolas" w:cs="Consolas"/>
          <w:color w:val="000000"/>
          <w:sz w:val="19"/>
          <w:szCs w:val="19"/>
        </w:rPr>
        <w:t xml:space="preserve"> hay không.</w:t>
      </w:r>
    </w:p>
    <w:p w14:paraId="1C818A39" w14:textId="759C1F8F" w:rsidR="00B06DC5" w:rsidRDefault="00B06DC5" w:rsidP="003431B1">
      <w:r>
        <w:t>Source code hoàn chỉnh lớp Database.cs cho bài tập này:</w:t>
      </w:r>
    </w:p>
    <w:p w14:paraId="564985CA" w14:textId="77777777" w:rsidR="00EC115F" w:rsidRDefault="00EC115F" w:rsidP="00EC115F">
      <w:pPr>
        <w:pStyle w:val="code"/>
      </w:pPr>
      <w:r>
        <w:t>using System;</w:t>
      </w:r>
    </w:p>
    <w:p w14:paraId="5D9E8068" w14:textId="77777777" w:rsidR="00EC115F" w:rsidRDefault="00EC115F" w:rsidP="00EC115F">
      <w:pPr>
        <w:pStyle w:val="code"/>
      </w:pPr>
      <w:r>
        <w:t xml:space="preserve">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24B0F072" w14:textId="77777777" w:rsidR="00EC115F" w:rsidRDefault="00EC115F" w:rsidP="00EC115F">
      <w:pPr>
        <w:pStyle w:val="code"/>
      </w:pPr>
      <w:r>
        <w:t xml:space="preserve">using </w:t>
      </w:r>
      <w:proofErr w:type="spellStart"/>
      <w:r>
        <w:t>System.Linq</w:t>
      </w:r>
      <w:proofErr w:type="spellEnd"/>
      <w:r>
        <w:t>;</w:t>
      </w:r>
    </w:p>
    <w:p w14:paraId="33051703" w14:textId="77777777" w:rsidR="00EC115F" w:rsidRDefault="00EC115F" w:rsidP="00EC115F">
      <w:pPr>
        <w:pStyle w:val="code"/>
      </w:pPr>
      <w:r>
        <w:t xml:space="preserve">using </w:t>
      </w:r>
      <w:proofErr w:type="spellStart"/>
      <w:r>
        <w:t>System.Text</w:t>
      </w:r>
      <w:proofErr w:type="spellEnd"/>
      <w:r>
        <w:t>;</w:t>
      </w:r>
    </w:p>
    <w:p w14:paraId="6550A082" w14:textId="77777777" w:rsidR="00EC115F" w:rsidRDefault="00EC115F" w:rsidP="00EC115F">
      <w:pPr>
        <w:pStyle w:val="code"/>
      </w:pPr>
      <w:r>
        <w:lastRenderedPageBreak/>
        <w:t xml:space="preserve">using </w:t>
      </w:r>
      <w:proofErr w:type="spellStart"/>
      <w:proofErr w:type="gramStart"/>
      <w:r>
        <w:t>System.Threading.Tasks</w:t>
      </w:r>
      <w:proofErr w:type="spellEnd"/>
      <w:proofErr w:type="gramEnd"/>
      <w:r>
        <w:t>;</w:t>
      </w:r>
    </w:p>
    <w:p w14:paraId="612A93EF" w14:textId="77777777" w:rsidR="00EC115F" w:rsidRDefault="00EC115F" w:rsidP="00EC115F">
      <w:pPr>
        <w:pStyle w:val="code"/>
      </w:pPr>
      <w:r>
        <w:t xml:space="preserve">using </w:t>
      </w:r>
      <w:proofErr w:type="spellStart"/>
      <w:proofErr w:type="gramStart"/>
      <w:r>
        <w:t>System.Data.SqlClient</w:t>
      </w:r>
      <w:proofErr w:type="spellEnd"/>
      <w:proofErr w:type="gramEnd"/>
      <w:r>
        <w:t>;</w:t>
      </w:r>
    </w:p>
    <w:p w14:paraId="397A2991" w14:textId="77777777" w:rsidR="00EC115F" w:rsidRDefault="00EC115F" w:rsidP="00EC115F">
      <w:pPr>
        <w:pStyle w:val="code"/>
      </w:pPr>
    </w:p>
    <w:p w14:paraId="1E996F2D" w14:textId="77777777" w:rsidR="00EC115F" w:rsidRDefault="00EC115F" w:rsidP="00EC115F">
      <w:pPr>
        <w:pStyle w:val="code"/>
      </w:pPr>
      <w:r>
        <w:t>namespace DataLayer</w:t>
      </w:r>
    </w:p>
    <w:p w14:paraId="7F4AE078" w14:textId="77777777" w:rsidR="00EC115F" w:rsidRDefault="00EC115F" w:rsidP="00EC115F">
      <w:pPr>
        <w:pStyle w:val="code"/>
      </w:pPr>
      <w:r>
        <w:t>{</w:t>
      </w:r>
    </w:p>
    <w:p w14:paraId="7692549A" w14:textId="77777777" w:rsidR="00EC115F" w:rsidRDefault="00EC115F" w:rsidP="00EC115F">
      <w:pPr>
        <w:pStyle w:val="code"/>
      </w:pPr>
      <w:r>
        <w:t xml:space="preserve">    public class Database </w:t>
      </w:r>
    </w:p>
    <w:p w14:paraId="66C47F45" w14:textId="77777777" w:rsidR="00EC115F" w:rsidRDefault="00EC115F" w:rsidP="00EC115F">
      <w:pPr>
        <w:pStyle w:val="code"/>
      </w:pPr>
      <w:r>
        <w:t xml:space="preserve">    {</w:t>
      </w:r>
    </w:p>
    <w:p w14:paraId="1B53667D" w14:textId="77777777" w:rsidR="00EC115F" w:rsidRDefault="00EC115F" w:rsidP="00EC115F">
      <w:pPr>
        <w:pStyle w:val="code"/>
      </w:pPr>
      <w:r>
        <w:t xml:space="preserve">        private SqlConnection </w:t>
      </w:r>
      <w:proofErr w:type="spellStart"/>
      <w:r>
        <w:t>cnn</w:t>
      </w:r>
      <w:proofErr w:type="spellEnd"/>
      <w:r>
        <w:t>;</w:t>
      </w:r>
    </w:p>
    <w:p w14:paraId="698F9CE1" w14:textId="77777777" w:rsidR="00EC115F" w:rsidRDefault="00EC115F" w:rsidP="00EC115F">
      <w:pPr>
        <w:pStyle w:val="code"/>
      </w:pPr>
      <w:r>
        <w:t xml:space="preserve">        private string connectionString = </w:t>
      </w:r>
      <w:proofErr w:type="spellStart"/>
      <w:proofErr w:type="gramStart"/>
      <w:r>
        <w:t>string.Empty</w:t>
      </w:r>
      <w:proofErr w:type="spellEnd"/>
      <w:proofErr w:type="gramEnd"/>
      <w:r>
        <w:t>; //"Data Source=172.16.61.11;Initial Catalog=</w:t>
      </w:r>
      <w:proofErr w:type="spellStart"/>
      <w:r>
        <w:t>QuanLyVay;User</w:t>
      </w:r>
      <w:proofErr w:type="spellEnd"/>
      <w:r>
        <w:t xml:space="preserve"> ID=lop18ct113;Password=123456789";</w:t>
      </w:r>
    </w:p>
    <w:p w14:paraId="45824AEA" w14:textId="77777777" w:rsidR="00EC115F" w:rsidRDefault="00EC115F" w:rsidP="00EC115F">
      <w:pPr>
        <w:pStyle w:val="code"/>
      </w:pPr>
      <w:r>
        <w:t xml:space="preserve">        </w:t>
      </w:r>
      <w:proofErr w:type="spellStart"/>
      <w:r>
        <w:t>ReadConnectionString</w:t>
      </w:r>
      <w:proofErr w:type="spellEnd"/>
      <w:r>
        <w:t xml:space="preserve"> </w:t>
      </w:r>
      <w:proofErr w:type="spellStart"/>
      <w:r>
        <w:t>readconnect</w:t>
      </w:r>
      <w:proofErr w:type="spellEnd"/>
      <w:r>
        <w:t>;</w:t>
      </w:r>
    </w:p>
    <w:p w14:paraId="3280D16B" w14:textId="77777777" w:rsidR="00EC115F" w:rsidRDefault="00EC115F" w:rsidP="00EC115F">
      <w:pPr>
        <w:pStyle w:val="code"/>
      </w:pPr>
      <w:r>
        <w:t xml:space="preserve">        public </w:t>
      </w:r>
      <w:proofErr w:type="gramStart"/>
      <w:r>
        <w:t>Database(</w:t>
      </w:r>
      <w:proofErr w:type="gramEnd"/>
      <w:r>
        <w:t>string path)</w:t>
      </w:r>
    </w:p>
    <w:p w14:paraId="12EECA9E" w14:textId="77777777" w:rsidR="00EC115F" w:rsidRDefault="00EC115F" w:rsidP="00EC115F">
      <w:pPr>
        <w:pStyle w:val="code"/>
      </w:pPr>
      <w:r>
        <w:t xml:space="preserve">        {</w:t>
      </w:r>
    </w:p>
    <w:p w14:paraId="3EC4E035" w14:textId="20E37206" w:rsidR="00EC115F" w:rsidRDefault="00EC115F" w:rsidP="00EC115F">
      <w:pPr>
        <w:pStyle w:val="code"/>
      </w:pPr>
      <w:r>
        <w:t xml:space="preserve">            </w:t>
      </w:r>
      <w:proofErr w:type="spellStart"/>
      <w:r>
        <w:t>readconnect</w:t>
      </w:r>
      <w:proofErr w:type="spellEnd"/>
      <w:r>
        <w:t xml:space="preserve"> = new </w:t>
      </w:r>
      <w:proofErr w:type="spellStart"/>
      <w:proofErr w:type="gramStart"/>
      <w:r>
        <w:t>ReadConnectionString</w:t>
      </w:r>
      <w:proofErr w:type="spellEnd"/>
      <w:r>
        <w:t>(</w:t>
      </w:r>
      <w:proofErr w:type="gramEnd"/>
      <w:r>
        <w:t>);</w:t>
      </w:r>
    </w:p>
    <w:p w14:paraId="21DA2C72" w14:textId="77777777" w:rsidR="00EC115F" w:rsidRDefault="00EC115F" w:rsidP="00EC115F">
      <w:pPr>
        <w:pStyle w:val="code"/>
      </w:pPr>
      <w:r>
        <w:t xml:space="preserve">            </w:t>
      </w:r>
      <w:proofErr w:type="spellStart"/>
      <w:r>
        <w:t>cnn</w:t>
      </w:r>
      <w:proofErr w:type="spellEnd"/>
      <w:r>
        <w:t xml:space="preserve"> = new </w:t>
      </w:r>
      <w:proofErr w:type="gramStart"/>
      <w:r>
        <w:t>SqlConnection(</w:t>
      </w:r>
      <w:proofErr w:type="gramEnd"/>
      <w:r>
        <w:t>);</w:t>
      </w:r>
    </w:p>
    <w:p w14:paraId="49E7C710" w14:textId="77777777" w:rsidR="00EC115F" w:rsidRDefault="00EC115F" w:rsidP="00EC115F">
      <w:pPr>
        <w:pStyle w:val="code"/>
      </w:pPr>
      <w:r>
        <w:t xml:space="preserve">            </w:t>
      </w:r>
      <w:proofErr w:type="spellStart"/>
      <w:proofErr w:type="gramStart"/>
      <w:r>
        <w:t>cnn.ConnectionString</w:t>
      </w:r>
      <w:proofErr w:type="spellEnd"/>
      <w:proofErr w:type="gramEnd"/>
      <w:r>
        <w:t xml:space="preserve"> = </w:t>
      </w:r>
      <w:proofErr w:type="spellStart"/>
      <w:r>
        <w:t>readconnect.DocChuoiKetNoiTuFile</w:t>
      </w:r>
      <w:proofErr w:type="spellEnd"/>
      <w:r>
        <w:t>(path);</w:t>
      </w:r>
    </w:p>
    <w:p w14:paraId="5BCC8CC0" w14:textId="77777777" w:rsidR="00EC115F" w:rsidRDefault="00EC115F" w:rsidP="00EC115F">
      <w:pPr>
        <w:pStyle w:val="code"/>
      </w:pPr>
      <w:r>
        <w:t xml:space="preserve">           </w:t>
      </w:r>
    </w:p>
    <w:p w14:paraId="514076B8" w14:textId="77777777" w:rsidR="00EC115F" w:rsidRDefault="00EC115F" w:rsidP="00EC115F">
      <w:pPr>
        <w:pStyle w:val="code"/>
      </w:pPr>
      <w:r>
        <w:t xml:space="preserve">        }</w:t>
      </w:r>
    </w:p>
    <w:p w14:paraId="311749EF" w14:textId="77777777" w:rsidR="00EC115F" w:rsidRDefault="00EC115F" w:rsidP="00EC115F">
      <w:pPr>
        <w:pStyle w:val="code"/>
      </w:pPr>
      <w:r>
        <w:t xml:space="preserve">        public bool </w:t>
      </w:r>
      <w:proofErr w:type="spellStart"/>
      <w:proofErr w:type="gramStart"/>
      <w:r>
        <w:t>KiemTraKetNoi</w:t>
      </w:r>
      <w:proofErr w:type="spellEnd"/>
      <w:r>
        <w:t>(</w:t>
      </w:r>
      <w:proofErr w:type="gramEnd"/>
      <w:r>
        <w:t>ref string err)</w:t>
      </w:r>
    </w:p>
    <w:p w14:paraId="657C2E8A" w14:textId="77777777" w:rsidR="00EC115F" w:rsidRDefault="00EC115F" w:rsidP="00EC115F">
      <w:pPr>
        <w:pStyle w:val="code"/>
      </w:pPr>
      <w:r>
        <w:t xml:space="preserve">        {</w:t>
      </w:r>
    </w:p>
    <w:p w14:paraId="6812405E" w14:textId="77777777" w:rsidR="00EC115F" w:rsidRDefault="00EC115F" w:rsidP="00EC115F">
      <w:pPr>
        <w:pStyle w:val="code"/>
      </w:pPr>
      <w:r>
        <w:t xml:space="preserve">            try</w:t>
      </w:r>
    </w:p>
    <w:p w14:paraId="1F3C46FE" w14:textId="77777777" w:rsidR="00EC115F" w:rsidRDefault="00EC115F" w:rsidP="00EC115F">
      <w:pPr>
        <w:pStyle w:val="code"/>
      </w:pPr>
      <w:r>
        <w:t xml:space="preserve">            {</w:t>
      </w:r>
    </w:p>
    <w:p w14:paraId="667C46E0" w14:textId="77777777" w:rsidR="00EC115F" w:rsidRDefault="00EC115F" w:rsidP="00EC115F">
      <w:pPr>
        <w:pStyle w:val="code"/>
      </w:pPr>
      <w:r>
        <w:t xml:space="preserve">                </w:t>
      </w:r>
      <w:proofErr w:type="spellStart"/>
      <w:proofErr w:type="gramStart"/>
      <w:r>
        <w:t>cnn.Open</w:t>
      </w:r>
      <w:proofErr w:type="spellEnd"/>
      <w:proofErr w:type="gramEnd"/>
      <w:r>
        <w:t>();</w:t>
      </w:r>
    </w:p>
    <w:p w14:paraId="48B7FFF4" w14:textId="77777777" w:rsidR="00EC115F" w:rsidRDefault="00EC115F" w:rsidP="00EC115F">
      <w:pPr>
        <w:pStyle w:val="code"/>
      </w:pPr>
      <w:r>
        <w:t xml:space="preserve">                return true;</w:t>
      </w:r>
    </w:p>
    <w:p w14:paraId="55E301CA" w14:textId="77777777" w:rsidR="00EC115F" w:rsidRDefault="00EC115F" w:rsidP="00EC115F">
      <w:pPr>
        <w:pStyle w:val="code"/>
      </w:pPr>
      <w:r>
        <w:t xml:space="preserve">            }</w:t>
      </w:r>
    </w:p>
    <w:p w14:paraId="00C88D89" w14:textId="77777777" w:rsidR="00EC115F" w:rsidRDefault="00EC115F" w:rsidP="00EC115F">
      <w:pPr>
        <w:pStyle w:val="code"/>
      </w:pPr>
      <w:r>
        <w:t xml:space="preserve">            catch (Exception ex)</w:t>
      </w:r>
    </w:p>
    <w:p w14:paraId="28EA6A82" w14:textId="77777777" w:rsidR="00EC115F" w:rsidRDefault="00EC115F" w:rsidP="00EC115F">
      <w:pPr>
        <w:pStyle w:val="code"/>
      </w:pPr>
      <w:r>
        <w:t xml:space="preserve">            {</w:t>
      </w:r>
    </w:p>
    <w:p w14:paraId="4404B75F" w14:textId="77777777" w:rsidR="00EC115F" w:rsidRDefault="00EC115F" w:rsidP="00EC115F">
      <w:pPr>
        <w:pStyle w:val="code"/>
      </w:pPr>
      <w:r>
        <w:t xml:space="preserve">                err = </w:t>
      </w:r>
      <w:proofErr w:type="spellStart"/>
      <w:proofErr w:type="gramStart"/>
      <w:r>
        <w:t>ex.Message</w:t>
      </w:r>
      <w:proofErr w:type="spellEnd"/>
      <w:proofErr w:type="gramEnd"/>
      <w:r>
        <w:t>;</w:t>
      </w:r>
    </w:p>
    <w:p w14:paraId="03FB9B0F" w14:textId="77777777" w:rsidR="00EC115F" w:rsidRDefault="00EC115F" w:rsidP="00EC115F">
      <w:pPr>
        <w:pStyle w:val="code"/>
      </w:pPr>
      <w:r>
        <w:t xml:space="preserve">                return false;</w:t>
      </w:r>
    </w:p>
    <w:p w14:paraId="66783AA8" w14:textId="77777777" w:rsidR="00EC115F" w:rsidRDefault="00EC115F" w:rsidP="00EC115F">
      <w:pPr>
        <w:pStyle w:val="code"/>
      </w:pPr>
      <w:r>
        <w:t xml:space="preserve">            }</w:t>
      </w:r>
    </w:p>
    <w:p w14:paraId="2D6F1F51" w14:textId="77777777" w:rsidR="00EC115F" w:rsidRDefault="00EC115F" w:rsidP="00EC115F">
      <w:pPr>
        <w:pStyle w:val="code"/>
      </w:pPr>
      <w:r>
        <w:t xml:space="preserve">            finally</w:t>
      </w:r>
    </w:p>
    <w:p w14:paraId="1B112990" w14:textId="77777777" w:rsidR="00EC115F" w:rsidRDefault="00EC115F" w:rsidP="00EC115F">
      <w:pPr>
        <w:pStyle w:val="code"/>
      </w:pPr>
      <w:r>
        <w:t xml:space="preserve">            {</w:t>
      </w:r>
    </w:p>
    <w:p w14:paraId="7C74498F" w14:textId="77777777" w:rsidR="00EC115F" w:rsidRDefault="00EC115F" w:rsidP="00EC115F">
      <w:pPr>
        <w:pStyle w:val="code"/>
      </w:pPr>
      <w:r>
        <w:t xml:space="preserve">                </w:t>
      </w:r>
      <w:proofErr w:type="spellStart"/>
      <w:proofErr w:type="gramStart"/>
      <w:r>
        <w:t>cnn.Close</w:t>
      </w:r>
      <w:proofErr w:type="spellEnd"/>
      <w:proofErr w:type="gramEnd"/>
      <w:r>
        <w:t>();</w:t>
      </w:r>
    </w:p>
    <w:p w14:paraId="1436E166" w14:textId="77777777" w:rsidR="00EC115F" w:rsidRDefault="00EC115F" w:rsidP="00EC115F">
      <w:pPr>
        <w:pStyle w:val="code"/>
      </w:pPr>
      <w:r>
        <w:t xml:space="preserve">            }</w:t>
      </w:r>
    </w:p>
    <w:p w14:paraId="5C6BF926" w14:textId="509A1843" w:rsidR="00EC115F" w:rsidRDefault="00EC115F" w:rsidP="00EC115F">
      <w:pPr>
        <w:pStyle w:val="code"/>
      </w:pPr>
      <w:r>
        <w:t xml:space="preserve">        }</w:t>
      </w:r>
    </w:p>
    <w:p w14:paraId="35420717" w14:textId="77777777" w:rsidR="00EC115F" w:rsidRDefault="00EC115F" w:rsidP="00EC115F">
      <w:pPr>
        <w:pStyle w:val="code"/>
      </w:pPr>
      <w:r>
        <w:lastRenderedPageBreak/>
        <w:t xml:space="preserve">    }</w:t>
      </w:r>
    </w:p>
    <w:p w14:paraId="0173B20E" w14:textId="42A19223" w:rsidR="00EC115F" w:rsidRDefault="00EC115F" w:rsidP="00EC115F">
      <w:pPr>
        <w:pStyle w:val="code"/>
      </w:pPr>
      <w:r>
        <w:t>}</w:t>
      </w:r>
    </w:p>
    <w:p w14:paraId="4B7033B6" w14:textId="413E34F0" w:rsidR="00EC115F" w:rsidRDefault="00EC115F" w:rsidP="00F05A73">
      <w:pPr>
        <w:pStyle w:val="Heading1"/>
      </w:pPr>
      <w:r>
        <w:t xml:space="preserve">Bước 5: </w:t>
      </w:r>
      <w:proofErr w:type="spellStart"/>
      <w:r w:rsidR="00582C22">
        <w:t>Viết</w:t>
      </w:r>
      <w:proofErr w:type="spellEnd"/>
      <w:r w:rsidR="00582C22">
        <w:t xml:space="preserve"> code cho form Kết nối</w:t>
      </w:r>
    </w:p>
    <w:p w14:paraId="0A81AE83" w14:textId="220D7F27" w:rsidR="00F05A73" w:rsidRDefault="00F05A73" w:rsidP="00F05A73">
      <w:r>
        <w:t xml:space="preserve">Những yêu cầu cần giải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form kết nối</w:t>
      </w:r>
    </w:p>
    <w:p w14:paraId="7AD3B5C2" w14:textId="29C412FD" w:rsidR="00F05A73" w:rsidRDefault="008A3A83" w:rsidP="00F05A73">
      <w:pPr>
        <w:pStyle w:val="ListParagraph"/>
        <w:numPr>
          <w:ilvl w:val="0"/>
          <w:numId w:val="27"/>
        </w:numPr>
      </w:pPr>
      <w:r>
        <w:t xml:space="preserve">Khi Ứng dụng được Load sẽ kiểm </w:t>
      </w:r>
      <w:proofErr w:type="spellStart"/>
      <w:r>
        <w:t>tra</w:t>
      </w:r>
      <w:proofErr w:type="spellEnd"/>
      <w:r>
        <w:t xml:space="preserve"> kết nối. nếu kết nối thành </w:t>
      </w:r>
      <w:proofErr w:type="spellStart"/>
      <w:r>
        <w:t>công</w:t>
      </w:r>
      <w:proofErr w:type="spellEnd"/>
      <w:r>
        <w:t xml:space="preserve"> ứng dụng sẽ cho mở form main. Nếu kết nối không thành </w:t>
      </w:r>
      <w:proofErr w:type="spellStart"/>
      <w:r>
        <w:t>công</w:t>
      </w:r>
      <w:proofErr w:type="spellEnd"/>
      <w:r>
        <w:t xml:space="preserve"> hoặc </w:t>
      </w:r>
      <w:proofErr w:type="spellStart"/>
      <w:r>
        <w:t>chưa</w:t>
      </w:r>
      <w:proofErr w:type="spellEnd"/>
      <w:r>
        <w:t xml:space="preserve"> có file connect.ini sẽ cho mở form kết nối để tạo chuỗi kết nối.</w:t>
      </w:r>
    </w:p>
    <w:p w14:paraId="2069BAF6" w14:textId="6623F4BB" w:rsidR="008A3A83" w:rsidRDefault="004B521A" w:rsidP="00F05A73">
      <w:pPr>
        <w:pStyle w:val="ListParagraph"/>
        <w:numPr>
          <w:ilvl w:val="0"/>
          <w:numId w:val="27"/>
        </w:numPr>
      </w:pPr>
      <w:r>
        <w:t xml:space="preserve">Sau </w:t>
      </w:r>
      <w:proofErr w:type="spellStart"/>
      <w:r>
        <w:t>khi</w:t>
      </w:r>
      <w:proofErr w:type="spellEnd"/>
      <w:r>
        <w:t xml:space="preserve"> form kết nối được mở. nhập đầy đủ thông tin chuỗi kết nối vào </w:t>
      </w:r>
      <w:proofErr w:type="spellStart"/>
      <w:r>
        <w:t>giao</w:t>
      </w:r>
      <w:proofErr w:type="spellEnd"/>
      <w:r>
        <w:t xml:space="preserve"> diện sẽ cho kiểm </w:t>
      </w:r>
      <w:proofErr w:type="spellStart"/>
      <w:r>
        <w:t>tra</w:t>
      </w:r>
      <w:proofErr w:type="spellEnd"/>
      <w:r>
        <w:t xml:space="preserve"> chuỗi kết nối, nếu kết nối thành </w:t>
      </w:r>
      <w:proofErr w:type="spellStart"/>
      <w:r>
        <w:t>công</w:t>
      </w:r>
      <w:proofErr w:type="spellEnd"/>
      <w:r>
        <w:t xml:space="preserve"> sẽ cho </w:t>
      </w:r>
      <w:proofErr w:type="spellStart"/>
      <w:r>
        <w:t>lưu</w:t>
      </w:r>
      <w:proofErr w:type="spellEnd"/>
      <w:r>
        <w:t xml:space="preserve"> chuỗi kết nối vào file.</w:t>
      </w:r>
    </w:p>
    <w:p w14:paraId="0C70A771" w14:textId="225B7927" w:rsidR="004B521A" w:rsidRDefault="00694C04" w:rsidP="00F05A73">
      <w:pPr>
        <w:pStyle w:val="ListParagraph"/>
        <w:numPr>
          <w:ilvl w:val="0"/>
          <w:numId w:val="27"/>
        </w:numPr>
      </w:pPr>
      <w:r>
        <w:t xml:space="preserve">Khi check vào checkbox WinNT hai textbox </w:t>
      </w:r>
      <w:proofErr w:type="spellStart"/>
      <w:r>
        <w:t>userID</w:t>
      </w:r>
      <w:proofErr w:type="spellEnd"/>
      <w:r>
        <w:t xml:space="preserve"> và Password sẽ được </w:t>
      </w:r>
      <w:proofErr w:type="spellStart"/>
      <w:r>
        <w:t>ẩn</w:t>
      </w:r>
      <w:proofErr w:type="spellEnd"/>
      <w:r>
        <w:t xml:space="preserve"> và ngược lại</w:t>
      </w:r>
    </w:p>
    <w:p w14:paraId="2A43878A" w14:textId="3E454B48" w:rsidR="00694C04" w:rsidRDefault="00694C04" w:rsidP="00F05A73">
      <w:pPr>
        <w:pStyle w:val="ListParagraph"/>
        <w:numPr>
          <w:ilvl w:val="0"/>
          <w:numId w:val="27"/>
        </w:numPr>
      </w:pPr>
      <w:r>
        <w:t xml:space="preserve">Khi check vào checkbox Show password sẽ cho hiển thị password, </w:t>
      </w:r>
      <w:r w:rsidR="00B54A2C">
        <w:t xml:space="preserve">Khi mở form </w:t>
      </w:r>
      <w:proofErr w:type="spellStart"/>
      <w:r w:rsidR="00B54A2C">
        <w:t>mặc</w:t>
      </w:r>
      <w:proofErr w:type="spellEnd"/>
      <w:r w:rsidR="00B54A2C">
        <w:t xml:space="preserve"> định là password được </w:t>
      </w:r>
      <w:proofErr w:type="spellStart"/>
      <w:r w:rsidR="00B54A2C">
        <w:t>ẩn</w:t>
      </w:r>
      <w:proofErr w:type="spellEnd"/>
      <w:r w:rsidR="00B54A2C">
        <w:t>.</w:t>
      </w:r>
    </w:p>
    <w:p w14:paraId="0365EC37" w14:textId="0EA8B626" w:rsidR="00E67843" w:rsidRDefault="00E67843" w:rsidP="00E67843"/>
    <w:p w14:paraId="796092DD" w14:textId="62EFB9EE" w:rsidR="00E67843" w:rsidRDefault="00E67843" w:rsidP="00E67843">
      <w:r>
        <w:t xml:space="preserve">Source code </w:t>
      </w:r>
    </w:p>
    <w:p w14:paraId="21BCCE48" w14:textId="1E9D3CEC" w:rsidR="00E67843" w:rsidRDefault="00E67843" w:rsidP="00E67843">
      <w:r>
        <w:t>Form Main</w:t>
      </w:r>
    </w:p>
    <w:p w14:paraId="41E14A69" w14:textId="77777777" w:rsidR="00E67843" w:rsidRDefault="00E67843" w:rsidP="00E67843">
      <w:pPr>
        <w:pStyle w:val="code"/>
      </w:pPr>
      <w:r>
        <w:t>using DataLayer;</w:t>
      </w:r>
    </w:p>
    <w:p w14:paraId="7AF06DCA" w14:textId="77777777" w:rsidR="00E67843" w:rsidRDefault="00E67843" w:rsidP="00E67843">
      <w:pPr>
        <w:pStyle w:val="code"/>
      </w:pPr>
      <w:r>
        <w:t>using System;</w:t>
      </w:r>
    </w:p>
    <w:p w14:paraId="0ECB97C4" w14:textId="77777777" w:rsidR="00E67843" w:rsidRDefault="00E67843" w:rsidP="00E67843">
      <w:pPr>
        <w:pStyle w:val="code"/>
      </w:pPr>
      <w:r>
        <w:t xml:space="preserve">using </w:t>
      </w:r>
      <w:proofErr w:type="spellStart"/>
      <w:r>
        <w:t>System.Data</w:t>
      </w:r>
      <w:proofErr w:type="spellEnd"/>
      <w:r>
        <w:t>;</w:t>
      </w:r>
    </w:p>
    <w:p w14:paraId="3389F0E7" w14:textId="77777777" w:rsidR="00E67843" w:rsidRDefault="00E67843" w:rsidP="00E67843">
      <w:pPr>
        <w:pStyle w:val="code"/>
      </w:pPr>
      <w:r>
        <w:t xml:space="preserve">using </w:t>
      </w:r>
      <w:proofErr w:type="spellStart"/>
      <w:r>
        <w:t>System.Drawing</w:t>
      </w:r>
      <w:proofErr w:type="spellEnd"/>
      <w:r>
        <w:t>;</w:t>
      </w:r>
    </w:p>
    <w:p w14:paraId="4DEB9852" w14:textId="77777777" w:rsidR="00E67843" w:rsidRDefault="00E67843" w:rsidP="00E67843">
      <w:pPr>
        <w:pStyle w:val="code"/>
      </w:pPr>
      <w:r>
        <w:t xml:space="preserve">using </w:t>
      </w:r>
      <w:proofErr w:type="spellStart"/>
      <w:r>
        <w:t>System.Linq</w:t>
      </w:r>
      <w:proofErr w:type="spellEnd"/>
      <w:r>
        <w:t>;</w:t>
      </w:r>
    </w:p>
    <w:p w14:paraId="623F69CA" w14:textId="77777777" w:rsidR="00E67843" w:rsidRDefault="00E67843" w:rsidP="00E67843">
      <w:pPr>
        <w:pStyle w:val="code"/>
      </w:pPr>
      <w:r>
        <w:t xml:space="preserve">using </w:t>
      </w:r>
      <w:proofErr w:type="spellStart"/>
      <w:r>
        <w:t>System.Text</w:t>
      </w:r>
      <w:proofErr w:type="spellEnd"/>
      <w:r>
        <w:t>;</w:t>
      </w:r>
    </w:p>
    <w:p w14:paraId="2C54889F" w14:textId="77777777" w:rsidR="00E67843" w:rsidRDefault="00E67843" w:rsidP="00E67843">
      <w:pPr>
        <w:pStyle w:val="code"/>
      </w:pPr>
      <w:r>
        <w:t xml:space="preserve">using </w:t>
      </w:r>
      <w:proofErr w:type="spellStart"/>
      <w:proofErr w:type="gramStart"/>
      <w:r>
        <w:t>System.Windows.Forms</w:t>
      </w:r>
      <w:proofErr w:type="spellEnd"/>
      <w:proofErr w:type="gramEnd"/>
      <w:r>
        <w:t>;</w:t>
      </w:r>
    </w:p>
    <w:p w14:paraId="420A0411" w14:textId="77777777" w:rsidR="00E67843" w:rsidRDefault="00E67843" w:rsidP="00E67843">
      <w:pPr>
        <w:pStyle w:val="code"/>
      </w:pPr>
    </w:p>
    <w:p w14:paraId="154AE4E2" w14:textId="77777777" w:rsidR="00E67843" w:rsidRDefault="00E67843" w:rsidP="00E67843">
      <w:pPr>
        <w:pStyle w:val="code"/>
      </w:pPr>
      <w:r>
        <w:t>namespace Exam01_Connecttion</w:t>
      </w:r>
    </w:p>
    <w:p w14:paraId="753B6A5F" w14:textId="77777777" w:rsidR="00E67843" w:rsidRDefault="00E67843" w:rsidP="00E67843">
      <w:pPr>
        <w:pStyle w:val="code"/>
      </w:pPr>
      <w:r>
        <w:t>{</w:t>
      </w:r>
    </w:p>
    <w:p w14:paraId="036CA82A" w14:textId="77777777" w:rsidR="00E67843" w:rsidRDefault="00E67843" w:rsidP="00E67843">
      <w:pPr>
        <w:pStyle w:val="code"/>
      </w:pPr>
      <w:r>
        <w:t xml:space="preserve">    public partial class </w:t>
      </w:r>
      <w:proofErr w:type="spellStart"/>
      <w:r>
        <w:t>Frm_</w:t>
      </w:r>
      <w:proofErr w:type="gramStart"/>
      <w:r>
        <w:t>Main</w:t>
      </w:r>
      <w:proofErr w:type="spellEnd"/>
      <w:r>
        <w:t xml:space="preserve"> :</w:t>
      </w:r>
      <w:proofErr w:type="gramEnd"/>
      <w:r>
        <w:t xml:space="preserve"> Form</w:t>
      </w:r>
    </w:p>
    <w:p w14:paraId="7A7C0B3A" w14:textId="77777777" w:rsidR="00E67843" w:rsidRDefault="00E67843" w:rsidP="00E67843">
      <w:pPr>
        <w:pStyle w:val="code"/>
      </w:pPr>
      <w:r>
        <w:t xml:space="preserve">    {</w:t>
      </w:r>
    </w:p>
    <w:p w14:paraId="03C7A437" w14:textId="77777777" w:rsidR="00E67843" w:rsidRDefault="00E67843" w:rsidP="00E67843">
      <w:pPr>
        <w:pStyle w:val="code"/>
      </w:pPr>
      <w:r>
        <w:t xml:space="preserve">        public </w:t>
      </w:r>
      <w:proofErr w:type="spellStart"/>
      <w:r>
        <w:t>Frm_</w:t>
      </w:r>
      <w:proofErr w:type="gramStart"/>
      <w:r>
        <w:t>Main</w:t>
      </w:r>
      <w:proofErr w:type="spellEnd"/>
      <w:r>
        <w:t>(</w:t>
      </w:r>
      <w:proofErr w:type="gramEnd"/>
      <w:r>
        <w:t>)</w:t>
      </w:r>
    </w:p>
    <w:p w14:paraId="1CF37413" w14:textId="77777777" w:rsidR="00E67843" w:rsidRDefault="00E67843" w:rsidP="00E67843">
      <w:pPr>
        <w:pStyle w:val="code"/>
      </w:pPr>
      <w:r>
        <w:lastRenderedPageBreak/>
        <w:t xml:space="preserve">        {</w:t>
      </w:r>
    </w:p>
    <w:p w14:paraId="42B8C92E" w14:textId="77777777" w:rsidR="00E67843" w:rsidRDefault="00E67843" w:rsidP="00E67843">
      <w:pPr>
        <w:pStyle w:val="code"/>
      </w:pPr>
      <w:r>
        <w:t xml:space="preserve">            </w:t>
      </w:r>
      <w:proofErr w:type="spellStart"/>
      <w:proofErr w:type="gramStart"/>
      <w:r>
        <w:t>InitializeComponent</w:t>
      </w:r>
      <w:proofErr w:type="spellEnd"/>
      <w:r>
        <w:t>(</w:t>
      </w:r>
      <w:proofErr w:type="gramEnd"/>
      <w:r>
        <w:t>);</w:t>
      </w:r>
    </w:p>
    <w:p w14:paraId="460AC01A" w14:textId="77777777" w:rsidR="00E67843" w:rsidRDefault="00E67843" w:rsidP="00E67843">
      <w:pPr>
        <w:pStyle w:val="code"/>
      </w:pPr>
      <w:r>
        <w:t xml:space="preserve">        }</w:t>
      </w:r>
    </w:p>
    <w:p w14:paraId="25788FD8" w14:textId="77777777" w:rsidR="00E67843" w:rsidRDefault="00E67843" w:rsidP="00E67843">
      <w:pPr>
        <w:pStyle w:val="code"/>
      </w:pPr>
      <w:r>
        <w:t xml:space="preserve">        Database data;</w:t>
      </w:r>
    </w:p>
    <w:p w14:paraId="1D33289D" w14:textId="77777777" w:rsidR="00E67843" w:rsidRDefault="00E67843" w:rsidP="00E67843">
      <w:pPr>
        <w:pStyle w:val="code"/>
      </w:pPr>
      <w:r>
        <w:t xml:space="preserve">        string err = </w:t>
      </w:r>
      <w:proofErr w:type="spellStart"/>
      <w:proofErr w:type="gramStart"/>
      <w:r>
        <w:t>string.Empty</w:t>
      </w:r>
      <w:proofErr w:type="spellEnd"/>
      <w:proofErr w:type="gramEnd"/>
      <w:r>
        <w:t>;</w:t>
      </w:r>
    </w:p>
    <w:p w14:paraId="4EA9CC07" w14:textId="77777777" w:rsidR="00E67843" w:rsidRDefault="00E67843" w:rsidP="00E67843">
      <w:pPr>
        <w:pStyle w:val="code"/>
      </w:pPr>
      <w:r>
        <w:t xml:space="preserve">        private void Form1_</w:t>
      </w:r>
      <w:proofErr w:type="gramStart"/>
      <w:r>
        <w:t>Load(</w:t>
      </w:r>
      <w:proofErr w:type="gramEnd"/>
      <w:r>
        <w:t xml:space="preserve">object sender, </w:t>
      </w:r>
      <w:proofErr w:type="spellStart"/>
      <w:r>
        <w:t>EventArgs</w:t>
      </w:r>
      <w:proofErr w:type="spellEnd"/>
      <w:r>
        <w:t xml:space="preserve"> e)</w:t>
      </w:r>
    </w:p>
    <w:p w14:paraId="6304FCD6" w14:textId="77777777" w:rsidR="00E67843" w:rsidRDefault="00E67843" w:rsidP="00E67843">
      <w:pPr>
        <w:pStyle w:val="code"/>
      </w:pPr>
      <w:r>
        <w:t xml:space="preserve">        {</w:t>
      </w:r>
    </w:p>
    <w:p w14:paraId="516484D8" w14:textId="77777777" w:rsidR="00E67843" w:rsidRDefault="00E67843" w:rsidP="00E67843">
      <w:pPr>
        <w:pStyle w:val="code"/>
      </w:pPr>
      <w:r>
        <w:t xml:space="preserve">            data = new </w:t>
      </w:r>
      <w:proofErr w:type="gramStart"/>
      <w:r>
        <w:t>Database(</w:t>
      </w:r>
      <w:proofErr w:type="spellStart"/>
      <w:proofErr w:type="gramEnd"/>
      <w:r>
        <w:t>Application.StartupPath</w:t>
      </w:r>
      <w:proofErr w:type="spellEnd"/>
      <w:r>
        <w:t xml:space="preserve"> + @"\Connect.ini");</w:t>
      </w:r>
    </w:p>
    <w:p w14:paraId="184929EA" w14:textId="77777777" w:rsidR="00E67843" w:rsidRDefault="00E67843" w:rsidP="00E67843">
      <w:pPr>
        <w:pStyle w:val="code"/>
      </w:pPr>
      <w:r>
        <w:t xml:space="preserve">            if (</w:t>
      </w:r>
      <w:proofErr w:type="spellStart"/>
      <w:proofErr w:type="gramStart"/>
      <w:r>
        <w:t>data.KiemTraKetNoi</w:t>
      </w:r>
      <w:proofErr w:type="spellEnd"/>
      <w:proofErr w:type="gramEnd"/>
      <w:r>
        <w:t>(ref err))</w:t>
      </w:r>
    </w:p>
    <w:p w14:paraId="49D9A882" w14:textId="77777777" w:rsidR="00E67843" w:rsidRDefault="00E67843" w:rsidP="00E67843">
      <w:pPr>
        <w:pStyle w:val="code"/>
      </w:pPr>
      <w:r>
        <w:t xml:space="preserve">            {</w:t>
      </w:r>
    </w:p>
    <w:p w14:paraId="3E226D66" w14:textId="77777777" w:rsidR="00E67843" w:rsidRDefault="00E67843" w:rsidP="00E67843">
      <w:pPr>
        <w:pStyle w:val="code"/>
      </w:pPr>
      <w:r>
        <w:t xml:space="preserve">                </w:t>
      </w:r>
      <w:proofErr w:type="spellStart"/>
      <w:r>
        <w:t>MessageBox.Show</w:t>
      </w:r>
      <w:proofErr w:type="spellEnd"/>
      <w:r>
        <w:t>("</w:t>
      </w:r>
      <w:proofErr w:type="spellStart"/>
      <w:r>
        <w:t>ket</w:t>
      </w:r>
      <w:proofErr w:type="spellEnd"/>
      <w:r>
        <w:t xml:space="preserve"> </w:t>
      </w:r>
      <w:proofErr w:type="spellStart"/>
      <w:r>
        <w:t>noi</w:t>
      </w:r>
      <w:proofErr w:type="spellEnd"/>
      <w:r>
        <w:t xml:space="preserve"> </w:t>
      </w:r>
      <w:proofErr w:type="spellStart"/>
      <w:r>
        <w:t>thanh</w:t>
      </w:r>
      <w:proofErr w:type="spellEnd"/>
      <w:r>
        <w:t xml:space="preserve"> </w:t>
      </w:r>
      <w:proofErr w:type="spellStart"/>
      <w:r>
        <w:t>cong</w:t>
      </w:r>
      <w:proofErr w:type="spellEnd"/>
      <w:r>
        <w:t>");</w:t>
      </w:r>
    </w:p>
    <w:p w14:paraId="49CBCAA8" w14:textId="77777777" w:rsidR="00E67843" w:rsidRDefault="00E67843" w:rsidP="00E67843">
      <w:pPr>
        <w:pStyle w:val="code"/>
      </w:pPr>
      <w:r>
        <w:t xml:space="preserve">                </w:t>
      </w:r>
      <w:proofErr w:type="spellStart"/>
      <w:r>
        <w:t>lblConnectionString.Text</w:t>
      </w:r>
      <w:proofErr w:type="spellEnd"/>
      <w:r>
        <w:t xml:space="preserve"> = </w:t>
      </w:r>
      <w:proofErr w:type="spellStart"/>
      <w:proofErr w:type="gramStart"/>
      <w:r>
        <w:t>data.ConnectionString</w:t>
      </w:r>
      <w:proofErr w:type="spellEnd"/>
      <w:proofErr w:type="gramEnd"/>
      <w:r>
        <w:t>;</w:t>
      </w:r>
    </w:p>
    <w:p w14:paraId="2A2A5863" w14:textId="77777777" w:rsidR="00E67843" w:rsidRDefault="00E67843" w:rsidP="00E67843">
      <w:pPr>
        <w:pStyle w:val="code"/>
      </w:pPr>
      <w:r>
        <w:t xml:space="preserve">            }</w:t>
      </w:r>
    </w:p>
    <w:p w14:paraId="358DA123" w14:textId="77777777" w:rsidR="00E67843" w:rsidRDefault="00E67843" w:rsidP="00E67843">
      <w:pPr>
        <w:pStyle w:val="code"/>
      </w:pPr>
      <w:r>
        <w:t xml:space="preserve">            else</w:t>
      </w:r>
    </w:p>
    <w:p w14:paraId="156B8705" w14:textId="77777777" w:rsidR="00E67843" w:rsidRDefault="00E67843" w:rsidP="00E67843">
      <w:pPr>
        <w:pStyle w:val="code"/>
      </w:pPr>
      <w:r>
        <w:t xml:space="preserve">            {</w:t>
      </w:r>
    </w:p>
    <w:p w14:paraId="59279359" w14:textId="77777777" w:rsidR="00E67843" w:rsidRDefault="00E67843" w:rsidP="00E67843">
      <w:pPr>
        <w:pStyle w:val="code"/>
      </w:pPr>
      <w:r>
        <w:t xml:space="preserve">                Frm_KetNoi </w:t>
      </w:r>
      <w:proofErr w:type="spellStart"/>
      <w:r>
        <w:t>frmKetNoi</w:t>
      </w:r>
      <w:proofErr w:type="spellEnd"/>
      <w:r>
        <w:t xml:space="preserve"> = new Frm_</w:t>
      </w:r>
      <w:proofErr w:type="gramStart"/>
      <w:r>
        <w:t>KetNoi(</w:t>
      </w:r>
      <w:proofErr w:type="gramEnd"/>
      <w:r>
        <w:t>);</w:t>
      </w:r>
    </w:p>
    <w:p w14:paraId="5E4C9093" w14:textId="77777777" w:rsidR="00E67843" w:rsidRDefault="00E67843" w:rsidP="00E67843">
      <w:pPr>
        <w:pStyle w:val="code"/>
      </w:pPr>
      <w:r>
        <w:t xml:space="preserve">                </w:t>
      </w:r>
      <w:proofErr w:type="spellStart"/>
      <w:r>
        <w:t>frmKetNoi.ShowDialog</w:t>
      </w:r>
      <w:proofErr w:type="spellEnd"/>
      <w:r>
        <w:t>();</w:t>
      </w:r>
    </w:p>
    <w:p w14:paraId="3A53500A" w14:textId="77777777" w:rsidR="00E67843" w:rsidRDefault="00E67843" w:rsidP="00E67843">
      <w:pPr>
        <w:pStyle w:val="code"/>
      </w:pPr>
      <w:r>
        <w:t xml:space="preserve">                data = new </w:t>
      </w:r>
      <w:proofErr w:type="gramStart"/>
      <w:r>
        <w:t>Database(</w:t>
      </w:r>
      <w:proofErr w:type="spellStart"/>
      <w:proofErr w:type="gramEnd"/>
      <w:r>
        <w:t>Application.StartupPath</w:t>
      </w:r>
      <w:proofErr w:type="spellEnd"/>
      <w:r>
        <w:t xml:space="preserve"> + @"\Connect.ini");</w:t>
      </w:r>
    </w:p>
    <w:p w14:paraId="2932540B" w14:textId="77777777" w:rsidR="00E67843" w:rsidRDefault="00E67843" w:rsidP="00E67843">
      <w:pPr>
        <w:pStyle w:val="code"/>
      </w:pPr>
      <w:r>
        <w:t xml:space="preserve">                </w:t>
      </w:r>
      <w:proofErr w:type="spellStart"/>
      <w:r>
        <w:t>lblConnectionString.Text</w:t>
      </w:r>
      <w:proofErr w:type="spellEnd"/>
      <w:r>
        <w:t xml:space="preserve"> = </w:t>
      </w:r>
      <w:proofErr w:type="spellStart"/>
      <w:proofErr w:type="gramStart"/>
      <w:r>
        <w:t>data.ConnectionString</w:t>
      </w:r>
      <w:proofErr w:type="spellEnd"/>
      <w:proofErr w:type="gramEnd"/>
      <w:r>
        <w:t>;</w:t>
      </w:r>
    </w:p>
    <w:p w14:paraId="0ACEFD9F" w14:textId="77777777" w:rsidR="00E67843" w:rsidRDefault="00E67843" w:rsidP="00E67843">
      <w:pPr>
        <w:pStyle w:val="code"/>
      </w:pPr>
      <w:r>
        <w:t xml:space="preserve">            }</w:t>
      </w:r>
    </w:p>
    <w:p w14:paraId="41E46526" w14:textId="77777777" w:rsidR="00E67843" w:rsidRDefault="00E67843" w:rsidP="00E67843">
      <w:pPr>
        <w:pStyle w:val="code"/>
      </w:pPr>
      <w:r>
        <w:t xml:space="preserve">                </w:t>
      </w:r>
    </w:p>
    <w:p w14:paraId="720938F8" w14:textId="77777777" w:rsidR="00E67843" w:rsidRDefault="00E67843" w:rsidP="00E67843">
      <w:pPr>
        <w:pStyle w:val="code"/>
      </w:pPr>
      <w:r>
        <w:t xml:space="preserve">        }</w:t>
      </w:r>
    </w:p>
    <w:p w14:paraId="66DB7DF3" w14:textId="77777777" w:rsidR="00E67843" w:rsidRDefault="00E67843" w:rsidP="00E67843">
      <w:pPr>
        <w:pStyle w:val="code"/>
      </w:pPr>
      <w:r>
        <w:t xml:space="preserve">    }</w:t>
      </w:r>
    </w:p>
    <w:p w14:paraId="1136E036" w14:textId="5E22D8C2" w:rsidR="00E67843" w:rsidRDefault="00E67843" w:rsidP="00E67843">
      <w:pPr>
        <w:pStyle w:val="code"/>
      </w:pPr>
      <w:r>
        <w:t>}</w:t>
      </w:r>
    </w:p>
    <w:p w14:paraId="79E26536" w14:textId="03555183" w:rsidR="00E67843" w:rsidRDefault="00E67843" w:rsidP="00E67843">
      <w:r>
        <w:t xml:space="preserve">Source form </w:t>
      </w:r>
      <w:proofErr w:type="spellStart"/>
      <w:r>
        <w:t>KetNoi.cs</w:t>
      </w:r>
      <w:proofErr w:type="spellEnd"/>
    </w:p>
    <w:p w14:paraId="530EA352" w14:textId="77777777" w:rsidR="00E67843" w:rsidRDefault="00E67843" w:rsidP="00E67843">
      <w:pPr>
        <w:pStyle w:val="code"/>
      </w:pPr>
      <w:r>
        <w:t>using DataLayer;</w:t>
      </w:r>
    </w:p>
    <w:p w14:paraId="739C639E" w14:textId="77777777" w:rsidR="00E67843" w:rsidRDefault="00E67843" w:rsidP="00E67843">
      <w:pPr>
        <w:pStyle w:val="code"/>
      </w:pPr>
      <w:r>
        <w:t>using System;</w:t>
      </w:r>
    </w:p>
    <w:p w14:paraId="51A694A4" w14:textId="77777777" w:rsidR="00E67843" w:rsidRDefault="00E67843" w:rsidP="00E67843">
      <w:pPr>
        <w:pStyle w:val="code"/>
      </w:pPr>
      <w:r>
        <w:t xml:space="preserve">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7EA1354F" w14:textId="77777777" w:rsidR="00E67843" w:rsidRDefault="00E67843" w:rsidP="00E67843">
      <w:pPr>
        <w:pStyle w:val="code"/>
      </w:pPr>
      <w:r>
        <w:t xml:space="preserve">using </w:t>
      </w:r>
      <w:proofErr w:type="spellStart"/>
      <w:r>
        <w:t>System.ComponentModel</w:t>
      </w:r>
      <w:proofErr w:type="spellEnd"/>
      <w:r>
        <w:t>;</w:t>
      </w:r>
    </w:p>
    <w:p w14:paraId="098720D2" w14:textId="77777777" w:rsidR="00E67843" w:rsidRDefault="00E67843" w:rsidP="00E67843">
      <w:pPr>
        <w:pStyle w:val="code"/>
      </w:pPr>
      <w:r>
        <w:t xml:space="preserve">using </w:t>
      </w:r>
      <w:proofErr w:type="spellStart"/>
      <w:r>
        <w:t>System.Data</w:t>
      </w:r>
      <w:proofErr w:type="spellEnd"/>
      <w:r>
        <w:t>;</w:t>
      </w:r>
    </w:p>
    <w:p w14:paraId="2002DB5A" w14:textId="77777777" w:rsidR="00E67843" w:rsidRDefault="00E67843" w:rsidP="00E67843">
      <w:pPr>
        <w:pStyle w:val="code"/>
      </w:pPr>
      <w:r>
        <w:t xml:space="preserve">using </w:t>
      </w:r>
      <w:proofErr w:type="spellStart"/>
      <w:r>
        <w:t>System.Drawing</w:t>
      </w:r>
      <w:proofErr w:type="spellEnd"/>
      <w:r>
        <w:t>;</w:t>
      </w:r>
    </w:p>
    <w:p w14:paraId="28A5D4FA" w14:textId="77777777" w:rsidR="00E67843" w:rsidRDefault="00E67843" w:rsidP="00E67843">
      <w:pPr>
        <w:pStyle w:val="code"/>
      </w:pPr>
      <w:r>
        <w:t>using System.IO;</w:t>
      </w:r>
    </w:p>
    <w:p w14:paraId="7CE84705" w14:textId="77777777" w:rsidR="00E67843" w:rsidRDefault="00E67843" w:rsidP="00E67843">
      <w:pPr>
        <w:pStyle w:val="code"/>
      </w:pPr>
      <w:r>
        <w:t xml:space="preserve">using </w:t>
      </w:r>
      <w:proofErr w:type="spellStart"/>
      <w:r>
        <w:t>System.Linq</w:t>
      </w:r>
      <w:proofErr w:type="spellEnd"/>
      <w:r>
        <w:t>;</w:t>
      </w:r>
    </w:p>
    <w:p w14:paraId="75F9809A" w14:textId="77777777" w:rsidR="00E67843" w:rsidRDefault="00E67843" w:rsidP="00E67843">
      <w:pPr>
        <w:pStyle w:val="code"/>
      </w:pPr>
      <w:r>
        <w:t xml:space="preserve">using </w:t>
      </w:r>
      <w:proofErr w:type="spellStart"/>
      <w:r>
        <w:t>System.Text</w:t>
      </w:r>
      <w:proofErr w:type="spellEnd"/>
      <w:r>
        <w:t>;</w:t>
      </w:r>
    </w:p>
    <w:p w14:paraId="7FC78276" w14:textId="77777777" w:rsidR="00E67843" w:rsidRDefault="00E67843" w:rsidP="00E67843">
      <w:pPr>
        <w:pStyle w:val="code"/>
      </w:pPr>
      <w:r>
        <w:lastRenderedPageBreak/>
        <w:t xml:space="preserve">using </w:t>
      </w:r>
      <w:proofErr w:type="spellStart"/>
      <w:proofErr w:type="gramStart"/>
      <w:r>
        <w:t>System.Threading.Tasks</w:t>
      </w:r>
      <w:proofErr w:type="spellEnd"/>
      <w:proofErr w:type="gramEnd"/>
      <w:r>
        <w:t>;</w:t>
      </w:r>
    </w:p>
    <w:p w14:paraId="23E4E613" w14:textId="77777777" w:rsidR="00E67843" w:rsidRDefault="00E67843" w:rsidP="00E67843">
      <w:pPr>
        <w:pStyle w:val="code"/>
      </w:pPr>
      <w:r>
        <w:t xml:space="preserve">using </w:t>
      </w:r>
      <w:proofErr w:type="spellStart"/>
      <w:proofErr w:type="gramStart"/>
      <w:r>
        <w:t>System.Windows.Forms</w:t>
      </w:r>
      <w:proofErr w:type="spellEnd"/>
      <w:proofErr w:type="gramEnd"/>
      <w:r>
        <w:t>;</w:t>
      </w:r>
    </w:p>
    <w:p w14:paraId="1F5B2E76" w14:textId="77777777" w:rsidR="00E67843" w:rsidRDefault="00E67843" w:rsidP="00E67843">
      <w:pPr>
        <w:pStyle w:val="code"/>
      </w:pPr>
    </w:p>
    <w:p w14:paraId="08122A41" w14:textId="77777777" w:rsidR="00E67843" w:rsidRDefault="00E67843" w:rsidP="00E67843">
      <w:pPr>
        <w:pStyle w:val="code"/>
      </w:pPr>
      <w:r>
        <w:t>namespace Exam01_Connecttion</w:t>
      </w:r>
    </w:p>
    <w:p w14:paraId="3BEBBABB" w14:textId="77777777" w:rsidR="00E67843" w:rsidRDefault="00E67843" w:rsidP="00E67843">
      <w:pPr>
        <w:pStyle w:val="code"/>
      </w:pPr>
      <w:r>
        <w:t>{</w:t>
      </w:r>
    </w:p>
    <w:p w14:paraId="5D677DD6" w14:textId="77777777" w:rsidR="00E67843" w:rsidRDefault="00E67843" w:rsidP="00E67843">
      <w:pPr>
        <w:pStyle w:val="code"/>
      </w:pPr>
      <w:r>
        <w:t xml:space="preserve">    public partial class Frm_</w:t>
      </w:r>
      <w:proofErr w:type="gramStart"/>
      <w:r>
        <w:t>KetNoi :</w:t>
      </w:r>
      <w:proofErr w:type="gramEnd"/>
      <w:r>
        <w:t xml:space="preserve"> Form</w:t>
      </w:r>
    </w:p>
    <w:p w14:paraId="665355C7" w14:textId="77777777" w:rsidR="00E67843" w:rsidRDefault="00E67843" w:rsidP="00E67843">
      <w:pPr>
        <w:pStyle w:val="code"/>
      </w:pPr>
      <w:r>
        <w:t xml:space="preserve">    {</w:t>
      </w:r>
    </w:p>
    <w:p w14:paraId="260EA7BC" w14:textId="77777777" w:rsidR="00E67843" w:rsidRDefault="00E67843" w:rsidP="00E67843">
      <w:pPr>
        <w:pStyle w:val="code"/>
      </w:pPr>
      <w:r>
        <w:t xml:space="preserve">        public Frm_</w:t>
      </w:r>
      <w:proofErr w:type="gramStart"/>
      <w:r>
        <w:t>KetNoi(</w:t>
      </w:r>
      <w:proofErr w:type="gramEnd"/>
      <w:r>
        <w:t>)</w:t>
      </w:r>
    </w:p>
    <w:p w14:paraId="1B45951E" w14:textId="77777777" w:rsidR="00E67843" w:rsidRDefault="00E67843" w:rsidP="00E67843">
      <w:pPr>
        <w:pStyle w:val="code"/>
      </w:pPr>
      <w:r>
        <w:t xml:space="preserve">        {</w:t>
      </w:r>
    </w:p>
    <w:p w14:paraId="57764DC1" w14:textId="77777777" w:rsidR="00E67843" w:rsidRDefault="00E67843" w:rsidP="00E67843">
      <w:pPr>
        <w:pStyle w:val="code"/>
      </w:pPr>
      <w:r>
        <w:t xml:space="preserve">            </w:t>
      </w:r>
      <w:proofErr w:type="spellStart"/>
      <w:proofErr w:type="gramStart"/>
      <w:r>
        <w:t>InitializeComponent</w:t>
      </w:r>
      <w:proofErr w:type="spellEnd"/>
      <w:r>
        <w:t>(</w:t>
      </w:r>
      <w:proofErr w:type="gramEnd"/>
      <w:r>
        <w:t>);</w:t>
      </w:r>
    </w:p>
    <w:p w14:paraId="7091C53E" w14:textId="77777777" w:rsidR="00E67843" w:rsidRDefault="00E67843" w:rsidP="00E67843">
      <w:pPr>
        <w:pStyle w:val="code"/>
      </w:pPr>
      <w:r>
        <w:t xml:space="preserve">        }</w:t>
      </w:r>
    </w:p>
    <w:p w14:paraId="2348DD74" w14:textId="77777777" w:rsidR="00E67843" w:rsidRDefault="00E67843" w:rsidP="00E67843">
      <w:pPr>
        <w:pStyle w:val="code"/>
      </w:pPr>
      <w:r>
        <w:t xml:space="preserve">        </w:t>
      </w:r>
      <w:proofErr w:type="spellStart"/>
      <w:r>
        <w:t>ReadConnectionString</w:t>
      </w:r>
      <w:proofErr w:type="spellEnd"/>
      <w:r>
        <w:t xml:space="preserve"> </w:t>
      </w:r>
      <w:proofErr w:type="spellStart"/>
      <w:r>
        <w:t>readFile</w:t>
      </w:r>
      <w:proofErr w:type="spellEnd"/>
      <w:r>
        <w:t>;</w:t>
      </w:r>
    </w:p>
    <w:p w14:paraId="3D645D6B" w14:textId="77777777" w:rsidR="00E67843" w:rsidRDefault="00E67843" w:rsidP="00E67843">
      <w:pPr>
        <w:pStyle w:val="code"/>
      </w:pPr>
      <w:r>
        <w:t xml:space="preserve">        Database data;</w:t>
      </w:r>
    </w:p>
    <w:p w14:paraId="4E60A724" w14:textId="77777777" w:rsidR="00E67843" w:rsidRDefault="00E67843" w:rsidP="00E67843">
      <w:pPr>
        <w:pStyle w:val="code"/>
      </w:pPr>
      <w:r>
        <w:t xml:space="preserve">        string path = </w:t>
      </w:r>
      <w:proofErr w:type="spellStart"/>
      <w:r>
        <w:t>Application.StartupPath</w:t>
      </w:r>
      <w:proofErr w:type="spellEnd"/>
      <w:r>
        <w:t xml:space="preserve"> + @"\Connect.ini";</w:t>
      </w:r>
    </w:p>
    <w:p w14:paraId="6CF8DEAD" w14:textId="77777777" w:rsidR="00E67843" w:rsidRDefault="00E67843" w:rsidP="00E67843">
      <w:pPr>
        <w:pStyle w:val="code"/>
      </w:pPr>
      <w:r>
        <w:t xml:space="preserve">        string ConnectionString = </w:t>
      </w:r>
      <w:proofErr w:type="spellStart"/>
      <w:proofErr w:type="gramStart"/>
      <w:r>
        <w:t>string.Empty</w:t>
      </w:r>
      <w:proofErr w:type="spellEnd"/>
      <w:proofErr w:type="gramEnd"/>
      <w:r>
        <w:t>;</w:t>
      </w:r>
    </w:p>
    <w:p w14:paraId="22838172" w14:textId="77777777" w:rsidR="00E67843" w:rsidRDefault="00E67843" w:rsidP="00E67843">
      <w:pPr>
        <w:pStyle w:val="code"/>
      </w:pPr>
      <w:r>
        <w:t xml:space="preserve">        string err = </w:t>
      </w:r>
      <w:proofErr w:type="spellStart"/>
      <w:proofErr w:type="gramStart"/>
      <w:r>
        <w:t>string.Empty</w:t>
      </w:r>
      <w:proofErr w:type="spellEnd"/>
      <w:proofErr w:type="gramEnd"/>
      <w:r>
        <w:t>;</w:t>
      </w:r>
    </w:p>
    <w:p w14:paraId="2F87211E" w14:textId="77777777" w:rsidR="00E67843" w:rsidRDefault="00E67843" w:rsidP="00E67843">
      <w:pPr>
        <w:pStyle w:val="code"/>
      </w:pPr>
      <w:r>
        <w:t xml:space="preserve">        </w:t>
      </w:r>
    </w:p>
    <w:p w14:paraId="2A09A9CA" w14:textId="3F6F651F" w:rsidR="00E67843" w:rsidRDefault="00E67843" w:rsidP="003424A7">
      <w:pPr>
        <w:pStyle w:val="code"/>
        <w:ind w:firstLine="720"/>
      </w:pPr>
      <w:r>
        <w:t xml:space="preserve">private void </w:t>
      </w:r>
      <w:proofErr w:type="spellStart"/>
      <w:r>
        <w:t>Frm_KetNoi_</w:t>
      </w:r>
      <w:proofErr w:type="gramStart"/>
      <w:r>
        <w:t>Load</w:t>
      </w:r>
      <w:proofErr w:type="spellEnd"/>
      <w:r>
        <w:t>(</w:t>
      </w:r>
      <w:proofErr w:type="gramEnd"/>
      <w:r>
        <w:t xml:space="preserve">object sender, </w:t>
      </w:r>
      <w:proofErr w:type="spellStart"/>
      <w:r>
        <w:t>EventArgs</w:t>
      </w:r>
      <w:proofErr w:type="spellEnd"/>
      <w:r>
        <w:t xml:space="preserve"> e)</w:t>
      </w:r>
    </w:p>
    <w:p w14:paraId="4FC366C6" w14:textId="77777777" w:rsidR="00E67843" w:rsidRDefault="00E67843" w:rsidP="00E67843">
      <w:pPr>
        <w:pStyle w:val="code"/>
      </w:pPr>
      <w:r>
        <w:t xml:space="preserve">        {</w:t>
      </w:r>
    </w:p>
    <w:p w14:paraId="164AA335" w14:textId="77777777" w:rsidR="00E67843" w:rsidRDefault="00E67843" w:rsidP="00E67843">
      <w:pPr>
        <w:pStyle w:val="code"/>
      </w:pPr>
      <w:r>
        <w:t xml:space="preserve">            </w:t>
      </w:r>
      <w:proofErr w:type="spellStart"/>
      <w:r>
        <w:t>readFile</w:t>
      </w:r>
      <w:proofErr w:type="spellEnd"/>
      <w:r>
        <w:t xml:space="preserve"> = new </w:t>
      </w:r>
      <w:proofErr w:type="spellStart"/>
      <w:proofErr w:type="gramStart"/>
      <w:r>
        <w:t>ReadConnectionString</w:t>
      </w:r>
      <w:proofErr w:type="spellEnd"/>
      <w:r>
        <w:t>(</w:t>
      </w:r>
      <w:proofErr w:type="gramEnd"/>
      <w:r>
        <w:t>);</w:t>
      </w:r>
    </w:p>
    <w:p w14:paraId="4863E399" w14:textId="77777777" w:rsidR="00E67843" w:rsidRDefault="00E67843" w:rsidP="00E67843">
      <w:pPr>
        <w:pStyle w:val="code"/>
      </w:pPr>
      <w:r>
        <w:t xml:space="preserve">            if (</w:t>
      </w:r>
      <w:proofErr w:type="spellStart"/>
      <w:r>
        <w:t>File.Exists</w:t>
      </w:r>
      <w:proofErr w:type="spellEnd"/>
      <w:r>
        <w:t>(path))</w:t>
      </w:r>
    </w:p>
    <w:p w14:paraId="3B1F3907" w14:textId="77777777" w:rsidR="00E67843" w:rsidRDefault="00E67843" w:rsidP="00E67843">
      <w:pPr>
        <w:pStyle w:val="code"/>
      </w:pPr>
      <w:r>
        <w:t xml:space="preserve">            {</w:t>
      </w:r>
    </w:p>
    <w:p w14:paraId="37DB9038" w14:textId="77777777" w:rsidR="00E67843" w:rsidRDefault="00E67843" w:rsidP="00E67843">
      <w:pPr>
        <w:pStyle w:val="code"/>
      </w:pPr>
      <w:r>
        <w:t xml:space="preserve">                ConnectionString = </w:t>
      </w:r>
      <w:proofErr w:type="spellStart"/>
      <w:r>
        <w:t>readFile.DocChuoiKetNoiTuFile</w:t>
      </w:r>
      <w:proofErr w:type="spellEnd"/>
      <w:r>
        <w:t>(path);</w:t>
      </w:r>
    </w:p>
    <w:p w14:paraId="7D38838A" w14:textId="77777777" w:rsidR="00E67843" w:rsidRDefault="00E67843" w:rsidP="00E67843">
      <w:pPr>
        <w:pStyle w:val="code"/>
      </w:pPr>
      <w:r>
        <w:t xml:space="preserve">                </w:t>
      </w:r>
      <w:proofErr w:type="spellStart"/>
      <w:r>
        <w:t>txtServerName.Text</w:t>
      </w:r>
      <w:proofErr w:type="spellEnd"/>
      <w:r>
        <w:t xml:space="preserve"> = </w:t>
      </w:r>
      <w:proofErr w:type="spellStart"/>
      <w:r>
        <w:t>readFile.ServerName</w:t>
      </w:r>
      <w:proofErr w:type="spellEnd"/>
      <w:r>
        <w:t>;</w:t>
      </w:r>
    </w:p>
    <w:p w14:paraId="7C1B451B" w14:textId="77777777" w:rsidR="00E67843" w:rsidRDefault="00E67843" w:rsidP="00E67843">
      <w:pPr>
        <w:pStyle w:val="code"/>
      </w:pPr>
      <w:r>
        <w:t xml:space="preserve">                </w:t>
      </w:r>
      <w:proofErr w:type="spellStart"/>
      <w:r>
        <w:t>txtDatabaseName.Text</w:t>
      </w:r>
      <w:proofErr w:type="spellEnd"/>
      <w:r>
        <w:t xml:space="preserve"> = </w:t>
      </w:r>
      <w:proofErr w:type="spellStart"/>
      <w:r>
        <w:t>readFile.DatabaseName</w:t>
      </w:r>
      <w:proofErr w:type="spellEnd"/>
      <w:r>
        <w:t>;</w:t>
      </w:r>
    </w:p>
    <w:p w14:paraId="3D37264D" w14:textId="77777777" w:rsidR="00E67843" w:rsidRDefault="00E67843" w:rsidP="00E67843">
      <w:pPr>
        <w:pStyle w:val="code"/>
      </w:pPr>
      <w:r>
        <w:t xml:space="preserve">                </w:t>
      </w:r>
      <w:proofErr w:type="spellStart"/>
      <w:r>
        <w:t>txtUserId.Text</w:t>
      </w:r>
      <w:proofErr w:type="spellEnd"/>
      <w:r>
        <w:t xml:space="preserve"> = </w:t>
      </w:r>
      <w:proofErr w:type="spellStart"/>
      <w:r>
        <w:t>readFile.Uid</w:t>
      </w:r>
      <w:proofErr w:type="spellEnd"/>
      <w:r>
        <w:t>;</w:t>
      </w:r>
    </w:p>
    <w:p w14:paraId="07C53DCE" w14:textId="77777777" w:rsidR="00E67843" w:rsidRDefault="00E67843" w:rsidP="00E67843">
      <w:pPr>
        <w:pStyle w:val="code"/>
      </w:pPr>
      <w:r>
        <w:t xml:space="preserve">                </w:t>
      </w:r>
      <w:proofErr w:type="spellStart"/>
      <w:r>
        <w:t>txtPassword.Text</w:t>
      </w:r>
      <w:proofErr w:type="spellEnd"/>
      <w:r>
        <w:t xml:space="preserve"> = </w:t>
      </w:r>
      <w:proofErr w:type="spellStart"/>
      <w:r>
        <w:t>readFile.Pwd</w:t>
      </w:r>
      <w:proofErr w:type="spellEnd"/>
      <w:r>
        <w:t>;</w:t>
      </w:r>
    </w:p>
    <w:p w14:paraId="34E0B58B" w14:textId="77777777" w:rsidR="00E67843" w:rsidRDefault="00E67843" w:rsidP="00E67843">
      <w:pPr>
        <w:pStyle w:val="code"/>
      </w:pPr>
      <w:r>
        <w:t xml:space="preserve">                </w:t>
      </w:r>
      <w:proofErr w:type="spellStart"/>
      <w:r>
        <w:t>ckbWinNT.Checked</w:t>
      </w:r>
      <w:proofErr w:type="spellEnd"/>
      <w:r>
        <w:t xml:space="preserve"> = </w:t>
      </w:r>
      <w:proofErr w:type="spellStart"/>
      <w:r>
        <w:t>readFile.WinNT</w:t>
      </w:r>
      <w:proofErr w:type="spellEnd"/>
      <w:r>
        <w:t>;</w:t>
      </w:r>
    </w:p>
    <w:p w14:paraId="2BA167B2" w14:textId="77777777" w:rsidR="00E67843" w:rsidRDefault="00E67843" w:rsidP="00E67843">
      <w:pPr>
        <w:pStyle w:val="code"/>
      </w:pPr>
      <w:r>
        <w:t xml:space="preserve">                </w:t>
      </w:r>
      <w:proofErr w:type="spellStart"/>
      <w:r>
        <w:t>txtPassword.UseSystemPasswordChar</w:t>
      </w:r>
      <w:proofErr w:type="spellEnd"/>
      <w:r>
        <w:t xml:space="preserve"> </w:t>
      </w:r>
      <w:proofErr w:type="gramStart"/>
      <w:r>
        <w:t>= !</w:t>
      </w:r>
      <w:proofErr w:type="spellStart"/>
      <w:proofErr w:type="gramEnd"/>
      <w:r>
        <w:t>ckbShowPassword.Checked</w:t>
      </w:r>
      <w:proofErr w:type="spellEnd"/>
      <w:r>
        <w:t>;</w:t>
      </w:r>
    </w:p>
    <w:p w14:paraId="6A13D51A" w14:textId="77777777" w:rsidR="00E67843" w:rsidRDefault="00E67843" w:rsidP="00E67843">
      <w:pPr>
        <w:pStyle w:val="code"/>
      </w:pPr>
      <w:r>
        <w:t xml:space="preserve">            }</w:t>
      </w:r>
    </w:p>
    <w:p w14:paraId="15E3448D" w14:textId="77777777" w:rsidR="00E67843" w:rsidRDefault="00E67843" w:rsidP="00E67843">
      <w:pPr>
        <w:pStyle w:val="code"/>
      </w:pPr>
      <w:r>
        <w:t xml:space="preserve">        }</w:t>
      </w:r>
    </w:p>
    <w:p w14:paraId="4AC9A399" w14:textId="77777777" w:rsidR="00E67843" w:rsidRDefault="00E67843" w:rsidP="00E67843">
      <w:pPr>
        <w:pStyle w:val="code"/>
      </w:pPr>
    </w:p>
    <w:p w14:paraId="3495FE46" w14:textId="77777777" w:rsidR="00E67843" w:rsidRDefault="00E67843" w:rsidP="00E67843">
      <w:pPr>
        <w:pStyle w:val="code"/>
      </w:pPr>
      <w:r>
        <w:t xml:space="preserve">        private void </w:t>
      </w:r>
      <w:proofErr w:type="spellStart"/>
      <w:r>
        <w:t>ckbWinNT_</w:t>
      </w:r>
      <w:proofErr w:type="gramStart"/>
      <w:r>
        <w:t>CheckedChanged</w:t>
      </w:r>
      <w:proofErr w:type="spellEnd"/>
      <w:r>
        <w:t>(</w:t>
      </w:r>
      <w:proofErr w:type="gramEnd"/>
      <w:r>
        <w:t xml:space="preserve">object sender, </w:t>
      </w:r>
      <w:proofErr w:type="spellStart"/>
      <w:r>
        <w:t>EventArgs</w:t>
      </w:r>
      <w:proofErr w:type="spellEnd"/>
      <w:r>
        <w:t xml:space="preserve"> e)</w:t>
      </w:r>
    </w:p>
    <w:p w14:paraId="79488729" w14:textId="77777777" w:rsidR="00E67843" w:rsidRDefault="00E67843" w:rsidP="00E67843">
      <w:pPr>
        <w:pStyle w:val="code"/>
      </w:pPr>
      <w:r>
        <w:t xml:space="preserve">        {</w:t>
      </w:r>
    </w:p>
    <w:p w14:paraId="6E7637E3" w14:textId="77777777" w:rsidR="00E67843" w:rsidRDefault="00E67843" w:rsidP="00E67843">
      <w:pPr>
        <w:pStyle w:val="code"/>
      </w:pPr>
      <w:r>
        <w:t xml:space="preserve">            </w:t>
      </w:r>
      <w:proofErr w:type="spellStart"/>
      <w:r>
        <w:t>txtUserId.Enabled</w:t>
      </w:r>
      <w:proofErr w:type="spellEnd"/>
      <w:r>
        <w:t xml:space="preserve"> </w:t>
      </w:r>
      <w:proofErr w:type="gramStart"/>
      <w:r>
        <w:t>= !</w:t>
      </w:r>
      <w:proofErr w:type="spellStart"/>
      <w:proofErr w:type="gramEnd"/>
      <w:r>
        <w:t>ckbWinNT.Checked</w:t>
      </w:r>
      <w:proofErr w:type="spellEnd"/>
      <w:r>
        <w:t>;</w:t>
      </w:r>
    </w:p>
    <w:p w14:paraId="484AF361" w14:textId="77777777" w:rsidR="00E67843" w:rsidRDefault="00E67843" w:rsidP="00E67843">
      <w:pPr>
        <w:pStyle w:val="code"/>
      </w:pPr>
      <w:r>
        <w:t xml:space="preserve">            </w:t>
      </w:r>
      <w:proofErr w:type="spellStart"/>
      <w:r>
        <w:t>txtPassword.Enabled</w:t>
      </w:r>
      <w:proofErr w:type="spellEnd"/>
      <w:r>
        <w:t xml:space="preserve"> </w:t>
      </w:r>
      <w:proofErr w:type="gramStart"/>
      <w:r>
        <w:t>= !</w:t>
      </w:r>
      <w:proofErr w:type="spellStart"/>
      <w:proofErr w:type="gramEnd"/>
      <w:r>
        <w:t>ckbWinNT.Checked</w:t>
      </w:r>
      <w:proofErr w:type="spellEnd"/>
      <w:r>
        <w:t>;</w:t>
      </w:r>
    </w:p>
    <w:p w14:paraId="7E67AA13" w14:textId="77777777" w:rsidR="00E67843" w:rsidRDefault="00E67843" w:rsidP="00E67843">
      <w:pPr>
        <w:pStyle w:val="code"/>
      </w:pPr>
      <w:r>
        <w:lastRenderedPageBreak/>
        <w:t xml:space="preserve">        }</w:t>
      </w:r>
    </w:p>
    <w:p w14:paraId="69F492EF" w14:textId="77777777" w:rsidR="00E67843" w:rsidRDefault="00E67843" w:rsidP="00E67843">
      <w:pPr>
        <w:pStyle w:val="code"/>
      </w:pPr>
    </w:p>
    <w:p w14:paraId="66B5DABA" w14:textId="77777777" w:rsidR="00E67843" w:rsidRDefault="00E67843" w:rsidP="00E67843">
      <w:pPr>
        <w:pStyle w:val="code"/>
      </w:pPr>
      <w:r>
        <w:t xml:space="preserve">        private void </w:t>
      </w:r>
      <w:proofErr w:type="spellStart"/>
      <w:r>
        <w:t>ckbShowPassword_</w:t>
      </w:r>
      <w:proofErr w:type="gramStart"/>
      <w:r>
        <w:t>CheckedChanged</w:t>
      </w:r>
      <w:proofErr w:type="spellEnd"/>
      <w:r>
        <w:t>(</w:t>
      </w:r>
      <w:proofErr w:type="gramEnd"/>
      <w:r>
        <w:t xml:space="preserve">object sender, </w:t>
      </w:r>
      <w:proofErr w:type="spellStart"/>
      <w:r>
        <w:t>EventArgs</w:t>
      </w:r>
      <w:proofErr w:type="spellEnd"/>
      <w:r>
        <w:t xml:space="preserve"> e)</w:t>
      </w:r>
    </w:p>
    <w:p w14:paraId="6994EDBB" w14:textId="77777777" w:rsidR="00E67843" w:rsidRDefault="00E67843" w:rsidP="00E67843">
      <w:pPr>
        <w:pStyle w:val="code"/>
      </w:pPr>
      <w:r>
        <w:t xml:space="preserve">        {</w:t>
      </w:r>
    </w:p>
    <w:p w14:paraId="117108CF" w14:textId="77777777" w:rsidR="00E67843" w:rsidRDefault="00E67843" w:rsidP="00E67843">
      <w:pPr>
        <w:pStyle w:val="code"/>
      </w:pPr>
      <w:r>
        <w:t xml:space="preserve">            </w:t>
      </w:r>
      <w:proofErr w:type="spellStart"/>
      <w:r>
        <w:t>txtPassword.UseSystemPasswordChar</w:t>
      </w:r>
      <w:proofErr w:type="spellEnd"/>
      <w:r>
        <w:t xml:space="preserve"> </w:t>
      </w:r>
      <w:proofErr w:type="gramStart"/>
      <w:r>
        <w:t>=!</w:t>
      </w:r>
      <w:proofErr w:type="spellStart"/>
      <w:r>
        <w:t>ckbShowPassword.Checked</w:t>
      </w:r>
      <w:proofErr w:type="spellEnd"/>
      <w:proofErr w:type="gramEnd"/>
      <w:r>
        <w:t>;</w:t>
      </w:r>
    </w:p>
    <w:p w14:paraId="386BB9ED" w14:textId="77777777" w:rsidR="00E67843" w:rsidRDefault="00E67843" w:rsidP="00E67843">
      <w:pPr>
        <w:pStyle w:val="code"/>
      </w:pPr>
      <w:r>
        <w:t xml:space="preserve">          </w:t>
      </w:r>
    </w:p>
    <w:p w14:paraId="17C892F1" w14:textId="77777777" w:rsidR="00E67843" w:rsidRDefault="00E67843" w:rsidP="00E67843">
      <w:pPr>
        <w:pStyle w:val="code"/>
      </w:pPr>
      <w:r>
        <w:t xml:space="preserve">        }</w:t>
      </w:r>
    </w:p>
    <w:p w14:paraId="04B9D2DD" w14:textId="77777777" w:rsidR="00E67843" w:rsidRDefault="00E67843" w:rsidP="00E67843">
      <w:pPr>
        <w:pStyle w:val="code"/>
      </w:pPr>
    </w:p>
    <w:p w14:paraId="67DB1B4F" w14:textId="77777777" w:rsidR="00E67843" w:rsidRDefault="00E67843" w:rsidP="00E67843">
      <w:pPr>
        <w:pStyle w:val="code"/>
      </w:pPr>
      <w:r>
        <w:t xml:space="preserve">        private void </w:t>
      </w:r>
      <w:proofErr w:type="spellStart"/>
      <w:r>
        <w:t>btnCheck_</w:t>
      </w:r>
      <w:proofErr w:type="gramStart"/>
      <w:r>
        <w:t>Click</w:t>
      </w:r>
      <w:proofErr w:type="spellEnd"/>
      <w:r>
        <w:t>(</w:t>
      </w:r>
      <w:proofErr w:type="gramEnd"/>
      <w:r>
        <w:t xml:space="preserve">object sender, </w:t>
      </w:r>
      <w:proofErr w:type="spellStart"/>
      <w:r>
        <w:t>EventArgs</w:t>
      </w:r>
      <w:proofErr w:type="spellEnd"/>
      <w:r>
        <w:t xml:space="preserve"> e)</w:t>
      </w:r>
    </w:p>
    <w:p w14:paraId="5BB39A49" w14:textId="77777777" w:rsidR="00E67843" w:rsidRDefault="00E67843" w:rsidP="00E67843">
      <w:pPr>
        <w:pStyle w:val="code"/>
      </w:pPr>
      <w:r>
        <w:t xml:space="preserve">        {</w:t>
      </w:r>
    </w:p>
    <w:p w14:paraId="1432D4A3" w14:textId="77777777" w:rsidR="00E67843" w:rsidRDefault="00E67843" w:rsidP="00E67843">
      <w:pPr>
        <w:pStyle w:val="code"/>
      </w:pPr>
      <w:r>
        <w:t xml:space="preserve">            //</w:t>
      </w:r>
      <w:proofErr w:type="spellStart"/>
      <w:r>
        <w:t>Lưu</w:t>
      </w:r>
      <w:proofErr w:type="spellEnd"/>
      <w:r>
        <w:t xml:space="preserve"> file kết nối</w:t>
      </w:r>
    </w:p>
    <w:p w14:paraId="7D143D30" w14:textId="77777777" w:rsidR="00E67843" w:rsidRDefault="00E67843" w:rsidP="00E67843">
      <w:pPr>
        <w:pStyle w:val="code"/>
      </w:pPr>
      <w:r>
        <w:t xml:space="preserve">            </w:t>
      </w:r>
      <w:proofErr w:type="spellStart"/>
      <w:r>
        <w:t>readFile.ServerName</w:t>
      </w:r>
      <w:proofErr w:type="spellEnd"/>
      <w:r>
        <w:t xml:space="preserve"> = </w:t>
      </w:r>
      <w:proofErr w:type="spellStart"/>
      <w:r>
        <w:t>txtServerName.Text</w:t>
      </w:r>
      <w:proofErr w:type="spellEnd"/>
      <w:r>
        <w:t>;</w:t>
      </w:r>
    </w:p>
    <w:p w14:paraId="0C7C61B0" w14:textId="77777777" w:rsidR="00E67843" w:rsidRDefault="00E67843" w:rsidP="00E67843">
      <w:pPr>
        <w:pStyle w:val="code"/>
      </w:pPr>
      <w:r>
        <w:t xml:space="preserve">            </w:t>
      </w:r>
      <w:proofErr w:type="spellStart"/>
      <w:r>
        <w:t>readFile.DatabaseName</w:t>
      </w:r>
      <w:proofErr w:type="spellEnd"/>
      <w:r>
        <w:t xml:space="preserve"> = </w:t>
      </w:r>
      <w:proofErr w:type="spellStart"/>
      <w:r>
        <w:t>txtDatabaseName.Text</w:t>
      </w:r>
      <w:proofErr w:type="spellEnd"/>
      <w:r>
        <w:t>;</w:t>
      </w:r>
    </w:p>
    <w:p w14:paraId="1ABC4B2C" w14:textId="77777777" w:rsidR="00E67843" w:rsidRDefault="00E67843" w:rsidP="00E67843">
      <w:pPr>
        <w:pStyle w:val="code"/>
      </w:pPr>
      <w:r>
        <w:t xml:space="preserve">            </w:t>
      </w:r>
      <w:proofErr w:type="spellStart"/>
      <w:r>
        <w:t>readFile.Uid</w:t>
      </w:r>
      <w:proofErr w:type="spellEnd"/>
      <w:r>
        <w:t xml:space="preserve"> = </w:t>
      </w:r>
      <w:proofErr w:type="spellStart"/>
      <w:r>
        <w:t>txtUserId.Text</w:t>
      </w:r>
      <w:proofErr w:type="spellEnd"/>
      <w:r>
        <w:t>;</w:t>
      </w:r>
    </w:p>
    <w:p w14:paraId="449C8D3C" w14:textId="77777777" w:rsidR="00E67843" w:rsidRDefault="00E67843" w:rsidP="00E67843">
      <w:pPr>
        <w:pStyle w:val="code"/>
      </w:pPr>
      <w:r>
        <w:t xml:space="preserve">            </w:t>
      </w:r>
      <w:proofErr w:type="spellStart"/>
      <w:r>
        <w:t>readFile.Pwd</w:t>
      </w:r>
      <w:proofErr w:type="spellEnd"/>
      <w:r>
        <w:t xml:space="preserve"> = </w:t>
      </w:r>
      <w:proofErr w:type="spellStart"/>
      <w:r>
        <w:t>txtPassword.Text</w:t>
      </w:r>
      <w:proofErr w:type="spellEnd"/>
      <w:r>
        <w:t>;</w:t>
      </w:r>
    </w:p>
    <w:p w14:paraId="44E2FDC1" w14:textId="77777777" w:rsidR="00E67843" w:rsidRDefault="00E67843" w:rsidP="00E67843">
      <w:pPr>
        <w:pStyle w:val="code"/>
      </w:pPr>
      <w:r>
        <w:t xml:space="preserve">            </w:t>
      </w:r>
      <w:proofErr w:type="spellStart"/>
      <w:r>
        <w:t>readFile.WinNT</w:t>
      </w:r>
      <w:proofErr w:type="spellEnd"/>
      <w:r>
        <w:t xml:space="preserve"> = </w:t>
      </w:r>
      <w:proofErr w:type="spellStart"/>
      <w:r>
        <w:t>ckbWinNT.Checked</w:t>
      </w:r>
      <w:proofErr w:type="spellEnd"/>
      <w:r>
        <w:t>;</w:t>
      </w:r>
    </w:p>
    <w:p w14:paraId="532DAF7A" w14:textId="77777777" w:rsidR="00E67843" w:rsidRDefault="00E67843" w:rsidP="00E67843">
      <w:pPr>
        <w:pStyle w:val="code"/>
      </w:pPr>
      <w:r>
        <w:t xml:space="preserve">            </w:t>
      </w:r>
      <w:proofErr w:type="spellStart"/>
      <w:r>
        <w:t>readFile.GhiChuoiKetNoiVaoFile</w:t>
      </w:r>
      <w:proofErr w:type="spellEnd"/>
      <w:r>
        <w:t>(path);</w:t>
      </w:r>
    </w:p>
    <w:p w14:paraId="1AB1B769" w14:textId="77777777" w:rsidR="00E67843" w:rsidRDefault="00E67843" w:rsidP="00E67843">
      <w:pPr>
        <w:pStyle w:val="code"/>
      </w:pPr>
      <w:r>
        <w:t xml:space="preserve">            //Kiểm </w:t>
      </w:r>
      <w:proofErr w:type="spellStart"/>
      <w:r>
        <w:t>tra</w:t>
      </w:r>
      <w:proofErr w:type="spellEnd"/>
      <w:r>
        <w:t xml:space="preserve"> kết nối</w:t>
      </w:r>
    </w:p>
    <w:p w14:paraId="2ED5F3B0" w14:textId="77777777" w:rsidR="00E67843" w:rsidRDefault="00E67843" w:rsidP="00E67843">
      <w:pPr>
        <w:pStyle w:val="code"/>
      </w:pPr>
      <w:r>
        <w:t xml:space="preserve">            data = new Database(path);</w:t>
      </w:r>
    </w:p>
    <w:p w14:paraId="60F277C9" w14:textId="77777777" w:rsidR="00E67843" w:rsidRDefault="00E67843" w:rsidP="00E67843">
      <w:pPr>
        <w:pStyle w:val="code"/>
      </w:pPr>
      <w:r>
        <w:t xml:space="preserve">            </w:t>
      </w:r>
      <w:proofErr w:type="gramStart"/>
      <w:r>
        <w:t>if(</w:t>
      </w:r>
      <w:proofErr w:type="spellStart"/>
      <w:proofErr w:type="gramEnd"/>
      <w:r>
        <w:t>data.KiemTraKetNoi</w:t>
      </w:r>
      <w:proofErr w:type="spellEnd"/>
      <w:r>
        <w:t>(ref err))</w:t>
      </w:r>
    </w:p>
    <w:p w14:paraId="50EA337C" w14:textId="77777777" w:rsidR="00E67843" w:rsidRDefault="00E67843" w:rsidP="00E67843">
      <w:pPr>
        <w:pStyle w:val="code"/>
      </w:pPr>
      <w:r>
        <w:t xml:space="preserve">            {</w:t>
      </w:r>
    </w:p>
    <w:p w14:paraId="43C5F13E" w14:textId="77777777" w:rsidR="00E67843" w:rsidRDefault="00E67843" w:rsidP="00E67843">
      <w:pPr>
        <w:pStyle w:val="code"/>
      </w:pPr>
      <w:r>
        <w:t xml:space="preserve">                </w:t>
      </w:r>
      <w:proofErr w:type="spellStart"/>
      <w:r>
        <w:t>MessageBox.Show</w:t>
      </w:r>
      <w:proofErr w:type="spellEnd"/>
      <w:r>
        <w:t>(</w:t>
      </w:r>
      <w:proofErr w:type="spellStart"/>
      <w:proofErr w:type="gramStart"/>
      <w:r>
        <w:t>string.Format</w:t>
      </w:r>
      <w:proofErr w:type="spellEnd"/>
      <w:proofErr w:type="gramEnd"/>
      <w:r>
        <w:t xml:space="preserve">("Kết nối thành </w:t>
      </w:r>
      <w:proofErr w:type="spellStart"/>
      <w:r>
        <w:t>công</w:t>
      </w:r>
      <w:proofErr w:type="spellEnd"/>
      <w:r>
        <w:t>\</w:t>
      </w:r>
      <w:proofErr w:type="spellStart"/>
      <w:r>
        <w:t>nChuỗi</w:t>
      </w:r>
      <w:proofErr w:type="spellEnd"/>
      <w:r>
        <w:t xml:space="preserve"> kết nối hiện tại là {0}",</w:t>
      </w:r>
      <w:proofErr w:type="spellStart"/>
      <w:r>
        <w:t>data.ConnectionString</w:t>
      </w:r>
      <w:proofErr w:type="spellEnd"/>
      <w:r>
        <w:t>),"Thông báo",</w:t>
      </w:r>
      <w:proofErr w:type="spellStart"/>
      <w:r>
        <w:t>MessageBoxButtons.OK,MessageBoxIcon.Information</w:t>
      </w:r>
      <w:proofErr w:type="spellEnd"/>
      <w:r>
        <w:t>);</w:t>
      </w:r>
    </w:p>
    <w:p w14:paraId="1BC49F28" w14:textId="77777777" w:rsidR="00E67843" w:rsidRDefault="00E67843" w:rsidP="00E67843">
      <w:pPr>
        <w:pStyle w:val="code"/>
      </w:pPr>
      <w:r>
        <w:t xml:space="preserve">            }</w:t>
      </w:r>
    </w:p>
    <w:p w14:paraId="611A8DE2" w14:textId="77777777" w:rsidR="00E67843" w:rsidRDefault="00E67843" w:rsidP="00E67843">
      <w:pPr>
        <w:pStyle w:val="code"/>
      </w:pPr>
      <w:r>
        <w:t xml:space="preserve">            else</w:t>
      </w:r>
    </w:p>
    <w:p w14:paraId="52C1F476" w14:textId="77777777" w:rsidR="00E67843" w:rsidRDefault="00E67843" w:rsidP="00E67843">
      <w:pPr>
        <w:pStyle w:val="code"/>
      </w:pPr>
      <w:r>
        <w:t xml:space="preserve">            {</w:t>
      </w:r>
    </w:p>
    <w:p w14:paraId="75CC3924" w14:textId="77777777" w:rsidR="00E67843" w:rsidRDefault="00E67843" w:rsidP="00E67843">
      <w:pPr>
        <w:pStyle w:val="code"/>
      </w:pPr>
      <w:r>
        <w:t xml:space="preserve">                </w:t>
      </w:r>
      <w:proofErr w:type="spellStart"/>
      <w:r>
        <w:t>MessageBox.Show</w:t>
      </w:r>
      <w:proofErr w:type="spellEnd"/>
      <w:r>
        <w:t>(</w:t>
      </w:r>
      <w:proofErr w:type="spellStart"/>
      <w:proofErr w:type="gramStart"/>
      <w:r>
        <w:t>string.Format</w:t>
      </w:r>
      <w:proofErr w:type="spellEnd"/>
      <w:proofErr w:type="gramEnd"/>
      <w:r>
        <w:t xml:space="preserve">("Kết nối không thành </w:t>
      </w:r>
      <w:proofErr w:type="spellStart"/>
      <w:r>
        <w:t>công</w:t>
      </w:r>
      <w:proofErr w:type="spellEnd"/>
      <w:r>
        <w:t>\</w:t>
      </w:r>
      <w:proofErr w:type="spellStart"/>
      <w:r>
        <w:t>nChi</w:t>
      </w:r>
      <w:proofErr w:type="spellEnd"/>
      <w:r>
        <w:t xml:space="preserve"> tiết lối {0}", err), "Thông báo", </w:t>
      </w:r>
      <w:proofErr w:type="spellStart"/>
      <w:r>
        <w:t>MessageBoxButtons.OK</w:t>
      </w:r>
      <w:proofErr w:type="spellEnd"/>
      <w:r>
        <w:t xml:space="preserve">, </w:t>
      </w:r>
      <w:proofErr w:type="spellStart"/>
      <w:r>
        <w:t>MessageBoxIcon.Error</w:t>
      </w:r>
      <w:proofErr w:type="spellEnd"/>
      <w:r>
        <w:t>);</w:t>
      </w:r>
    </w:p>
    <w:p w14:paraId="36B917F5" w14:textId="77777777" w:rsidR="00E67843" w:rsidRDefault="00E67843" w:rsidP="00E67843">
      <w:pPr>
        <w:pStyle w:val="code"/>
      </w:pPr>
      <w:r>
        <w:t xml:space="preserve">            }</w:t>
      </w:r>
    </w:p>
    <w:p w14:paraId="75D8F1D6" w14:textId="77777777" w:rsidR="00E67843" w:rsidRDefault="00E67843" w:rsidP="00E67843">
      <w:pPr>
        <w:pStyle w:val="code"/>
      </w:pPr>
      <w:r>
        <w:t xml:space="preserve">        }</w:t>
      </w:r>
    </w:p>
    <w:p w14:paraId="1EC284CC" w14:textId="77777777" w:rsidR="00E67843" w:rsidRDefault="00E67843" w:rsidP="00E67843">
      <w:pPr>
        <w:pStyle w:val="code"/>
      </w:pPr>
    </w:p>
    <w:p w14:paraId="276D48DF" w14:textId="77777777" w:rsidR="00E67843" w:rsidRDefault="00E67843" w:rsidP="00E67843">
      <w:pPr>
        <w:pStyle w:val="code"/>
      </w:pPr>
      <w:r>
        <w:t xml:space="preserve">        private void </w:t>
      </w:r>
      <w:proofErr w:type="spellStart"/>
      <w:r>
        <w:t>btnConnect_</w:t>
      </w:r>
      <w:proofErr w:type="gramStart"/>
      <w:r>
        <w:t>Click</w:t>
      </w:r>
      <w:proofErr w:type="spellEnd"/>
      <w:r>
        <w:t>(</w:t>
      </w:r>
      <w:proofErr w:type="gramEnd"/>
      <w:r>
        <w:t xml:space="preserve">object sender, </w:t>
      </w:r>
      <w:proofErr w:type="spellStart"/>
      <w:r>
        <w:t>EventArgs</w:t>
      </w:r>
      <w:proofErr w:type="spellEnd"/>
      <w:r>
        <w:t xml:space="preserve"> e)</w:t>
      </w:r>
    </w:p>
    <w:p w14:paraId="269166C9" w14:textId="77777777" w:rsidR="00E67843" w:rsidRDefault="00E67843" w:rsidP="00E67843">
      <w:pPr>
        <w:pStyle w:val="code"/>
      </w:pPr>
      <w:r>
        <w:t xml:space="preserve">        {</w:t>
      </w:r>
    </w:p>
    <w:p w14:paraId="3320E358" w14:textId="77777777" w:rsidR="00E67843" w:rsidRDefault="00E67843" w:rsidP="00E67843">
      <w:pPr>
        <w:pStyle w:val="code"/>
      </w:pPr>
      <w:r>
        <w:t xml:space="preserve">            </w:t>
      </w:r>
      <w:proofErr w:type="spellStart"/>
      <w:proofErr w:type="gramStart"/>
      <w:r>
        <w:t>this.Close</w:t>
      </w:r>
      <w:proofErr w:type="spellEnd"/>
      <w:proofErr w:type="gramEnd"/>
      <w:r>
        <w:t>();</w:t>
      </w:r>
    </w:p>
    <w:p w14:paraId="0FBE74E6" w14:textId="77777777" w:rsidR="00E67843" w:rsidRDefault="00E67843" w:rsidP="00E67843">
      <w:pPr>
        <w:pStyle w:val="code"/>
      </w:pPr>
      <w:r>
        <w:lastRenderedPageBreak/>
        <w:t xml:space="preserve">        }</w:t>
      </w:r>
    </w:p>
    <w:p w14:paraId="18974B70" w14:textId="77777777" w:rsidR="00E67843" w:rsidRDefault="00E67843" w:rsidP="00E67843">
      <w:pPr>
        <w:pStyle w:val="code"/>
      </w:pPr>
    </w:p>
    <w:p w14:paraId="7F35BDC8" w14:textId="77777777" w:rsidR="00E67843" w:rsidRDefault="00E67843" w:rsidP="00E67843">
      <w:pPr>
        <w:pStyle w:val="code"/>
      </w:pPr>
      <w:r>
        <w:t xml:space="preserve">        private void </w:t>
      </w:r>
      <w:proofErr w:type="spellStart"/>
      <w:r>
        <w:t>btnCancel_</w:t>
      </w:r>
      <w:proofErr w:type="gramStart"/>
      <w:r>
        <w:t>Click</w:t>
      </w:r>
      <w:proofErr w:type="spellEnd"/>
      <w:r>
        <w:t>(</w:t>
      </w:r>
      <w:proofErr w:type="gramEnd"/>
      <w:r>
        <w:t xml:space="preserve">object sender, </w:t>
      </w:r>
      <w:proofErr w:type="spellStart"/>
      <w:r>
        <w:t>EventArgs</w:t>
      </w:r>
      <w:proofErr w:type="spellEnd"/>
      <w:r>
        <w:t xml:space="preserve"> e)</w:t>
      </w:r>
    </w:p>
    <w:p w14:paraId="4BBEA767" w14:textId="77777777" w:rsidR="00E67843" w:rsidRDefault="00E67843" w:rsidP="00E67843">
      <w:pPr>
        <w:pStyle w:val="code"/>
      </w:pPr>
      <w:r>
        <w:t xml:space="preserve">        {</w:t>
      </w:r>
    </w:p>
    <w:p w14:paraId="6C28FD19" w14:textId="77777777" w:rsidR="00E67843" w:rsidRDefault="00E67843" w:rsidP="00E67843">
      <w:pPr>
        <w:pStyle w:val="code"/>
      </w:pPr>
      <w:r>
        <w:t xml:space="preserve">            </w:t>
      </w:r>
      <w:proofErr w:type="spellStart"/>
      <w:r>
        <w:t>Application.Exit</w:t>
      </w:r>
      <w:proofErr w:type="spellEnd"/>
      <w:r>
        <w:t>();</w:t>
      </w:r>
    </w:p>
    <w:p w14:paraId="7B828A62" w14:textId="77777777" w:rsidR="00E67843" w:rsidRDefault="00E67843" w:rsidP="00E67843">
      <w:pPr>
        <w:pStyle w:val="code"/>
      </w:pPr>
      <w:r>
        <w:t xml:space="preserve">        }</w:t>
      </w:r>
    </w:p>
    <w:p w14:paraId="5A03DDCB" w14:textId="77777777" w:rsidR="00E67843" w:rsidRDefault="00E67843" w:rsidP="00E67843">
      <w:pPr>
        <w:pStyle w:val="code"/>
      </w:pPr>
      <w:r>
        <w:t xml:space="preserve">    }</w:t>
      </w:r>
    </w:p>
    <w:p w14:paraId="7B24B433" w14:textId="616088E4" w:rsidR="00E67843" w:rsidRDefault="00E67843" w:rsidP="00E67843">
      <w:pPr>
        <w:pStyle w:val="code"/>
      </w:pPr>
      <w:r>
        <w:t>}</w:t>
      </w:r>
    </w:p>
    <w:p w14:paraId="3936D270" w14:textId="77777777" w:rsidR="00B54A2C" w:rsidRPr="00F05A73" w:rsidRDefault="00B54A2C" w:rsidP="00B54A2C"/>
    <w:p w14:paraId="660E23F9" w14:textId="77777777" w:rsidR="00582C22" w:rsidRPr="00286901" w:rsidRDefault="00582C22" w:rsidP="00EC115F"/>
    <w:sectPr w:rsidR="00582C22" w:rsidRPr="00286901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A6251F"/>
    <w:multiLevelType w:val="hybridMultilevel"/>
    <w:tmpl w:val="C4B28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6E688E"/>
    <w:multiLevelType w:val="hybridMultilevel"/>
    <w:tmpl w:val="A1F819B4"/>
    <w:lvl w:ilvl="0" w:tplc="50FADE0A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4" w15:restartNumberingAfterBreak="0">
    <w:nsid w:val="4A4A3507"/>
    <w:multiLevelType w:val="multilevel"/>
    <w:tmpl w:val="24B2187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4"/>
  </w:num>
  <w:num w:numId="5">
    <w:abstractNumId w:val="6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5"/>
  </w:num>
  <w:num w:numId="13">
    <w:abstractNumId w:val="2"/>
  </w:num>
  <w:num w:numId="14">
    <w:abstractNumId w:val="2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1"/>
  </w:num>
  <w:num w:numId="26">
    <w:abstractNumId w:val="1"/>
  </w:num>
  <w:num w:numId="27">
    <w:abstractNumId w:val="3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TS0MDQxMzY2NTJU0lEKTi0uzszPAykwrAUAtPCgoSwAAAA="/>
  </w:docVars>
  <w:rsids>
    <w:rsidRoot w:val="00CC60D4"/>
    <w:rsid w:val="00166382"/>
    <w:rsid w:val="00207425"/>
    <w:rsid w:val="002515ED"/>
    <w:rsid w:val="00286901"/>
    <w:rsid w:val="0029151A"/>
    <w:rsid w:val="002A3AB4"/>
    <w:rsid w:val="003424A7"/>
    <w:rsid w:val="003431B1"/>
    <w:rsid w:val="0046338D"/>
    <w:rsid w:val="004911BE"/>
    <w:rsid w:val="004B521A"/>
    <w:rsid w:val="00553826"/>
    <w:rsid w:val="0057473E"/>
    <w:rsid w:val="00575F90"/>
    <w:rsid w:val="00577C0A"/>
    <w:rsid w:val="00582C22"/>
    <w:rsid w:val="005950FF"/>
    <w:rsid w:val="005C7B61"/>
    <w:rsid w:val="00694C04"/>
    <w:rsid w:val="006A20A5"/>
    <w:rsid w:val="006E5FC6"/>
    <w:rsid w:val="00721B0A"/>
    <w:rsid w:val="00731DB3"/>
    <w:rsid w:val="00746793"/>
    <w:rsid w:val="007B6D14"/>
    <w:rsid w:val="008A3A83"/>
    <w:rsid w:val="009046D5"/>
    <w:rsid w:val="00945F5C"/>
    <w:rsid w:val="0095462E"/>
    <w:rsid w:val="009B310E"/>
    <w:rsid w:val="009C346A"/>
    <w:rsid w:val="00A31F77"/>
    <w:rsid w:val="00B06DC5"/>
    <w:rsid w:val="00B54A2C"/>
    <w:rsid w:val="00BD4633"/>
    <w:rsid w:val="00C647AA"/>
    <w:rsid w:val="00C979B3"/>
    <w:rsid w:val="00CC60D4"/>
    <w:rsid w:val="00CF508B"/>
    <w:rsid w:val="00D6513D"/>
    <w:rsid w:val="00E34BDF"/>
    <w:rsid w:val="00E67843"/>
    <w:rsid w:val="00EC115F"/>
    <w:rsid w:val="00F0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A9537"/>
  <w15:chartTrackingRefBased/>
  <w15:docId w15:val="{A55839D0-81EC-425E-AED6-20D9502D4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86901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86901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D6513D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CC60D4"/>
    <w:pPr>
      <w:ind w:left="720"/>
      <w:contextualSpacing/>
    </w:pPr>
  </w:style>
  <w:style w:type="table" w:styleId="TableGrid">
    <w:name w:val="Table Grid"/>
    <w:basedOn w:val="TableNormal"/>
    <w:uiPriority w:val="39"/>
    <w:rsid w:val="00BD4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2</Pages>
  <Words>1778</Words>
  <Characters>1014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2</cp:revision>
  <dcterms:created xsi:type="dcterms:W3CDTF">2021-03-02T06:46:00Z</dcterms:created>
  <dcterms:modified xsi:type="dcterms:W3CDTF">2021-03-02T09:00:00Z</dcterms:modified>
</cp:coreProperties>
</file>